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7CD00" w14:textId="77B32075" w:rsidR="00797866" w:rsidRPr="00307211" w:rsidRDefault="00DB6562" w:rsidP="00417DE5">
      <w:pPr>
        <w:pStyle w:val="10"/>
        <w:jc w:val="right"/>
        <w:rPr>
          <w:b w:val="0"/>
          <w:u w:val="single"/>
        </w:rPr>
      </w:pPr>
      <w:bookmarkStart w:id="0" w:name="_Toc137141721"/>
      <w:bookmarkStart w:id="1" w:name="_Toc200532945"/>
      <w:r w:rsidRPr="00307211">
        <w:rPr>
          <w:sz w:val="24"/>
          <w:u w:val="single"/>
        </w:rPr>
        <w:t>附錄</w:t>
      </w:r>
      <w:r w:rsidR="00125376" w:rsidRPr="00307211">
        <w:rPr>
          <w:sz w:val="24"/>
          <w:szCs w:val="24"/>
          <w:u w:val="single"/>
        </w:rPr>
        <w:t>VI</w:t>
      </w:r>
      <w:bookmarkEnd w:id="0"/>
      <w:bookmarkEnd w:id="1"/>
      <w:r w:rsidR="00E40200" w:rsidRPr="00307211">
        <w:rPr>
          <w:b w:val="0"/>
          <w:u w:val="single"/>
        </w:rPr>
        <w:t xml:space="preserve"> </w:t>
      </w:r>
    </w:p>
    <w:p w14:paraId="2AC24548" w14:textId="0E25CFDE" w:rsidR="00D76492" w:rsidRPr="00307211" w:rsidRDefault="0034370A" w:rsidP="0034370A">
      <w:pPr>
        <w:snapToGrid w:val="0"/>
        <w:ind w:left="476" w:hangingChars="170" w:hanging="476"/>
        <w:rPr>
          <w:rFonts w:eastAsiaTheme="minorEastAsia"/>
          <w:spacing w:val="20"/>
          <w:szCs w:val="24"/>
        </w:rPr>
      </w:pPr>
      <w:r w:rsidRPr="00307211">
        <w:rPr>
          <w:rFonts w:eastAsiaTheme="minorEastAsia"/>
          <w:spacing w:val="20"/>
          <w:szCs w:val="24"/>
        </w:rPr>
        <w:t>致</w:t>
      </w:r>
      <w:r w:rsidRPr="00307211">
        <w:rPr>
          <w:rFonts w:eastAsiaTheme="minorEastAsia" w:hint="eastAsia"/>
          <w:spacing w:val="20"/>
          <w:szCs w:val="24"/>
          <w:lang w:eastAsia="zh-HK"/>
        </w:rPr>
        <w:t>：</w:t>
      </w:r>
      <w:r w:rsidRPr="00307211">
        <w:rPr>
          <w:rFonts w:eastAsiaTheme="minorEastAsia"/>
          <w:spacing w:val="20"/>
          <w:szCs w:val="24"/>
          <w:lang w:eastAsia="zh-HK"/>
        </w:rPr>
        <w:tab/>
      </w:r>
      <w:r w:rsidR="003C2C59" w:rsidRPr="00307211">
        <w:rPr>
          <w:rFonts w:eastAsiaTheme="minorEastAsia"/>
          <w:spacing w:val="20"/>
          <w:szCs w:val="24"/>
        </w:rPr>
        <w:t>香港灣仔</w:t>
      </w:r>
    </w:p>
    <w:p w14:paraId="586E7929" w14:textId="50A42415" w:rsidR="00DF1B5C" w:rsidRPr="00307211" w:rsidRDefault="00D76492" w:rsidP="0034370A">
      <w:pPr>
        <w:snapToGrid w:val="0"/>
        <w:ind w:left="476" w:hangingChars="170" w:hanging="476"/>
        <w:rPr>
          <w:rFonts w:eastAsiaTheme="minorEastAsia"/>
          <w:spacing w:val="20"/>
          <w:szCs w:val="24"/>
        </w:rPr>
      </w:pPr>
      <w:r w:rsidRPr="00307211">
        <w:rPr>
          <w:rFonts w:eastAsiaTheme="minorEastAsia"/>
          <w:spacing w:val="20"/>
          <w:szCs w:val="24"/>
        </w:rPr>
        <w:tab/>
      </w:r>
      <w:r w:rsidR="0034370A" w:rsidRPr="00307211">
        <w:rPr>
          <w:rFonts w:eastAsiaTheme="minorEastAsia"/>
          <w:spacing w:val="20"/>
          <w:szCs w:val="24"/>
        </w:rPr>
        <w:tab/>
      </w:r>
      <w:r w:rsidR="0034370A" w:rsidRPr="00307211">
        <w:rPr>
          <w:rFonts w:eastAsiaTheme="minorEastAsia"/>
          <w:spacing w:val="20"/>
          <w:szCs w:val="24"/>
        </w:rPr>
        <w:tab/>
      </w:r>
      <w:r w:rsidR="00DF1B5C" w:rsidRPr="00307211">
        <w:rPr>
          <w:rFonts w:eastAsiaTheme="minorEastAsia"/>
          <w:spacing w:val="20"/>
          <w:szCs w:val="24"/>
        </w:rPr>
        <w:t>軒尼詩道</w:t>
      </w:r>
      <w:r w:rsidR="00DF1B5C" w:rsidRPr="00307211">
        <w:rPr>
          <w:rFonts w:eastAsiaTheme="minorEastAsia"/>
          <w:spacing w:val="20"/>
          <w:szCs w:val="24"/>
        </w:rPr>
        <w:t>130</w:t>
      </w:r>
      <w:r w:rsidR="00DF1B5C" w:rsidRPr="00307211">
        <w:rPr>
          <w:rFonts w:eastAsiaTheme="minorEastAsia"/>
          <w:spacing w:val="20"/>
          <w:szCs w:val="24"/>
        </w:rPr>
        <w:t>號</w:t>
      </w:r>
    </w:p>
    <w:p w14:paraId="144C2E42" w14:textId="77777777" w:rsidR="003C2C59" w:rsidRPr="00307211" w:rsidRDefault="00DF1B5C" w:rsidP="0034370A">
      <w:pPr>
        <w:snapToGrid w:val="0"/>
        <w:ind w:left="476" w:hangingChars="170" w:hanging="476"/>
        <w:rPr>
          <w:rFonts w:eastAsiaTheme="minorEastAsia"/>
          <w:spacing w:val="20"/>
          <w:szCs w:val="24"/>
        </w:rPr>
      </w:pPr>
      <w:r w:rsidRPr="00307211">
        <w:rPr>
          <w:rFonts w:eastAsiaTheme="minorEastAsia"/>
          <w:spacing w:val="20"/>
          <w:szCs w:val="24"/>
        </w:rPr>
        <w:tab/>
      </w:r>
      <w:r w:rsidR="0034370A" w:rsidRPr="00307211">
        <w:rPr>
          <w:rFonts w:eastAsiaTheme="minorEastAsia"/>
          <w:spacing w:val="20"/>
          <w:szCs w:val="24"/>
        </w:rPr>
        <w:tab/>
      </w:r>
      <w:r w:rsidR="0034370A" w:rsidRPr="00307211">
        <w:rPr>
          <w:rFonts w:eastAsiaTheme="minorEastAsia"/>
          <w:spacing w:val="20"/>
          <w:szCs w:val="24"/>
        </w:rPr>
        <w:tab/>
      </w:r>
      <w:proofErr w:type="gramStart"/>
      <w:r w:rsidRPr="00307211">
        <w:rPr>
          <w:rFonts w:eastAsiaTheme="minorEastAsia"/>
          <w:spacing w:val="20"/>
          <w:szCs w:val="24"/>
        </w:rPr>
        <w:t>修頓中心</w:t>
      </w:r>
      <w:proofErr w:type="gramEnd"/>
      <w:r w:rsidRPr="00307211">
        <w:rPr>
          <w:rFonts w:eastAsiaTheme="minorEastAsia"/>
          <w:spacing w:val="20"/>
          <w:szCs w:val="24"/>
        </w:rPr>
        <w:t>5</w:t>
      </w:r>
      <w:r w:rsidRPr="00307211">
        <w:rPr>
          <w:rFonts w:eastAsiaTheme="minorEastAsia"/>
          <w:spacing w:val="20"/>
          <w:szCs w:val="24"/>
        </w:rPr>
        <w:t>樓</w:t>
      </w:r>
    </w:p>
    <w:p w14:paraId="03AB8214" w14:textId="46004B0E" w:rsidR="00D76492" w:rsidRPr="00307211" w:rsidRDefault="003C2C59" w:rsidP="003C2C59">
      <w:pPr>
        <w:snapToGrid w:val="0"/>
        <w:ind w:left="958" w:firstLine="6"/>
        <w:rPr>
          <w:rFonts w:eastAsiaTheme="minorEastAsia"/>
          <w:spacing w:val="20"/>
          <w:szCs w:val="24"/>
        </w:rPr>
      </w:pPr>
      <w:r w:rsidRPr="00307211">
        <w:rPr>
          <w:rFonts w:eastAsiaTheme="minorEastAsia"/>
          <w:spacing w:val="20"/>
          <w:szCs w:val="24"/>
        </w:rPr>
        <w:t>研究及發展項目審批小組秘書處</w:t>
      </w:r>
    </w:p>
    <w:p w14:paraId="5830524E" w14:textId="77777777" w:rsidR="00D76492" w:rsidRPr="00307211" w:rsidRDefault="00D76492" w:rsidP="0034370A">
      <w:pPr>
        <w:ind w:left="504" w:hangingChars="180" w:hanging="504"/>
        <w:rPr>
          <w:rFonts w:eastAsiaTheme="minorEastAsia"/>
          <w:spacing w:val="20"/>
          <w:szCs w:val="24"/>
        </w:rPr>
      </w:pPr>
    </w:p>
    <w:p w14:paraId="50D24E8E" w14:textId="28348DCE" w:rsidR="00D76492" w:rsidRPr="00307211" w:rsidRDefault="00DF1B5C">
      <w:pPr>
        <w:tabs>
          <w:tab w:val="left" w:pos="1440"/>
          <w:tab w:val="left" w:pos="1680"/>
          <w:tab w:val="left" w:pos="2910"/>
        </w:tabs>
        <w:snapToGrid w:val="0"/>
        <w:ind w:right="-1"/>
        <w:jc w:val="center"/>
        <w:rPr>
          <w:rFonts w:eastAsiaTheme="minorEastAsia"/>
          <w:b/>
          <w:bCs/>
          <w:spacing w:val="20"/>
          <w:szCs w:val="24"/>
        </w:rPr>
      </w:pPr>
      <w:r w:rsidRPr="00307211">
        <w:rPr>
          <w:rFonts w:eastAsiaTheme="minorEastAsia"/>
          <w:b/>
          <w:bCs/>
          <w:spacing w:val="20"/>
          <w:szCs w:val="24"/>
        </w:rPr>
        <w:t>環境及自然保育基金</w:t>
      </w:r>
    </w:p>
    <w:p w14:paraId="0330DAE7" w14:textId="77777777" w:rsidR="00774A19" w:rsidRPr="00307211" w:rsidRDefault="00774A19">
      <w:pPr>
        <w:tabs>
          <w:tab w:val="left" w:pos="1440"/>
          <w:tab w:val="left" w:pos="1680"/>
          <w:tab w:val="left" w:pos="2910"/>
        </w:tabs>
        <w:snapToGrid w:val="0"/>
        <w:ind w:right="-1"/>
        <w:jc w:val="center"/>
        <w:rPr>
          <w:rFonts w:eastAsiaTheme="minorEastAsia"/>
          <w:b/>
          <w:bCs/>
          <w:spacing w:val="20"/>
          <w:szCs w:val="24"/>
        </w:rPr>
      </w:pPr>
    </w:p>
    <w:p w14:paraId="2F1C7DB8" w14:textId="753F9218" w:rsidR="00D76492" w:rsidRPr="00307211" w:rsidRDefault="00DF1B5C">
      <w:pPr>
        <w:tabs>
          <w:tab w:val="left" w:pos="1440"/>
          <w:tab w:val="left" w:pos="1680"/>
          <w:tab w:val="left" w:pos="2910"/>
        </w:tabs>
        <w:snapToGrid w:val="0"/>
        <w:ind w:right="-1"/>
        <w:jc w:val="center"/>
        <w:rPr>
          <w:rFonts w:eastAsiaTheme="minorEastAsia"/>
          <w:b/>
          <w:bCs/>
          <w:spacing w:val="20"/>
          <w:szCs w:val="24"/>
        </w:rPr>
      </w:pPr>
      <w:r w:rsidRPr="00307211">
        <w:rPr>
          <w:rFonts w:eastAsiaTheme="minorEastAsia"/>
          <w:b/>
          <w:bCs/>
          <w:spacing w:val="20"/>
          <w:szCs w:val="24"/>
        </w:rPr>
        <w:t>研究及發展項目</w:t>
      </w:r>
    </w:p>
    <w:p w14:paraId="41C78946" w14:textId="126CF173" w:rsidR="00D76492" w:rsidRPr="00307211" w:rsidRDefault="00DF1B5C">
      <w:pPr>
        <w:tabs>
          <w:tab w:val="left" w:pos="1440"/>
          <w:tab w:val="left" w:pos="1680"/>
          <w:tab w:val="left" w:pos="2910"/>
        </w:tabs>
        <w:snapToGrid w:val="0"/>
        <w:ind w:right="-1"/>
        <w:jc w:val="center"/>
        <w:rPr>
          <w:rFonts w:eastAsiaTheme="minorEastAsia"/>
          <w:b/>
          <w:bCs/>
          <w:spacing w:val="20"/>
          <w:szCs w:val="24"/>
          <w:u w:val="single"/>
        </w:rPr>
      </w:pPr>
      <w:r w:rsidRPr="00307211">
        <w:rPr>
          <w:rFonts w:eastAsiaTheme="minorEastAsia"/>
          <w:b/>
          <w:bCs/>
          <w:spacing w:val="20"/>
          <w:szCs w:val="24"/>
          <w:u w:val="single"/>
        </w:rPr>
        <w:t>書面同意書</w:t>
      </w:r>
    </w:p>
    <w:p w14:paraId="1EEA09D7" w14:textId="77777777" w:rsidR="00D76492" w:rsidRPr="00307211" w:rsidRDefault="00D76492">
      <w:pPr>
        <w:rPr>
          <w:rFonts w:eastAsiaTheme="minorEastAsia"/>
          <w:spacing w:val="20"/>
          <w:szCs w:val="24"/>
        </w:rPr>
      </w:pPr>
    </w:p>
    <w:p w14:paraId="1388348E" w14:textId="29877EDD" w:rsidR="00D76492" w:rsidRPr="00307211" w:rsidRDefault="00D76492" w:rsidP="00346229">
      <w:pPr>
        <w:jc w:val="both"/>
        <w:rPr>
          <w:rFonts w:eastAsiaTheme="minorEastAsia"/>
          <w:spacing w:val="20"/>
          <w:szCs w:val="24"/>
        </w:rPr>
      </w:pPr>
      <w:r w:rsidRPr="00307211">
        <w:rPr>
          <w:rFonts w:eastAsiaTheme="minorEastAsia"/>
          <w:spacing w:val="20"/>
          <w:szCs w:val="24"/>
        </w:rPr>
        <w:tab/>
      </w:r>
      <w:r w:rsidRPr="00307211">
        <w:rPr>
          <w:rFonts w:eastAsiaTheme="minorEastAsia"/>
          <w:spacing w:val="20"/>
          <w:szCs w:val="24"/>
        </w:rPr>
        <w:tab/>
      </w:r>
      <w:r w:rsidR="00DF1B5C" w:rsidRPr="00307211">
        <w:rPr>
          <w:rFonts w:eastAsiaTheme="minorEastAsia"/>
          <w:b/>
          <w:spacing w:val="20"/>
          <w:szCs w:val="24"/>
        </w:rPr>
        <w:t>本人／本機構／本公司</w:t>
      </w:r>
      <w:r w:rsidR="002340A6" w:rsidRPr="00307211">
        <w:rPr>
          <w:rFonts w:eastAsiaTheme="minorEastAsia"/>
          <w:b/>
          <w:spacing w:val="20"/>
          <w:szCs w:val="24"/>
        </w:rPr>
        <w:t>*</w:t>
      </w:r>
      <w:r w:rsidRPr="00307211">
        <w:rPr>
          <w:rFonts w:eastAsiaTheme="minorEastAsia"/>
          <w:spacing w:val="20"/>
          <w:szCs w:val="24"/>
        </w:rPr>
        <w:t xml:space="preserve"> </w:t>
      </w:r>
      <w:r w:rsidR="00DF1B5C" w:rsidRPr="00307211">
        <w:rPr>
          <w:rFonts w:eastAsiaTheme="minorEastAsia"/>
          <w:spacing w:val="20"/>
          <w:szCs w:val="24"/>
        </w:rPr>
        <w:t>謹此確認，於環境及自然保育基金轄下</w:t>
      </w:r>
      <w:r w:rsidR="00877074" w:rsidRPr="00307211">
        <w:rPr>
          <w:rFonts w:eastAsiaTheme="minorEastAsia"/>
          <w:spacing w:val="20"/>
          <w:szCs w:val="24"/>
        </w:rPr>
        <w:t>研究及發展項目</w:t>
      </w:r>
      <w:r w:rsidR="00DF1B5C" w:rsidRPr="00307211">
        <w:rPr>
          <w:rFonts w:eastAsiaTheme="minorEastAsia"/>
          <w:spacing w:val="20"/>
          <w:szCs w:val="24"/>
        </w:rPr>
        <w:t>資助計劃中，擔任申請機構（機構名稱）</w:t>
      </w:r>
      <w:r w:rsidR="00DF1B5C" w:rsidRPr="00307211">
        <w:rPr>
          <w:rFonts w:asciiTheme="minorEastAsia" w:eastAsiaTheme="minorEastAsia" w:hAnsiTheme="minorEastAsia"/>
          <w:szCs w:val="24"/>
        </w:rPr>
        <w:t>________________________</w:t>
      </w:r>
      <w:r w:rsidR="00877074" w:rsidRPr="00307211">
        <w:rPr>
          <w:rFonts w:asciiTheme="minorEastAsia" w:eastAsiaTheme="minorEastAsia" w:hAnsiTheme="minorEastAsia"/>
          <w:szCs w:val="24"/>
        </w:rPr>
        <w:t>_</w:t>
      </w:r>
      <w:r w:rsidR="004B3DD9" w:rsidRPr="00307211">
        <w:rPr>
          <w:rFonts w:asciiTheme="minorEastAsia" w:eastAsiaTheme="minorEastAsia" w:hAnsiTheme="minorEastAsia"/>
          <w:szCs w:val="24"/>
        </w:rPr>
        <w:t>___</w:t>
      </w:r>
      <w:r w:rsidR="00DF1B5C" w:rsidRPr="00307211">
        <w:rPr>
          <w:rFonts w:eastAsiaTheme="minorEastAsia"/>
          <w:spacing w:val="20"/>
          <w:szCs w:val="24"/>
        </w:rPr>
        <w:t>的建議項目（項目名稱）</w:t>
      </w:r>
      <w:r w:rsidR="00DF1B5C" w:rsidRPr="00307211">
        <w:rPr>
          <w:rFonts w:asciiTheme="minorEastAsia" w:eastAsiaTheme="minorEastAsia" w:hAnsiTheme="minorEastAsia"/>
          <w:szCs w:val="24"/>
        </w:rPr>
        <w:t>_____________________</w:t>
      </w:r>
      <w:r w:rsidR="00877074" w:rsidRPr="00307211">
        <w:rPr>
          <w:rFonts w:asciiTheme="minorEastAsia" w:eastAsiaTheme="minorEastAsia" w:hAnsiTheme="minorEastAsia"/>
          <w:szCs w:val="24"/>
        </w:rPr>
        <w:t>____</w:t>
      </w:r>
      <w:r w:rsidR="00DF1B5C" w:rsidRPr="00307211">
        <w:rPr>
          <w:rFonts w:asciiTheme="minorEastAsia" w:eastAsiaTheme="minorEastAsia" w:hAnsiTheme="minorEastAsia"/>
          <w:szCs w:val="24"/>
        </w:rPr>
        <w:t>____________</w:t>
      </w:r>
      <w:r w:rsidR="009D3893" w:rsidRPr="00307211">
        <w:rPr>
          <w:rFonts w:asciiTheme="minorEastAsia" w:eastAsiaTheme="minorEastAsia" w:hAnsiTheme="minorEastAsia"/>
          <w:szCs w:val="24"/>
        </w:rPr>
        <w:t>_______</w:t>
      </w:r>
      <w:r w:rsidR="00DF1B5C" w:rsidRPr="00307211">
        <w:rPr>
          <w:rFonts w:asciiTheme="minorEastAsia" w:eastAsiaTheme="minorEastAsia" w:hAnsiTheme="minorEastAsia"/>
          <w:szCs w:val="24"/>
        </w:rPr>
        <w:t>____________</w:t>
      </w:r>
      <w:r w:rsidR="004B3DD9" w:rsidRPr="00307211">
        <w:rPr>
          <w:rFonts w:asciiTheme="minorEastAsia" w:eastAsiaTheme="minorEastAsia" w:hAnsiTheme="minorEastAsia"/>
          <w:szCs w:val="24"/>
        </w:rPr>
        <w:t>_</w:t>
      </w:r>
      <w:r w:rsidR="00DF1B5C" w:rsidRPr="00307211">
        <w:rPr>
          <w:rFonts w:eastAsiaTheme="minorEastAsia"/>
          <w:spacing w:val="20"/>
          <w:szCs w:val="24"/>
        </w:rPr>
        <w:t>的</w:t>
      </w:r>
      <w:r w:rsidR="00DF1B5C" w:rsidRPr="00307211">
        <w:rPr>
          <w:rFonts w:eastAsiaTheme="minorEastAsia"/>
          <w:b/>
          <w:spacing w:val="20"/>
          <w:szCs w:val="24"/>
        </w:rPr>
        <w:t>協辦</w:t>
      </w:r>
      <w:r w:rsidRPr="00307211">
        <w:rPr>
          <w:rStyle w:val="af5"/>
          <w:rFonts w:eastAsiaTheme="minorEastAsia"/>
          <w:b/>
          <w:spacing w:val="20"/>
          <w:szCs w:val="24"/>
        </w:rPr>
        <w:footnoteReference w:customMarkFollows="1" w:id="2"/>
        <w:t>1</w:t>
      </w:r>
      <w:r w:rsidR="00DF1B5C" w:rsidRPr="00307211">
        <w:rPr>
          <w:rFonts w:eastAsiaTheme="minorEastAsia"/>
          <w:b/>
          <w:spacing w:val="20"/>
          <w:szCs w:val="24"/>
        </w:rPr>
        <w:t>／協助</w:t>
      </w:r>
      <w:r w:rsidRPr="00307211">
        <w:rPr>
          <w:rStyle w:val="af5"/>
          <w:rFonts w:eastAsiaTheme="minorEastAsia"/>
          <w:b/>
          <w:spacing w:val="20"/>
          <w:szCs w:val="24"/>
        </w:rPr>
        <w:footnoteReference w:customMarkFollows="1" w:id="3"/>
        <w:t>2</w:t>
      </w:r>
      <w:r w:rsidR="00DF1B5C" w:rsidRPr="00307211">
        <w:rPr>
          <w:rFonts w:eastAsiaTheme="minorEastAsia"/>
          <w:b/>
          <w:spacing w:val="20"/>
          <w:szCs w:val="24"/>
        </w:rPr>
        <w:t>／受惠</w:t>
      </w:r>
      <w:r w:rsidR="00522BBC" w:rsidRPr="00307211">
        <w:rPr>
          <w:rStyle w:val="af5"/>
          <w:rFonts w:eastAsiaTheme="minorEastAsia"/>
          <w:b/>
          <w:spacing w:val="20"/>
          <w:szCs w:val="24"/>
        </w:rPr>
        <w:t>3</w:t>
      </w:r>
      <w:r w:rsidR="00DF1B5C" w:rsidRPr="00307211">
        <w:rPr>
          <w:rFonts w:eastAsiaTheme="minorEastAsia"/>
          <w:b/>
          <w:spacing w:val="20"/>
          <w:szCs w:val="24"/>
        </w:rPr>
        <w:t>／贊助</w:t>
      </w:r>
      <w:r w:rsidR="00522BBC" w:rsidRPr="00307211">
        <w:rPr>
          <w:rStyle w:val="af5"/>
          <w:rFonts w:eastAsiaTheme="minorEastAsia"/>
          <w:b/>
          <w:spacing w:val="20"/>
          <w:szCs w:val="24"/>
        </w:rPr>
        <w:t>4</w:t>
      </w:r>
      <w:r w:rsidRPr="00307211">
        <w:rPr>
          <w:rFonts w:eastAsiaTheme="minorEastAsia"/>
          <w:b/>
          <w:spacing w:val="20"/>
          <w:szCs w:val="24"/>
        </w:rPr>
        <w:t xml:space="preserve"> </w:t>
      </w:r>
      <w:r w:rsidR="00DF1B5C" w:rsidRPr="00307211">
        <w:rPr>
          <w:rFonts w:eastAsiaTheme="minorEastAsia"/>
          <w:b/>
          <w:spacing w:val="20"/>
          <w:szCs w:val="24"/>
        </w:rPr>
        <w:t>機構</w:t>
      </w:r>
      <w:r w:rsidR="00DF1B5C" w:rsidRPr="00307211">
        <w:rPr>
          <w:rFonts w:eastAsiaTheme="minorEastAsia"/>
          <w:b/>
          <w:spacing w:val="20"/>
          <w:szCs w:val="24"/>
        </w:rPr>
        <w:t>*</w:t>
      </w:r>
      <w:r w:rsidR="00DF1B5C" w:rsidRPr="00307211">
        <w:rPr>
          <w:rFonts w:eastAsiaTheme="minorEastAsia"/>
          <w:b/>
          <w:spacing w:val="20"/>
          <w:szCs w:val="24"/>
        </w:rPr>
        <w:t>。</w:t>
      </w:r>
    </w:p>
    <w:p w14:paraId="6B54EEF2" w14:textId="77777777" w:rsidR="00D76492" w:rsidRPr="00307211" w:rsidRDefault="00D76492" w:rsidP="00346229">
      <w:pPr>
        <w:rPr>
          <w:rFonts w:eastAsiaTheme="minorEastAsia"/>
          <w:spacing w:val="20"/>
          <w:szCs w:val="24"/>
        </w:rPr>
      </w:pPr>
    </w:p>
    <w:p w14:paraId="4649801B" w14:textId="388FC14F" w:rsidR="009D3893" w:rsidRPr="00307211" w:rsidRDefault="009D3893" w:rsidP="00522BBC">
      <w:pPr>
        <w:tabs>
          <w:tab w:val="left" w:pos="900"/>
        </w:tabs>
        <w:snapToGrid w:val="0"/>
        <w:ind w:right="-1"/>
        <w:jc w:val="both"/>
        <w:rPr>
          <w:rFonts w:eastAsiaTheme="minorEastAsia"/>
          <w:i/>
          <w:spacing w:val="20"/>
          <w:szCs w:val="24"/>
          <w:shd w:val="pct15" w:color="auto" w:fill="FFFFFF"/>
        </w:rPr>
      </w:pPr>
      <w:r w:rsidRPr="00307211">
        <w:rPr>
          <w:rFonts w:eastAsiaTheme="minorEastAsia"/>
          <w:i/>
          <w:spacing w:val="20"/>
          <w:szCs w:val="24"/>
          <w:shd w:val="pct15" w:color="auto" w:fill="FFFFFF"/>
        </w:rPr>
        <w:t>（僅供贊助</w:t>
      </w:r>
      <w:r w:rsidRPr="00307211">
        <w:rPr>
          <w:rFonts w:eastAsiaTheme="minorEastAsia"/>
          <w:i/>
          <w:spacing w:val="20"/>
          <w:szCs w:val="24"/>
          <w:shd w:val="pct15" w:color="auto" w:fill="FFFFFF"/>
          <w:vertAlign w:val="superscript"/>
        </w:rPr>
        <w:t>4</w:t>
      </w:r>
      <w:r w:rsidRPr="00307211">
        <w:rPr>
          <w:rFonts w:eastAsiaTheme="minorEastAsia"/>
          <w:i/>
          <w:spacing w:val="20"/>
          <w:szCs w:val="24"/>
          <w:shd w:val="pct15" w:color="auto" w:fill="FFFFFF"/>
        </w:rPr>
        <w:t>機構填寫）</w:t>
      </w:r>
    </w:p>
    <w:p w14:paraId="7DF7D328" w14:textId="77777777" w:rsidR="009D1AAC" w:rsidRPr="00307211" w:rsidRDefault="009D1AAC" w:rsidP="00522BBC">
      <w:pPr>
        <w:tabs>
          <w:tab w:val="left" w:pos="900"/>
        </w:tabs>
        <w:snapToGrid w:val="0"/>
        <w:ind w:right="-1"/>
        <w:jc w:val="both"/>
        <w:rPr>
          <w:rFonts w:eastAsiaTheme="minorEastAsia"/>
          <w:i/>
          <w:spacing w:val="20"/>
          <w:szCs w:val="24"/>
          <w:shd w:val="pct15" w:color="auto" w:fill="FFFFFF"/>
        </w:rPr>
      </w:pPr>
    </w:p>
    <w:p w14:paraId="3E0984A7" w14:textId="44092381" w:rsidR="007B1E5B" w:rsidRPr="00307211" w:rsidRDefault="00D76492" w:rsidP="007B1E5B">
      <w:pPr>
        <w:tabs>
          <w:tab w:val="left" w:pos="900"/>
        </w:tabs>
        <w:snapToGrid w:val="0"/>
        <w:ind w:right="-1"/>
        <w:rPr>
          <w:rFonts w:asciiTheme="minorEastAsia" w:eastAsiaTheme="minorEastAsia" w:hAnsiTheme="minorEastAsia"/>
          <w:szCs w:val="24"/>
        </w:rPr>
      </w:pPr>
      <w:r w:rsidRPr="00307211">
        <w:rPr>
          <w:rFonts w:eastAsiaTheme="minorEastAsia"/>
          <w:spacing w:val="20"/>
          <w:szCs w:val="24"/>
        </w:rPr>
        <w:tab/>
      </w:r>
      <w:r w:rsidRPr="00307211">
        <w:rPr>
          <w:rFonts w:eastAsiaTheme="minorEastAsia"/>
          <w:spacing w:val="20"/>
          <w:szCs w:val="24"/>
        </w:rPr>
        <w:tab/>
      </w:r>
      <w:r w:rsidR="009D3893" w:rsidRPr="00307211">
        <w:rPr>
          <w:rFonts w:eastAsiaTheme="minorEastAsia"/>
          <w:b/>
          <w:spacing w:val="20"/>
          <w:szCs w:val="24"/>
        </w:rPr>
        <w:t>本人／本機構／本公司</w:t>
      </w:r>
      <w:r w:rsidR="002340A6" w:rsidRPr="00307211">
        <w:rPr>
          <w:rFonts w:eastAsiaTheme="minorEastAsia"/>
          <w:b/>
          <w:spacing w:val="20"/>
          <w:szCs w:val="24"/>
        </w:rPr>
        <w:t>*</w:t>
      </w:r>
      <w:r w:rsidR="009D3893" w:rsidRPr="00307211">
        <w:rPr>
          <w:rFonts w:eastAsiaTheme="minorEastAsia"/>
          <w:spacing w:val="20"/>
          <w:szCs w:val="24"/>
        </w:rPr>
        <w:t>將為上述建議項目贊助港幣</w:t>
      </w:r>
      <w:r w:rsidR="009D3893" w:rsidRPr="00307211">
        <w:rPr>
          <w:rFonts w:eastAsiaTheme="minorEastAsia"/>
          <w:spacing w:val="20"/>
          <w:szCs w:val="24"/>
        </w:rPr>
        <w:t>$</w:t>
      </w:r>
      <w:r w:rsidRPr="00307211">
        <w:rPr>
          <w:rFonts w:eastAsiaTheme="minorEastAsia"/>
          <w:spacing w:val="20"/>
          <w:szCs w:val="24"/>
        </w:rPr>
        <w:t xml:space="preserve"> </w:t>
      </w:r>
      <w:r w:rsidRPr="00307211">
        <w:rPr>
          <w:rFonts w:asciiTheme="minorEastAsia" w:eastAsiaTheme="minorEastAsia" w:hAnsiTheme="minorEastAsia"/>
          <w:szCs w:val="24"/>
        </w:rPr>
        <w:t>___________</w:t>
      </w:r>
      <w:r w:rsidR="009D3893" w:rsidRPr="00307211">
        <w:rPr>
          <w:rFonts w:asciiTheme="minorEastAsia" w:eastAsiaTheme="minorEastAsia" w:hAnsiTheme="minorEastAsia"/>
          <w:szCs w:val="24"/>
        </w:rPr>
        <w:t>_</w:t>
      </w:r>
      <w:r w:rsidR="00877074" w:rsidRPr="00307211">
        <w:rPr>
          <w:rFonts w:asciiTheme="minorEastAsia" w:eastAsiaTheme="minorEastAsia" w:hAnsiTheme="minorEastAsia"/>
          <w:szCs w:val="24"/>
        </w:rPr>
        <w:t>_</w:t>
      </w:r>
      <w:r w:rsidR="004B3DD9" w:rsidRPr="00307211">
        <w:rPr>
          <w:rFonts w:asciiTheme="minorEastAsia" w:eastAsiaTheme="minorEastAsia" w:hAnsiTheme="minorEastAsia"/>
          <w:szCs w:val="24"/>
        </w:rPr>
        <w:t>__</w:t>
      </w:r>
      <w:r w:rsidR="007B1E5B" w:rsidRPr="00307211">
        <w:rPr>
          <w:rFonts w:asciiTheme="minorEastAsia" w:eastAsiaTheme="minorEastAsia" w:hAnsiTheme="minorEastAsia"/>
          <w:szCs w:val="24"/>
        </w:rPr>
        <w:t>_</w:t>
      </w:r>
      <w:r w:rsidR="009D3893" w:rsidRPr="00307211">
        <w:rPr>
          <w:rFonts w:eastAsiaTheme="minorEastAsia"/>
          <w:spacing w:val="20"/>
          <w:szCs w:val="24"/>
        </w:rPr>
        <w:t>予申請機構作</w:t>
      </w:r>
      <w:r w:rsidRPr="00307211">
        <w:rPr>
          <w:rFonts w:eastAsiaTheme="minorEastAsia"/>
          <w:spacing w:val="20"/>
          <w:szCs w:val="24"/>
        </w:rPr>
        <w:t xml:space="preserve"> </w:t>
      </w:r>
      <w:r w:rsidRPr="00307211">
        <w:rPr>
          <w:rFonts w:asciiTheme="minorEastAsia" w:eastAsiaTheme="minorEastAsia" w:hAnsiTheme="minorEastAsia"/>
          <w:szCs w:val="24"/>
        </w:rPr>
        <w:t>_______________________________</w:t>
      </w:r>
      <w:r w:rsidR="009D3893" w:rsidRPr="00307211">
        <w:rPr>
          <w:rFonts w:asciiTheme="minorEastAsia" w:eastAsiaTheme="minorEastAsia" w:hAnsiTheme="minorEastAsia"/>
          <w:szCs w:val="24"/>
        </w:rPr>
        <w:t>_</w:t>
      </w:r>
      <w:r w:rsidR="00877074" w:rsidRPr="00307211">
        <w:rPr>
          <w:rFonts w:asciiTheme="minorEastAsia" w:eastAsiaTheme="minorEastAsia" w:hAnsiTheme="minorEastAsia"/>
          <w:szCs w:val="24"/>
        </w:rPr>
        <w:t>_____</w:t>
      </w:r>
      <w:r w:rsidRPr="00307211">
        <w:rPr>
          <w:rFonts w:asciiTheme="minorEastAsia" w:eastAsiaTheme="minorEastAsia" w:hAnsiTheme="minorEastAsia"/>
          <w:szCs w:val="24"/>
        </w:rPr>
        <w:t>____________</w:t>
      </w:r>
      <w:r w:rsidR="009D3893" w:rsidRPr="00307211">
        <w:rPr>
          <w:rFonts w:asciiTheme="minorEastAsia" w:eastAsiaTheme="minorEastAsia" w:hAnsiTheme="minorEastAsia"/>
          <w:szCs w:val="24"/>
        </w:rPr>
        <w:t>____________</w:t>
      </w:r>
      <w:r w:rsidR="00611007" w:rsidRPr="00307211">
        <w:rPr>
          <w:rFonts w:asciiTheme="minorEastAsia" w:eastAsiaTheme="minorEastAsia" w:hAnsiTheme="minorEastAsia"/>
          <w:szCs w:val="24"/>
        </w:rPr>
        <w:t>_</w:t>
      </w:r>
      <w:r w:rsidR="007B1E5B" w:rsidRPr="00307211">
        <w:rPr>
          <w:rFonts w:asciiTheme="minorEastAsia" w:eastAsiaTheme="minorEastAsia" w:hAnsiTheme="minorEastAsia"/>
          <w:szCs w:val="24"/>
        </w:rPr>
        <w:t>__</w:t>
      </w:r>
      <w:r w:rsidR="00611007" w:rsidRPr="00307211">
        <w:rPr>
          <w:rFonts w:asciiTheme="minorEastAsia" w:eastAsiaTheme="minorEastAsia" w:hAnsiTheme="minorEastAsia"/>
          <w:szCs w:val="24"/>
        </w:rPr>
        <w:t>__</w:t>
      </w:r>
    </w:p>
    <w:p w14:paraId="53663168" w14:textId="2DA3D897" w:rsidR="00D76492" w:rsidRPr="00307211" w:rsidRDefault="009D3893" w:rsidP="00E12811">
      <w:pPr>
        <w:tabs>
          <w:tab w:val="left" w:pos="900"/>
        </w:tabs>
        <w:snapToGrid w:val="0"/>
        <w:ind w:right="-1"/>
        <w:rPr>
          <w:rFonts w:asciiTheme="minorEastAsia" w:eastAsiaTheme="minorEastAsia" w:hAnsiTheme="minorEastAsia"/>
          <w:szCs w:val="24"/>
        </w:rPr>
      </w:pPr>
      <w:r w:rsidRPr="00307211">
        <w:rPr>
          <w:rFonts w:asciiTheme="minorEastAsia" w:eastAsiaTheme="minorEastAsia" w:hAnsiTheme="minorEastAsia"/>
          <w:szCs w:val="24"/>
        </w:rPr>
        <w:t>_</w:t>
      </w:r>
      <w:r w:rsidR="007B1E5B" w:rsidRPr="00307211">
        <w:rPr>
          <w:rFonts w:asciiTheme="minorEastAsia" w:eastAsiaTheme="minorEastAsia" w:hAnsiTheme="minorEastAsia"/>
          <w:szCs w:val="24"/>
        </w:rPr>
        <w:t>________________________________________________________________________</w:t>
      </w:r>
      <w:r w:rsidRPr="00307211">
        <w:rPr>
          <w:rFonts w:eastAsiaTheme="minorEastAsia"/>
          <w:spacing w:val="20"/>
          <w:szCs w:val="24"/>
        </w:rPr>
        <w:t>的用途。</w:t>
      </w:r>
    </w:p>
    <w:p w14:paraId="128241A5" w14:textId="77777777" w:rsidR="00D76492" w:rsidRPr="00307211" w:rsidRDefault="00D76492" w:rsidP="00346229">
      <w:pPr>
        <w:tabs>
          <w:tab w:val="left" w:pos="900"/>
        </w:tabs>
        <w:snapToGrid w:val="0"/>
        <w:ind w:right="-1"/>
        <w:jc w:val="both"/>
        <w:rPr>
          <w:rFonts w:eastAsiaTheme="minorEastAsia"/>
          <w:spacing w:val="20"/>
          <w:szCs w:val="24"/>
        </w:rPr>
      </w:pPr>
    </w:p>
    <w:tbl>
      <w:tblPr>
        <w:tblW w:w="9639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28"/>
        <w:gridCol w:w="360"/>
        <w:gridCol w:w="4751"/>
      </w:tblGrid>
      <w:tr w:rsidR="00D76492" w:rsidRPr="00307211" w14:paraId="2A84233B" w14:textId="77777777" w:rsidTr="00B64619">
        <w:trPr>
          <w:trHeight w:val="623"/>
        </w:trPr>
        <w:tc>
          <w:tcPr>
            <w:tcW w:w="4528" w:type="dxa"/>
            <w:vAlign w:val="center"/>
            <w:hideMark/>
          </w:tcPr>
          <w:p w14:paraId="2A1D08C5" w14:textId="2623577E" w:rsidR="00D76492" w:rsidRPr="00307211" w:rsidRDefault="00445D88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個人／獲授權人</w:t>
            </w:r>
            <w:r w:rsidR="009020F4" w:rsidRPr="00307211">
              <w:rPr>
                <w:rFonts w:eastAsiaTheme="minorEastAsia" w:hint="eastAsia"/>
                <w:spacing w:val="20"/>
                <w:szCs w:val="24"/>
                <w:lang w:eastAsia="zh-HK"/>
              </w:rPr>
              <w:t>士</w:t>
            </w:r>
            <w:r w:rsidRPr="00307211">
              <w:rPr>
                <w:rFonts w:eastAsiaTheme="minorEastAsia"/>
                <w:spacing w:val="20"/>
                <w:szCs w:val="24"/>
              </w:rPr>
              <w:t xml:space="preserve">* </w:t>
            </w:r>
            <w:r w:rsidRPr="00307211">
              <w:rPr>
                <w:rFonts w:eastAsiaTheme="minorEastAsia"/>
                <w:spacing w:val="20"/>
                <w:szCs w:val="24"/>
              </w:rPr>
              <w:t>簽署</w:t>
            </w:r>
          </w:p>
        </w:tc>
        <w:tc>
          <w:tcPr>
            <w:tcW w:w="360" w:type="dxa"/>
            <w:vAlign w:val="center"/>
            <w:hideMark/>
          </w:tcPr>
          <w:p w14:paraId="36E63F64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:</w:t>
            </w:r>
          </w:p>
        </w:tc>
        <w:tc>
          <w:tcPr>
            <w:tcW w:w="47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AA04B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</w:tc>
      </w:tr>
      <w:tr w:rsidR="00D76492" w:rsidRPr="00307211" w14:paraId="29B030E0" w14:textId="77777777" w:rsidTr="00B64619">
        <w:trPr>
          <w:trHeight w:val="423"/>
        </w:trPr>
        <w:tc>
          <w:tcPr>
            <w:tcW w:w="4528" w:type="dxa"/>
            <w:vAlign w:val="center"/>
            <w:hideMark/>
          </w:tcPr>
          <w:p w14:paraId="2A485AF0" w14:textId="221208EC" w:rsidR="00D76492" w:rsidRPr="00307211" w:rsidRDefault="00445D88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個人／獲授權人</w:t>
            </w:r>
            <w:r w:rsidR="009020F4" w:rsidRPr="00307211">
              <w:rPr>
                <w:rFonts w:eastAsiaTheme="minorEastAsia" w:hint="eastAsia"/>
                <w:spacing w:val="20"/>
                <w:szCs w:val="24"/>
                <w:lang w:eastAsia="zh-HK"/>
              </w:rPr>
              <w:t>士</w:t>
            </w:r>
            <w:r w:rsidRPr="00307211">
              <w:rPr>
                <w:rFonts w:eastAsiaTheme="minorEastAsia"/>
                <w:spacing w:val="20"/>
                <w:szCs w:val="24"/>
              </w:rPr>
              <w:t xml:space="preserve">* </w:t>
            </w:r>
            <w:r w:rsidRPr="00307211">
              <w:rPr>
                <w:rFonts w:eastAsiaTheme="minorEastAsia"/>
                <w:spacing w:val="20"/>
                <w:szCs w:val="24"/>
              </w:rPr>
              <w:t>姓名</w:t>
            </w:r>
          </w:p>
        </w:tc>
        <w:tc>
          <w:tcPr>
            <w:tcW w:w="360" w:type="dxa"/>
            <w:vAlign w:val="center"/>
            <w:hideMark/>
          </w:tcPr>
          <w:p w14:paraId="34D56E1F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: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EE794B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</w:tc>
      </w:tr>
      <w:tr w:rsidR="00D76492" w:rsidRPr="00307211" w14:paraId="58C0B951" w14:textId="77777777" w:rsidTr="00B64619">
        <w:trPr>
          <w:trHeight w:val="546"/>
        </w:trPr>
        <w:tc>
          <w:tcPr>
            <w:tcW w:w="4528" w:type="dxa"/>
            <w:vAlign w:val="center"/>
            <w:hideMark/>
          </w:tcPr>
          <w:p w14:paraId="674FDA50" w14:textId="3D9E135E" w:rsidR="00D76492" w:rsidRPr="00307211" w:rsidRDefault="00445D88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在機構／公司所擔任的職位</w:t>
            </w:r>
          </w:p>
        </w:tc>
        <w:tc>
          <w:tcPr>
            <w:tcW w:w="360" w:type="dxa"/>
            <w:vAlign w:val="center"/>
            <w:hideMark/>
          </w:tcPr>
          <w:p w14:paraId="7D772033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: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1B4F5E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</w:tc>
      </w:tr>
      <w:tr w:rsidR="00D76492" w:rsidRPr="00307211" w14:paraId="648ABE14" w14:textId="77777777" w:rsidTr="00B64619">
        <w:trPr>
          <w:trHeight w:val="484"/>
        </w:trPr>
        <w:tc>
          <w:tcPr>
            <w:tcW w:w="4528" w:type="dxa"/>
            <w:vAlign w:val="center"/>
            <w:hideMark/>
          </w:tcPr>
          <w:p w14:paraId="74922F0A" w14:textId="5C16C1AC" w:rsidR="00D76492" w:rsidRPr="00307211" w:rsidRDefault="00445D88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聯絡電話</w:t>
            </w:r>
          </w:p>
        </w:tc>
        <w:tc>
          <w:tcPr>
            <w:tcW w:w="360" w:type="dxa"/>
            <w:vAlign w:val="center"/>
            <w:hideMark/>
          </w:tcPr>
          <w:p w14:paraId="272391F0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: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A26F0B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</w:tc>
      </w:tr>
      <w:tr w:rsidR="00D76492" w:rsidRPr="00307211" w14:paraId="3186C7FC" w14:textId="77777777" w:rsidTr="00B64619">
        <w:trPr>
          <w:trHeight w:val="1038"/>
        </w:trPr>
        <w:tc>
          <w:tcPr>
            <w:tcW w:w="4528" w:type="dxa"/>
            <w:vAlign w:val="center"/>
            <w:hideMark/>
          </w:tcPr>
          <w:p w14:paraId="6DF5812E" w14:textId="6E8326A4" w:rsidR="00D76492" w:rsidRPr="00307211" w:rsidRDefault="00445D88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機構／公司名稱及印章</w:t>
            </w:r>
          </w:p>
        </w:tc>
        <w:tc>
          <w:tcPr>
            <w:tcW w:w="360" w:type="dxa"/>
            <w:vAlign w:val="center"/>
            <w:hideMark/>
          </w:tcPr>
          <w:p w14:paraId="7E69C19C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: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A99B8F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  <w:p w14:paraId="64C06339" w14:textId="77777777" w:rsidR="00E12811" w:rsidRPr="00307211" w:rsidRDefault="00E12811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  <w:p w14:paraId="21D52529" w14:textId="77777777" w:rsidR="00E12811" w:rsidRPr="00307211" w:rsidRDefault="00E12811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  <w:p w14:paraId="3A358046" w14:textId="43AB6882" w:rsidR="00E12811" w:rsidRPr="00307211" w:rsidRDefault="00E12811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</w:tc>
      </w:tr>
      <w:tr w:rsidR="00D76492" w:rsidRPr="00307211" w14:paraId="0AFB31C2" w14:textId="77777777" w:rsidTr="00B64619">
        <w:trPr>
          <w:trHeight w:val="510"/>
        </w:trPr>
        <w:tc>
          <w:tcPr>
            <w:tcW w:w="4528" w:type="dxa"/>
            <w:vAlign w:val="center"/>
            <w:hideMark/>
          </w:tcPr>
          <w:p w14:paraId="1AB2DE20" w14:textId="15D6AA00" w:rsidR="00D76492" w:rsidRPr="00307211" w:rsidRDefault="00445D88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日期</w:t>
            </w:r>
          </w:p>
        </w:tc>
        <w:tc>
          <w:tcPr>
            <w:tcW w:w="360" w:type="dxa"/>
            <w:vAlign w:val="center"/>
            <w:hideMark/>
          </w:tcPr>
          <w:p w14:paraId="5B00215A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  <w:r w:rsidRPr="00307211">
              <w:rPr>
                <w:rFonts w:eastAsiaTheme="minorEastAsia"/>
                <w:spacing w:val="20"/>
                <w:szCs w:val="24"/>
              </w:rPr>
              <w:t>: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0C6E96" w14:textId="77777777" w:rsidR="00D76492" w:rsidRPr="00307211" w:rsidRDefault="00D76492">
            <w:pPr>
              <w:tabs>
                <w:tab w:val="left" w:pos="1200"/>
              </w:tabs>
              <w:snapToGrid w:val="0"/>
              <w:spacing w:afterLines="20" w:after="72"/>
              <w:ind w:right="-1"/>
              <w:jc w:val="both"/>
              <w:rPr>
                <w:rFonts w:eastAsiaTheme="minorEastAsia"/>
                <w:spacing w:val="20"/>
                <w:szCs w:val="24"/>
              </w:rPr>
            </w:pPr>
          </w:p>
        </w:tc>
      </w:tr>
    </w:tbl>
    <w:p w14:paraId="6E6397A8" w14:textId="6227683F" w:rsidR="008A18EF" w:rsidRPr="0034370A" w:rsidRDefault="002340A6" w:rsidP="00346229">
      <w:pPr>
        <w:adjustRightInd w:val="0"/>
        <w:snapToGrid w:val="0"/>
        <w:ind w:right="1120"/>
        <w:rPr>
          <w:rFonts w:eastAsiaTheme="minorEastAsia"/>
          <w:b/>
          <w:spacing w:val="20"/>
          <w:kern w:val="0"/>
          <w:szCs w:val="24"/>
        </w:rPr>
      </w:pPr>
      <w:r w:rsidRPr="00307211">
        <w:rPr>
          <w:rFonts w:eastAsiaTheme="minorEastAsia"/>
          <w:spacing w:val="20"/>
          <w:szCs w:val="24"/>
        </w:rPr>
        <w:t>*</w:t>
      </w:r>
      <w:r w:rsidR="009D3893" w:rsidRPr="00307211">
        <w:rPr>
          <w:rFonts w:eastAsiaTheme="minorEastAsia"/>
          <w:spacing w:val="20"/>
          <w:sz w:val="22"/>
          <w:szCs w:val="22"/>
        </w:rPr>
        <w:t>請刪去不適用者。</w:t>
      </w:r>
    </w:p>
    <w:sectPr w:rsidR="008A18EF" w:rsidRPr="0034370A" w:rsidSect="00242E2C">
      <w:footerReference w:type="default" r:id="rId8"/>
      <w:footnotePr>
        <w:numRestart w:val="eachSect"/>
      </w:footnotePr>
      <w:pgSz w:w="11906" w:h="16838" w:code="9"/>
      <w:pgMar w:top="1418" w:right="1247" w:bottom="1418" w:left="1304" w:header="851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ADEB4" w14:textId="77777777" w:rsidR="00094823" w:rsidRDefault="00094823">
      <w:r>
        <w:separator/>
      </w:r>
    </w:p>
  </w:endnote>
  <w:endnote w:type="continuationSeparator" w:id="0">
    <w:p w14:paraId="48AEE9A2" w14:textId="77777777" w:rsidR="00094823" w:rsidRDefault="00094823">
      <w:r>
        <w:continuationSeparator/>
      </w:r>
    </w:p>
  </w:endnote>
  <w:endnote w:type="continuationNotice" w:id="1">
    <w:p w14:paraId="0325BB57" w14:textId="77777777" w:rsidR="00094823" w:rsidRDefault="000948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新儷中黑">
    <w:altName w:val="Malgun Gothic Semilight"/>
    <w:charset w:val="88"/>
    <w:family w:val="auto"/>
    <w:pitch w:val="default"/>
    <w:sig w:usb0="00000001" w:usb1="08080000" w:usb2="00000010" w:usb3="00000000" w:csb0="00100000" w:csb1="00000000"/>
  </w:font>
  <w:font w:name="華康細明體">
    <w:altName w:val="Malgun Gothic Semilight"/>
    <w:charset w:val="88"/>
    <w:family w:val="modern"/>
    <w:pitch w:val="fixed"/>
    <w:sig w:usb0="A00002FF" w:usb1="38CFFDFA" w:usb2="00000016" w:usb3="00000000" w:csb0="00160001" w:csb1="00000000"/>
  </w:font>
  <w:font w:name="華康中黑體">
    <w:charset w:val="88"/>
    <w:family w:val="modern"/>
    <w:pitch w:val="fixed"/>
    <w:sig w:usb0="A00002FF" w:usb1="38CFFDFA" w:usb2="00000016" w:usb3="00000000" w:csb0="0016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31CDE" w14:textId="0831E799" w:rsidR="00094823" w:rsidRDefault="00094823" w:rsidP="00CE547A">
    <w:pPr>
      <w:pStyle w:val="a7"/>
      <w:jc w:val="center"/>
    </w:pPr>
    <w:r>
      <w:fldChar w:fldCharType="begin"/>
    </w:r>
    <w:r>
      <w:instrText>PAGE   \* MERGEFORMAT</w:instrText>
    </w:r>
    <w:r>
      <w:fldChar w:fldCharType="separate"/>
    </w:r>
    <w:r w:rsidRPr="00D226D6">
      <w:rPr>
        <w:noProof/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9164E" w14:textId="77777777" w:rsidR="00094823" w:rsidRDefault="00094823">
      <w:r>
        <w:separator/>
      </w:r>
    </w:p>
  </w:footnote>
  <w:footnote w:type="continuationSeparator" w:id="0">
    <w:p w14:paraId="2CAACB6B" w14:textId="77777777" w:rsidR="00094823" w:rsidRDefault="00094823">
      <w:r>
        <w:continuationSeparator/>
      </w:r>
    </w:p>
  </w:footnote>
  <w:footnote w:type="continuationNotice" w:id="1">
    <w:p w14:paraId="5DC00E10" w14:textId="77777777" w:rsidR="00094823" w:rsidRDefault="00094823"/>
  </w:footnote>
  <w:footnote w:id="2">
    <w:p w14:paraId="4F35FE79" w14:textId="24F78E27" w:rsidR="00094823" w:rsidRPr="009020F4" w:rsidRDefault="00094823" w:rsidP="009020F4">
      <w:pPr>
        <w:pStyle w:val="ab"/>
        <w:tabs>
          <w:tab w:val="clear" w:pos="624"/>
          <w:tab w:val="left" w:pos="426"/>
        </w:tabs>
        <w:spacing w:after="0" w:line="240" w:lineRule="auto"/>
        <w:jc w:val="both"/>
        <w:rPr>
          <w:rFonts w:eastAsia="新細明體"/>
          <w:spacing w:val="20"/>
          <w:kern w:val="2"/>
          <w:sz w:val="22"/>
          <w:szCs w:val="22"/>
        </w:rPr>
      </w:pPr>
      <w:r w:rsidRPr="009020F4">
        <w:rPr>
          <w:rFonts w:eastAsia="新細明體"/>
          <w:spacing w:val="20"/>
          <w:kern w:val="2"/>
          <w:sz w:val="22"/>
          <w:szCs w:val="22"/>
          <w:vertAlign w:val="superscript"/>
        </w:rPr>
        <w:t>1</w:t>
      </w:r>
      <w:r w:rsidRPr="009020F4">
        <w:rPr>
          <w:rFonts w:eastAsia="新細明體"/>
          <w:spacing w:val="20"/>
          <w:kern w:val="2"/>
          <w:sz w:val="22"/>
          <w:szCs w:val="22"/>
        </w:rPr>
        <w:t xml:space="preserve"> </w:t>
      </w:r>
      <w:r>
        <w:rPr>
          <w:rFonts w:eastAsia="新細明體"/>
          <w:spacing w:val="20"/>
          <w:kern w:val="2"/>
          <w:sz w:val="22"/>
          <w:szCs w:val="22"/>
        </w:rPr>
        <w:tab/>
      </w:r>
      <w:r w:rsidRPr="009020F4">
        <w:rPr>
          <w:rFonts w:eastAsia="新細明體" w:hint="eastAsia"/>
          <w:spacing w:val="20"/>
          <w:kern w:val="2"/>
          <w:sz w:val="22"/>
          <w:szCs w:val="22"/>
        </w:rPr>
        <w:t>協辦機構指與申請機構共同策劃、管理和執行項目的機構／人士。</w:t>
      </w:r>
    </w:p>
  </w:footnote>
  <w:footnote w:id="3">
    <w:p w14:paraId="657054C0" w14:textId="5420F10A" w:rsidR="00094823" w:rsidRPr="009020F4" w:rsidRDefault="00094823" w:rsidP="009020F4">
      <w:pPr>
        <w:pStyle w:val="ab"/>
        <w:tabs>
          <w:tab w:val="clear" w:pos="624"/>
          <w:tab w:val="left" w:pos="426"/>
        </w:tabs>
        <w:spacing w:after="0" w:line="240" w:lineRule="auto"/>
        <w:ind w:left="482" w:hanging="482"/>
        <w:jc w:val="both"/>
        <w:rPr>
          <w:rFonts w:eastAsia="新細明體"/>
          <w:spacing w:val="20"/>
          <w:kern w:val="2"/>
          <w:sz w:val="22"/>
          <w:szCs w:val="22"/>
        </w:rPr>
      </w:pPr>
      <w:r w:rsidRPr="009020F4">
        <w:rPr>
          <w:rFonts w:eastAsia="新細明體"/>
          <w:spacing w:val="20"/>
          <w:kern w:val="2"/>
          <w:sz w:val="22"/>
          <w:szCs w:val="22"/>
          <w:vertAlign w:val="superscript"/>
        </w:rPr>
        <w:t>2</w:t>
      </w:r>
      <w:r w:rsidRPr="009020F4">
        <w:rPr>
          <w:rFonts w:eastAsia="新細明體"/>
          <w:spacing w:val="20"/>
          <w:kern w:val="2"/>
          <w:sz w:val="22"/>
          <w:szCs w:val="22"/>
        </w:rPr>
        <w:t xml:space="preserve"> </w:t>
      </w:r>
      <w:r>
        <w:rPr>
          <w:rFonts w:eastAsia="新細明體"/>
          <w:spacing w:val="20"/>
          <w:kern w:val="2"/>
          <w:sz w:val="22"/>
          <w:szCs w:val="22"/>
        </w:rPr>
        <w:tab/>
      </w:r>
      <w:r w:rsidRPr="009020F4">
        <w:rPr>
          <w:rFonts w:eastAsia="新細明體" w:hint="eastAsia"/>
          <w:spacing w:val="20"/>
          <w:kern w:val="2"/>
          <w:sz w:val="22"/>
          <w:szCs w:val="22"/>
        </w:rPr>
        <w:t>協助機構指為項目提供財務支持以外的協助（例如提供物品、物料、食物、飲料或服務）的機構／人士，但不包括沒有為所提供的協助設定任何附帶條件／要求的機構／人士。</w:t>
      </w:r>
    </w:p>
    <w:p w14:paraId="54395AF0" w14:textId="39F3353B" w:rsidR="00094823" w:rsidRPr="009020F4" w:rsidRDefault="00094823" w:rsidP="009020F4">
      <w:pPr>
        <w:pStyle w:val="ab"/>
        <w:tabs>
          <w:tab w:val="clear" w:pos="624"/>
          <w:tab w:val="left" w:pos="426"/>
        </w:tabs>
        <w:spacing w:after="0" w:line="240" w:lineRule="auto"/>
        <w:ind w:left="142" w:hanging="142"/>
        <w:jc w:val="both"/>
        <w:rPr>
          <w:rFonts w:eastAsia="新細明體"/>
          <w:spacing w:val="20"/>
          <w:kern w:val="2"/>
          <w:sz w:val="22"/>
          <w:szCs w:val="22"/>
        </w:rPr>
      </w:pPr>
      <w:r w:rsidRPr="009020F4">
        <w:rPr>
          <w:rFonts w:eastAsia="新細明體"/>
          <w:spacing w:val="20"/>
          <w:kern w:val="2"/>
          <w:sz w:val="22"/>
          <w:szCs w:val="22"/>
          <w:vertAlign w:val="superscript"/>
        </w:rPr>
        <w:t>3</w:t>
      </w:r>
      <w:r w:rsidRPr="009020F4">
        <w:rPr>
          <w:rFonts w:eastAsia="新細明體"/>
          <w:spacing w:val="20"/>
          <w:kern w:val="2"/>
          <w:sz w:val="22"/>
          <w:szCs w:val="22"/>
        </w:rPr>
        <w:t xml:space="preserve"> </w:t>
      </w:r>
      <w:r>
        <w:rPr>
          <w:rFonts w:eastAsia="新細明體"/>
          <w:spacing w:val="20"/>
          <w:kern w:val="2"/>
          <w:sz w:val="22"/>
          <w:szCs w:val="22"/>
        </w:rPr>
        <w:tab/>
      </w:r>
      <w:r w:rsidRPr="009020F4">
        <w:rPr>
          <w:rFonts w:eastAsia="新細明體" w:hint="eastAsia"/>
          <w:spacing w:val="20"/>
          <w:kern w:val="2"/>
          <w:sz w:val="22"/>
          <w:szCs w:val="22"/>
        </w:rPr>
        <w:t>受惠機構指項目惠及的機構／團體。</w:t>
      </w:r>
    </w:p>
    <w:p w14:paraId="06D46A3A" w14:textId="79A9EB85" w:rsidR="00094823" w:rsidRPr="00346229" w:rsidRDefault="00094823" w:rsidP="009020F4">
      <w:pPr>
        <w:pStyle w:val="ab"/>
        <w:tabs>
          <w:tab w:val="clear" w:pos="624"/>
          <w:tab w:val="left" w:pos="426"/>
        </w:tabs>
        <w:spacing w:after="0" w:line="240" w:lineRule="auto"/>
        <w:ind w:left="142" w:hanging="142"/>
        <w:jc w:val="both"/>
        <w:rPr>
          <w:rFonts w:eastAsiaTheme="minorEastAsia"/>
        </w:rPr>
      </w:pPr>
      <w:r w:rsidRPr="009020F4">
        <w:rPr>
          <w:rFonts w:eastAsia="新細明體"/>
          <w:spacing w:val="20"/>
          <w:kern w:val="2"/>
          <w:sz w:val="22"/>
          <w:szCs w:val="22"/>
          <w:vertAlign w:val="superscript"/>
        </w:rPr>
        <w:t>4</w:t>
      </w:r>
      <w:r w:rsidRPr="009020F4">
        <w:rPr>
          <w:rFonts w:eastAsia="新細明體"/>
          <w:spacing w:val="20"/>
          <w:kern w:val="2"/>
          <w:sz w:val="22"/>
          <w:szCs w:val="22"/>
        </w:rPr>
        <w:t xml:space="preserve"> </w:t>
      </w:r>
      <w:r>
        <w:rPr>
          <w:rFonts w:eastAsia="新細明體"/>
          <w:spacing w:val="20"/>
          <w:kern w:val="2"/>
          <w:sz w:val="22"/>
          <w:szCs w:val="22"/>
        </w:rPr>
        <w:tab/>
      </w:r>
      <w:r w:rsidRPr="009020F4">
        <w:rPr>
          <w:rFonts w:eastAsia="新細明體" w:hint="eastAsia"/>
          <w:spacing w:val="20"/>
          <w:kern w:val="2"/>
          <w:sz w:val="22"/>
          <w:szCs w:val="22"/>
        </w:rPr>
        <w:t>贊助機構指為項目提供財務支持的機構／人士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CAF"/>
    <w:multiLevelType w:val="multilevel"/>
    <w:tmpl w:val="6C1AA8AC"/>
    <w:lvl w:ilvl="0">
      <w:start w:val="1"/>
      <w:numFmt w:val="decimal"/>
      <w:pStyle w:val="a"/>
      <w:lvlText w:val="%1."/>
      <w:lvlJc w:val="left"/>
      <w:pPr>
        <w:tabs>
          <w:tab w:val="num" w:pos="480"/>
        </w:tabs>
        <w:ind w:left="480" w:hanging="480"/>
      </w:pPr>
      <w:rPr>
        <w:rFonts w:ascii="Times New Roman"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960"/>
        </w:tabs>
        <w:ind w:left="960" w:hanging="420"/>
      </w:pPr>
      <w:rPr>
        <w:rFonts w:ascii="Times New Roman" w:hint="eastAsia"/>
      </w:rPr>
    </w:lvl>
    <w:lvl w:ilvl="2">
      <w:start w:val="1"/>
      <w:numFmt w:val="decimal"/>
      <w:isLgl/>
      <w:lvlText w:val="%1.%2.%3"/>
      <w:lvlJc w:val="left"/>
      <w:pPr>
        <w:tabs>
          <w:tab w:val="num" w:pos="1500"/>
        </w:tabs>
        <w:ind w:left="1500" w:hanging="420"/>
      </w:pPr>
      <w:rPr>
        <w:rFonts w:ascii="Times New Roman" w:hint="eastAsia"/>
      </w:rPr>
    </w:lvl>
    <w:lvl w:ilvl="3">
      <w:start w:val="1"/>
      <w:numFmt w:val="decimal"/>
      <w:isLgl/>
      <w:lvlText w:val="%1.%2.%3.%4"/>
      <w:lvlJc w:val="left"/>
      <w:pPr>
        <w:tabs>
          <w:tab w:val="num" w:pos="2040"/>
        </w:tabs>
        <w:ind w:left="2040" w:hanging="420"/>
      </w:pPr>
      <w:rPr>
        <w:rFonts w:ascii="Times New Roman" w:hint="eastAsia"/>
      </w:rPr>
    </w:lvl>
    <w:lvl w:ilvl="4">
      <w:start w:val="1"/>
      <w:numFmt w:val="decimal"/>
      <w:isLgl/>
      <w:lvlText w:val="%1.%2.%3.%4.%5"/>
      <w:lvlJc w:val="left"/>
      <w:pPr>
        <w:tabs>
          <w:tab w:val="num" w:pos="2580"/>
        </w:tabs>
        <w:ind w:left="2580" w:hanging="420"/>
      </w:pPr>
      <w:rPr>
        <w:rFonts w:ascii="Times New Roman" w:hint="eastAsia"/>
      </w:rPr>
    </w:lvl>
    <w:lvl w:ilvl="5">
      <w:start w:val="1"/>
      <w:numFmt w:val="decimal"/>
      <w:isLgl/>
      <w:lvlText w:val="%1.%2.%3.%4.%5.%6"/>
      <w:lvlJc w:val="left"/>
      <w:pPr>
        <w:tabs>
          <w:tab w:val="num" w:pos="3120"/>
        </w:tabs>
        <w:ind w:left="3120" w:hanging="420"/>
      </w:pPr>
      <w:rPr>
        <w:rFonts w:ascii="Times New Roman" w:hint="eastAsia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60"/>
        </w:tabs>
        <w:ind w:left="3660" w:hanging="420"/>
      </w:pPr>
      <w:rPr>
        <w:rFonts w:ascii="Times New Roman" w:hint="eastAsia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200"/>
        </w:tabs>
        <w:ind w:left="4200" w:hanging="420"/>
      </w:pPr>
      <w:rPr>
        <w:rFonts w:ascii="Times New Roman" w:hint="eastAsia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740"/>
        </w:tabs>
        <w:ind w:left="4740" w:hanging="420"/>
      </w:pPr>
      <w:rPr>
        <w:rFonts w:ascii="Times New Roman" w:hint="eastAsia"/>
      </w:rPr>
    </w:lvl>
  </w:abstractNum>
  <w:abstractNum w:abstractNumId="1" w15:restartNumberingAfterBreak="0">
    <w:nsid w:val="02843FEB"/>
    <w:multiLevelType w:val="hybridMultilevel"/>
    <w:tmpl w:val="2E1EA930"/>
    <w:lvl w:ilvl="0" w:tplc="3D0447F2">
      <w:start w:val="1"/>
      <w:numFmt w:val="lowerRoman"/>
      <w:lvlText w:val="(%1)"/>
      <w:lvlJc w:val="left"/>
      <w:pPr>
        <w:ind w:left="1800" w:hanging="720"/>
      </w:pPr>
      <w:rPr>
        <w:rFonts w:ascii="Times New Roman" w:eastAsia="新細明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" w15:restartNumberingAfterBreak="0">
    <w:nsid w:val="02A77763"/>
    <w:multiLevelType w:val="hybridMultilevel"/>
    <w:tmpl w:val="A5040614"/>
    <w:lvl w:ilvl="0" w:tplc="EF2CF494">
      <w:start w:val="1"/>
      <w:numFmt w:val="bullet"/>
      <w:lvlText w:val=""/>
      <w:lvlJc w:val="left"/>
      <w:pPr>
        <w:ind w:left="960" w:hanging="480"/>
      </w:pPr>
      <w:rPr>
        <w:rFonts w:ascii="Symbol" w:hAnsi="Symbol" w:cs="Times New Roman" w:hint="default"/>
        <w:sz w:val="28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88C1D16"/>
    <w:multiLevelType w:val="multilevel"/>
    <w:tmpl w:val="1264F6E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E296710"/>
    <w:multiLevelType w:val="hybridMultilevel"/>
    <w:tmpl w:val="7B7487CC"/>
    <w:lvl w:ilvl="0" w:tplc="EFF4EB88">
      <w:start w:val="1"/>
      <w:numFmt w:val="lowerLetter"/>
      <w:lvlText w:val="(%1)"/>
      <w:lvlJc w:val="left"/>
      <w:pPr>
        <w:ind w:left="3173" w:hanging="48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3653" w:hanging="480"/>
      </w:pPr>
    </w:lvl>
    <w:lvl w:ilvl="2" w:tplc="0409001B" w:tentative="1">
      <w:start w:val="1"/>
      <w:numFmt w:val="lowerRoman"/>
      <w:lvlText w:val="%3."/>
      <w:lvlJc w:val="right"/>
      <w:pPr>
        <w:ind w:left="4133" w:hanging="480"/>
      </w:pPr>
    </w:lvl>
    <w:lvl w:ilvl="3" w:tplc="0409000F" w:tentative="1">
      <w:start w:val="1"/>
      <w:numFmt w:val="decimal"/>
      <w:lvlText w:val="%4."/>
      <w:lvlJc w:val="left"/>
      <w:pPr>
        <w:ind w:left="46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093" w:hanging="480"/>
      </w:pPr>
    </w:lvl>
    <w:lvl w:ilvl="5" w:tplc="0409001B" w:tentative="1">
      <w:start w:val="1"/>
      <w:numFmt w:val="lowerRoman"/>
      <w:lvlText w:val="%6."/>
      <w:lvlJc w:val="right"/>
      <w:pPr>
        <w:ind w:left="5573" w:hanging="480"/>
      </w:pPr>
    </w:lvl>
    <w:lvl w:ilvl="6" w:tplc="0409000F" w:tentative="1">
      <w:start w:val="1"/>
      <w:numFmt w:val="decimal"/>
      <w:lvlText w:val="%7."/>
      <w:lvlJc w:val="left"/>
      <w:pPr>
        <w:ind w:left="60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533" w:hanging="480"/>
      </w:pPr>
    </w:lvl>
    <w:lvl w:ilvl="8" w:tplc="0409001B" w:tentative="1">
      <w:start w:val="1"/>
      <w:numFmt w:val="lowerRoman"/>
      <w:lvlText w:val="%9."/>
      <w:lvlJc w:val="right"/>
      <w:pPr>
        <w:ind w:left="7013" w:hanging="480"/>
      </w:pPr>
    </w:lvl>
  </w:abstractNum>
  <w:abstractNum w:abstractNumId="5" w15:restartNumberingAfterBreak="0">
    <w:nsid w:val="1489707E"/>
    <w:multiLevelType w:val="hybridMultilevel"/>
    <w:tmpl w:val="3F6A456E"/>
    <w:lvl w:ilvl="0" w:tplc="62FAB09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BD6292E"/>
    <w:multiLevelType w:val="hybridMultilevel"/>
    <w:tmpl w:val="FCB094D8"/>
    <w:lvl w:ilvl="0" w:tplc="2B42D0F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9D3A3E4C">
      <w:start w:val="1"/>
      <w:numFmt w:val="lowerLetter"/>
      <w:lvlText w:val="(%3)"/>
      <w:lvlJc w:val="left"/>
      <w:pPr>
        <w:tabs>
          <w:tab w:val="num" w:pos="735"/>
        </w:tabs>
        <w:ind w:left="735" w:hanging="375"/>
      </w:pPr>
      <w:rPr>
        <w:rFonts w:ascii="Times New Roman" w:cs="Times New Roman" w:hint="default"/>
        <w:b w:val="0"/>
        <w:color w:val="auto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1E4A25AD"/>
    <w:multiLevelType w:val="hybridMultilevel"/>
    <w:tmpl w:val="7B48E45A"/>
    <w:lvl w:ilvl="0" w:tplc="2F809474">
      <w:start w:val="1"/>
      <w:numFmt w:val="lowerLetter"/>
      <w:lvlText w:val="(%1)"/>
      <w:lvlJc w:val="left"/>
      <w:pPr>
        <w:ind w:left="25" w:hanging="171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1" w:tplc="4F5259E8">
      <w:start w:val="1"/>
      <w:numFmt w:val="bullet"/>
      <w:pStyle w:val="BulletPoints"/>
      <w:lvlText w:val=""/>
      <w:lvlJc w:val="left"/>
      <w:pPr>
        <w:ind w:left="567" w:hanging="283"/>
      </w:pPr>
      <w:rPr>
        <w:rFonts w:ascii="Wingdings" w:eastAsia="Wingdings" w:hAnsi="Wingdings" w:cs="Wingdings" w:hint="default"/>
        <w:color w:val="000000" w:themeColor="text1"/>
        <w:w w:val="100"/>
        <w:sz w:val="24"/>
        <w:szCs w:val="24"/>
      </w:rPr>
    </w:lvl>
    <w:lvl w:ilvl="2" w:tplc="8A3CBACC">
      <w:numFmt w:val="bullet"/>
      <w:lvlText w:val="•"/>
      <w:lvlJc w:val="left"/>
      <w:pPr>
        <w:ind w:left="1298" w:hanging="228"/>
      </w:pPr>
      <w:rPr>
        <w:rFonts w:hint="default"/>
      </w:rPr>
    </w:lvl>
    <w:lvl w:ilvl="3" w:tplc="ADDC53DC">
      <w:numFmt w:val="bullet"/>
      <w:lvlText w:val="•"/>
      <w:lvlJc w:val="left"/>
      <w:pPr>
        <w:ind w:left="1776" w:hanging="228"/>
      </w:pPr>
      <w:rPr>
        <w:rFonts w:hint="default"/>
      </w:rPr>
    </w:lvl>
    <w:lvl w:ilvl="4" w:tplc="90AA67FA">
      <w:numFmt w:val="bullet"/>
      <w:lvlText w:val="•"/>
      <w:lvlJc w:val="left"/>
      <w:pPr>
        <w:ind w:left="2254" w:hanging="228"/>
      </w:pPr>
      <w:rPr>
        <w:rFonts w:hint="default"/>
      </w:rPr>
    </w:lvl>
    <w:lvl w:ilvl="5" w:tplc="5CC438E4">
      <w:numFmt w:val="bullet"/>
      <w:lvlText w:val="•"/>
      <w:lvlJc w:val="left"/>
      <w:pPr>
        <w:ind w:left="2732" w:hanging="228"/>
      </w:pPr>
      <w:rPr>
        <w:rFonts w:hint="default"/>
      </w:rPr>
    </w:lvl>
    <w:lvl w:ilvl="6" w:tplc="E090783E">
      <w:numFmt w:val="bullet"/>
      <w:lvlText w:val="•"/>
      <w:lvlJc w:val="left"/>
      <w:pPr>
        <w:ind w:left="3211" w:hanging="228"/>
      </w:pPr>
      <w:rPr>
        <w:rFonts w:hint="default"/>
      </w:rPr>
    </w:lvl>
    <w:lvl w:ilvl="7" w:tplc="79808536">
      <w:numFmt w:val="bullet"/>
      <w:lvlText w:val="•"/>
      <w:lvlJc w:val="left"/>
      <w:pPr>
        <w:ind w:left="3689" w:hanging="228"/>
      </w:pPr>
      <w:rPr>
        <w:rFonts w:hint="default"/>
      </w:rPr>
    </w:lvl>
    <w:lvl w:ilvl="8" w:tplc="01AC8066">
      <w:numFmt w:val="bullet"/>
      <w:lvlText w:val="•"/>
      <w:lvlJc w:val="left"/>
      <w:pPr>
        <w:ind w:left="4167" w:hanging="228"/>
      </w:pPr>
      <w:rPr>
        <w:rFonts w:hint="default"/>
      </w:rPr>
    </w:lvl>
  </w:abstractNum>
  <w:abstractNum w:abstractNumId="8" w15:restartNumberingAfterBreak="0">
    <w:nsid w:val="29F12C4F"/>
    <w:multiLevelType w:val="hybridMultilevel"/>
    <w:tmpl w:val="1212C056"/>
    <w:lvl w:ilvl="0" w:tplc="EF2CF494">
      <w:start w:val="1"/>
      <w:numFmt w:val="bullet"/>
      <w:lvlText w:val=""/>
      <w:lvlJc w:val="left"/>
      <w:pPr>
        <w:ind w:left="2468" w:hanging="480"/>
      </w:pPr>
      <w:rPr>
        <w:rFonts w:ascii="Symbol" w:hAnsi="Symbol" w:cs="Times New Roman" w:hint="default"/>
        <w:sz w:val="28"/>
        <w:lang w:val="en-GB"/>
      </w:rPr>
    </w:lvl>
    <w:lvl w:ilvl="1" w:tplc="04090003" w:tentative="1">
      <w:start w:val="1"/>
      <w:numFmt w:val="bullet"/>
      <w:lvlText w:val=""/>
      <w:lvlJc w:val="left"/>
      <w:pPr>
        <w:ind w:left="294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42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0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8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6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34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2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8" w:hanging="480"/>
      </w:pPr>
      <w:rPr>
        <w:rFonts w:ascii="Wingdings" w:hAnsi="Wingdings" w:hint="default"/>
      </w:rPr>
    </w:lvl>
  </w:abstractNum>
  <w:abstractNum w:abstractNumId="9" w15:restartNumberingAfterBreak="0">
    <w:nsid w:val="2A245CBD"/>
    <w:multiLevelType w:val="hybridMultilevel"/>
    <w:tmpl w:val="F23C9062"/>
    <w:lvl w:ilvl="0" w:tplc="1F1E2B7E">
      <w:start w:val="1"/>
      <w:numFmt w:val="lowerRoman"/>
      <w:lvlText w:val="(%1)"/>
      <w:lvlJc w:val="left"/>
      <w:pPr>
        <w:tabs>
          <w:tab w:val="num" w:pos="1021"/>
        </w:tabs>
        <w:ind w:left="1190" w:hanging="226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2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97" w:hanging="480"/>
      </w:pPr>
      <w:rPr>
        <w:rFonts w:ascii="Wingdings" w:hAnsi="Wingdings" w:hint="default"/>
      </w:rPr>
    </w:lvl>
  </w:abstractNum>
  <w:abstractNum w:abstractNumId="10" w15:restartNumberingAfterBreak="0">
    <w:nsid w:val="35AF25D1"/>
    <w:multiLevelType w:val="singleLevel"/>
    <w:tmpl w:val="7FDA453C"/>
    <w:lvl w:ilvl="0">
      <w:start w:val="1"/>
      <w:numFmt w:val="bullet"/>
      <w:pStyle w:val="1"/>
      <w:lvlText w:val=""/>
      <w:lvlJc w:val="left"/>
      <w:pPr>
        <w:tabs>
          <w:tab w:val="num" w:pos="1559"/>
        </w:tabs>
        <w:ind w:left="1559" w:hanging="623"/>
      </w:pPr>
      <w:rPr>
        <w:rFonts w:ascii="Wingdings" w:hAnsi="Wingdings" w:hint="default"/>
        <w:sz w:val="20"/>
      </w:rPr>
    </w:lvl>
  </w:abstractNum>
  <w:abstractNum w:abstractNumId="11" w15:restartNumberingAfterBreak="0">
    <w:nsid w:val="3EF17279"/>
    <w:multiLevelType w:val="hybridMultilevel"/>
    <w:tmpl w:val="21A4E76E"/>
    <w:lvl w:ilvl="0" w:tplc="612C4B32">
      <w:start w:val="1"/>
      <w:numFmt w:val="lowerLetter"/>
      <w:lvlText w:val="(%1)"/>
      <w:lvlJc w:val="left"/>
      <w:pPr>
        <w:ind w:left="1701" w:hanging="991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12" w15:restartNumberingAfterBreak="0">
    <w:nsid w:val="41203222"/>
    <w:multiLevelType w:val="hybridMultilevel"/>
    <w:tmpl w:val="EDCAF0D0"/>
    <w:lvl w:ilvl="0" w:tplc="D8026ABE">
      <w:start w:val="1"/>
      <w:numFmt w:val="lowerLetter"/>
      <w:lvlText w:val="(%1)"/>
      <w:lvlJc w:val="left"/>
      <w:pPr>
        <w:ind w:left="240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3" w15:restartNumberingAfterBreak="0">
    <w:nsid w:val="51AC0D03"/>
    <w:multiLevelType w:val="hybridMultilevel"/>
    <w:tmpl w:val="6C50A0E0"/>
    <w:lvl w:ilvl="0" w:tplc="48FEB442">
      <w:start w:val="1"/>
      <w:numFmt w:val="lowerRoman"/>
      <w:lvlText w:val="(%1)"/>
      <w:lvlJc w:val="left"/>
      <w:pPr>
        <w:ind w:left="120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55486B8C"/>
    <w:multiLevelType w:val="hybridMultilevel"/>
    <w:tmpl w:val="7C7AE4CE"/>
    <w:lvl w:ilvl="0" w:tplc="EF2CF494">
      <w:start w:val="1"/>
      <w:numFmt w:val="bullet"/>
      <w:lvlText w:val=""/>
      <w:lvlJc w:val="left"/>
      <w:pPr>
        <w:ind w:left="7001" w:hanging="480"/>
      </w:pPr>
      <w:rPr>
        <w:rFonts w:ascii="Symbol" w:hAnsi="Symbol" w:cs="Times New Roman" w:hint="default"/>
        <w:sz w:val="28"/>
        <w:lang w:val="en-GB"/>
      </w:rPr>
    </w:lvl>
    <w:lvl w:ilvl="1" w:tplc="04090003" w:tentative="1">
      <w:start w:val="1"/>
      <w:numFmt w:val="bullet"/>
      <w:lvlText w:val=""/>
      <w:lvlJc w:val="left"/>
      <w:pPr>
        <w:ind w:left="294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4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0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8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6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34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2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5" w:hanging="480"/>
      </w:pPr>
      <w:rPr>
        <w:rFonts w:ascii="Wingdings" w:hAnsi="Wingdings" w:hint="default"/>
      </w:rPr>
    </w:lvl>
  </w:abstractNum>
  <w:abstractNum w:abstractNumId="15" w15:restartNumberingAfterBreak="0">
    <w:nsid w:val="56624785"/>
    <w:multiLevelType w:val="hybridMultilevel"/>
    <w:tmpl w:val="DA64D3D4"/>
    <w:lvl w:ilvl="0" w:tplc="9206684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432486"/>
    <w:multiLevelType w:val="hybridMultilevel"/>
    <w:tmpl w:val="28E063E4"/>
    <w:lvl w:ilvl="0" w:tplc="E424B80C">
      <w:start w:val="1"/>
      <w:numFmt w:val="decimal"/>
      <w:lvlText w:val="1.2.%1"/>
      <w:lvlJc w:val="left"/>
      <w:pPr>
        <w:ind w:left="1044" w:hanging="480"/>
      </w:pPr>
      <w:rPr>
        <w:rFonts w:hint="eastAsia"/>
      </w:rPr>
    </w:lvl>
    <w:lvl w:ilvl="1" w:tplc="4594C578">
      <w:start w:val="1"/>
      <w:numFmt w:val="decimal"/>
      <w:lvlText w:val="1.2.%2"/>
      <w:lvlJc w:val="left"/>
      <w:pPr>
        <w:ind w:left="1898" w:hanging="480"/>
      </w:pPr>
      <w:rPr>
        <w:rFonts w:ascii="Times New Roman" w:hAnsi="Times New Roman" w:cs="Times New Roman" w:hint="default"/>
      </w:rPr>
    </w:lvl>
    <w:lvl w:ilvl="2" w:tplc="C06A1AB6">
      <w:start w:val="1"/>
      <w:numFmt w:val="lowerLetter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A5F2DBA"/>
    <w:multiLevelType w:val="hybridMultilevel"/>
    <w:tmpl w:val="B00E9AC2"/>
    <w:lvl w:ilvl="0" w:tplc="3D0447F2">
      <w:start w:val="1"/>
      <w:numFmt w:val="lowerRoman"/>
      <w:lvlText w:val="(%1)"/>
      <w:lvlJc w:val="left"/>
      <w:pPr>
        <w:ind w:left="1800" w:hanging="720"/>
      </w:pPr>
      <w:rPr>
        <w:rFonts w:ascii="Times New Roman" w:eastAsia="新細明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8" w15:restartNumberingAfterBreak="0">
    <w:nsid w:val="5BE81C99"/>
    <w:multiLevelType w:val="hybridMultilevel"/>
    <w:tmpl w:val="B9CA190A"/>
    <w:lvl w:ilvl="0" w:tplc="07BAE494">
      <w:start w:val="1"/>
      <w:numFmt w:val="lowerRoman"/>
      <w:lvlText w:val="(%1)"/>
      <w:lvlJc w:val="left"/>
      <w:pPr>
        <w:ind w:left="3797" w:hanging="480"/>
      </w:pPr>
      <w:rPr>
        <w:rFonts w:hint="default"/>
        <w:b w:val="0"/>
        <w:i w:val="0"/>
        <w:spacing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4277" w:hanging="480"/>
      </w:pPr>
    </w:lvl>
    <w:lvl w:ilvl="2" w:tplc="0409001B" w:tentative="1">
      <w:start w:val="1"/>
      <w:numFmt w:val="lowerRoman"/>
      <w:lvlText w:val="%3."/>
      <w:lvlJc w:val="right"/>
      <w:pPr>
        <w:ind w:left="4757" w:hanging="480"/>
      </w:pPr>
    </w:lvl>
    <w:lvl w:ilvl="3" w:tplc="0409000F" w:tentative="1">
      <w:start w:val="1"/>
      <w:numFmt w:val="decimal"/>
      <w:lvlText w:val="%4."/>
      <w:lvlJc w:val="left"/>
      <w:pPr>
        <w:ind w:left="52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717" w:hanging="480"/>
      </w:pPr>
    </w:lvl>
    <w:lvl w:ilvl="5" w:tplc="0409001B" w:tentative="1">
      <w:start w:val="1"/>
      <w:numFmt w:val="lowerRoman"/>
      <w:lvlText w:val="%6."/>
      <w:lvlJc w:val="right"/>
      <w:pPr>
        <w:ind w:left="6197" w:hanging="480"/>
      </w:pPr>
    </w:lvl>
    <w:lvl w:ilvl="6" w:tplc="0409000F" w:tentative="1">
      <w:start w:val="1"/>
      <w:numFmt w:val="decimal"/>
      <w:lvlText w:val="%7."/>
      <w:lvlJc w:val="left"/>
      <w:pPr>
        <w:ind w:left="66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7157" w:hanging="480"/>
      </w:pPr>
    </w:lvl>
    <w:lvl w:ilvl="8" w:tplc="0409001B" w:tentative="1">
      <w:start w:val="1"/>
      <w:numFmt w:val="lowerRoman"/>
      <w:lvlText w:val="%9."/>
      <w:lvlJc w:val="right"/>
      <w:pPr>
        <w:ind w:left="7637" w:hanging="480"/>
      </w:pPr>
    </w:lvl>
  </w:abstractNum>
  <w:abstractNum w:abstractNumId="19" w15:restartNumberingAfterBreak="0">
    <w:nsid w:val="634C239C"/>
    <w:multiLevelType w:val="multilevel"/>
    <w:tmpl w:val="3C282BA6"/>
    <w:lvl w:ilvl="0">
      <w:start w:val="1"/>
      <w:numFmt w:val="decimal"/>
      <w:lvlText w:val="2.%1"/>
      <w:lvlJc w:val="left"/>
      <w:pPr>
        <w:ind w:left="991" w:hanging="991"/>
      </w:pPr>
      <w:rPr>
        <w:rFonts w:hint="eastAsia"/>
      </w:rPr>
    </w:lvl>
    <w:lvl w:ilvl="1">
      <w:start w:val="3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10" w:hanging="1800"/>
      </w:pPr>
      <w:rPr>
        <w:rFonts w:hint="default"/>
      </w:rPr>
    </w:lvl>
  </w:abstractNum>
  <w:abstractNum w:abstractNumId="20" w15:restartNumberingAfterBreak="0">
    <w:nsid w:val="65B4709E"/>
    <w:multiLevelType w:val="hybridMultilevel"/>
    <w:tmpl w:val="A99C5004"/>
    <w:lvl w:ilvl="0" w:tplc="2B42D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0554687"/>
    <w:multiLevelType w:val="multilevel"/>
    <w:tmpl w:val="0409001D"/>
    <w:styleLink w:val="20"/>
    <w:lvl w:ilvl="0">
      <w:start w:val="4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768C2DC9"/>
    <w:multiLevelType w:val="hybridMultilevel"/>
    <w:tmpl w:val="DC94C436"/>
    <w:lvl w:ilvl="0" w:tplc="CA6E83B2">
      <w:start w:val="1"/>
      <w:numFmt w:val="lowerLetter"/>
      <w:lvlText w:val="(%1)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3" w15:restartNumberingAfterBreak="0">
    <w:nsid w:val="7E3801EC"/>
    <w:multiLevelType w:val="hybridMultilevel"/>
    <w:tmpl w:val="D8AE41DC"/>
    <w:lvl w:ilvl="0" w:tplc="BBC85D8A">
      <w:start w:val="1"/>
      <w:numFmt w:val="bullet"/>
      <w:lvlText w:val=""/>
      <w:lvlJc w:val="left"/>
      <w:pPr>
        <w:ind w:left="3360" w:hanging="48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2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7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200" w:hanging="480"/>
      </w:pPr>
      <w:rPr>
        <w:rFonts w:ascii="Wingdings" w:hAnsi="Wingdings" w:hint="default"/>
      </w:rPr>
    </w:lvl>
  </w:abstractNum>
  <w:abstractNum w:abstractNumId="24" w15:restartNumberingAfterBreak="0">
    <w:nsid w:val="7F6C2EAE"/>
    <w:multiLevelType w:val="multilevel"/>
    <w:tmpl w:val="0409001D"/>
    <w:numStyleLink w:val="20"/>
  </w:abstractNum>
  <w:num w:numId="1">
    <w:abstractNumId w:val="0"/>
  </w:num>
  <w:num w:numId="2">
    <w:abstractNumId w:val="10"/>
  </w:num>
  <w:num w:numId="3">
    <w:abstractNumId w:val="20"/>
  </w:num>
  <w:num w:numId="4">
    <w:abstractNumId w:val="6"/>
  </w:num>
  <w:num w:numId="5">
    <w:abstractNumId w:val="12"/>
  </w:num>
  <w:num w:numId="6">
    <w:abstractNumId w:val="14"/>
  </w:num>
  <w:num w:numId="7">
    <w:abstractNumId w:val="2"/>
  </w:num>
  <w:num w:numId="8">
    <w:abstractNumId w:val="17"/>
  </w:num>
  <w:num w:numId="9">
    <w:abstractNumId w:val="13"/>
  </w:num>
  <w:num w:numId="10">
    <w:abstractNumId w:val="3"/>
  </w:num>
  <w:num w:numId="11">
    <w:abstractNumId w:val="11"/>
  </w:num>
  <w:num w:numId="12">
    <w:abstractNumId w:val="9"/>
  </w:num>
  <w:num w:numId="13">
    <w:abstractNumId w:val="19"/>
  </w:num>
  <w:num w:numId="14">
    <w:abstractNumId w:val="1"/>
  </w:num>
  <w:num w:numId="15">
    <w:abstractNumId w:val="22"/>
  </w:num>
  <w:num w:numId="16">
    <w:abstractNumId w:val="21"/>
  </w:num>
  <w:num w:numId="17">
    <w:abstractNumId w:val="24"/>
    <w:lvlOverride w:ilvl="0">
      <w:lvl w:ilvl="0">
        <w:start w:val="4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720"/>
          </w:tabs>
          <w:ind w:left="992" w:hanging="567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8">
    <w:abstractNumId w:val="15"/>
  </w:num>
  <w:num w:numId="19">
    <w:abstractNumId w:val="4"/>
  </w:num>
  <w:num w:numId="20">
    <w:abstractNumId w:val="23"/>
  </w:num>
  <w:num w:numId="21">
    <w:abstractNumId w:val="16"/>
  </w:num>
  <w:num w:numId="22">
    <w:abstractNumId w:val="18"/>
  </w:num>
  <w:num w:numId="23">
    <w:abstractNumId w:val="8"/>
  </w:num>
  <w:num w:numId="24">
    <w:abstractNumId w:val="5"/>
  </w:num>
  <w:num w:numId="25">
    <w:abstractNumId w:val="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zh-HK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jewsDA3MzEyMzFW0lEKTi0uzszPAykwrwUAZ1yKZiwAAAA="/>
  </w:docVars>
  <w:rsids>
    <w:rsidRoot w:val="00B12807"/>
    <w:rsid w:val="00000EA9"/>
    <w:rsid w:val="00001CBD"/>
    <w:rsid w:val="00001DFB"/>
    <w:rsid w:val="00002D93"/>
    <w:rsid w:val="000032E6"/>
    <w:rsid w:val="0000348B"/>
    <w:rsid w:val="00003BCF"/>
    <w:rsid w:val="000046A6"/>
    <w:rsid w:val="0000485E"/>
    <w:rsid w:val="00004DBA"/>
    <w:rsid w:val="00004F47"/>
    <w:rsid w:val="000056B8"/>
    <w:rsid w:val="00005A05"/>
    <w:rsid w:val="00006621"/>
    <w:rsid w:val="00006D1C"/>
    <w:rsid w:val="00006DB0"/>
    <w:rsid w:val="00007349"/>
    <w:rsid w:val="000073EB"/>
    <w:rsid w:val="0001002C"/>
    <w:rsid w:val="0001074B"/>
    <w:rsid w:val="00011249"/>
    <w:rsid w:val="00011577"/>
    <w:rsid w:val="00011B91"/>
    <w:rsid w:val="00013568"/>
    <w:rsid w:val="000139C9"/>
    <w:rsid w:val="00014188"/>
    <w:rsid w:val="000143A3"/>
    <w:rsid w:val="0001482F"/>
    <w:rsid w:val="00015787"/>
    <w:rsid w:val="000161EF"/>
    <w:rsid w:val="000164AF"/>
    <w:rsid w:val="00016C99"/>
    <w:rsid w:val="00016E83"/>
    <w:rsid w:val="00017907"/>
    <w:rsid w:val="00017D0F"/>
    <w:rsid w:val="000200BC"/>
    <w:rsid w:val="00021090"/>
    <w:rsid w:val="000213FA"/>
    <w:rsid w:val="00021685"/>
    <w:rsid w:val="00022737"/>
    <w:rsid w:val="00022D3D"/>
    <w:rsid w:val="00023204"/>
    <w:rsid w:val="0002389F"/>
    <w:rsid w:val="000239E5"/>
    <w:rsid w:val="00024798"/>
    <w:rsid w:val="000260E0"/>
    <w:rsid w:val="00026FC1"/>
    <w:rsid w:val="00027953"/>
    <w:rsid w:val="00027E05"/>
    <w:rsid w:val="00027E69"/>
    <w:rsid w:val="00030CC5"/>
    <w:rsid w:val="00030E25"/>
    <w:rsid w:val="00031008"/>
    <w:rsid w:val="00031DCE"/>
    <w:rsid w:val="00031FE5"/>
    <w:rsid w:val="00031FF4"/>
    <w:rsid w:val="0003300B"/>
    <w:rsid w:val="00033C73"/>
    <w:rsid w:val="00033DDB"/>
    <w:rsid w:val="00033E78"/>
    <w:rsid w:val="00034AE5"/>
    <w:rsid w:val="00034B43"/>
    <w:rsid w:val="00035061"/>
    <w:rsid w:val="00035AD7"/>
    <w:rsid w:val="0003655B"/>
    <w:rsid w:val="0003671C"/>
    <w:rsid w:val="0003720F"/>
    <w:rsid w:val="00037492"/>
    <w:rsid w:val="00037ADD"/>
    <w:rsid w:val="00037C6E"/>
    <w:rsid w:val="000401A1"/>
    <w:rsid w:val="000407E7"/>
    <w:rsid w:val="00040D5C"/>
    <w:rsid w:val="00040F1D"/>
    <w:rsid w:val="00041588"/>
    <w:rsid w:val="000419E5"/>
    <w:rsid w:val="00041F40"/>
    <w:rsid w:val="000425FA"/>
    <w:rsid w:val="000426C9"/>
    <w:rsid w:val="00042D94"/>
    <w:rsid w:val="000432EE"/>
    <w:rsid w:val="00043631"/>
    <w:rsid w:val="00043CD8"/>
    <w:rsid w:val="000440F7"/>
    <w:rsid w:val="000443B2"/>
    <w:rsid w:val="000448BE"/>
    <w:rsid w:val="00044A4B"/>
    <w:rsid w:val="000468B6"/>
    <w:rsid w:val="00046AA8"/>
    <w:rsid w:val="000470C8"/>
    <w:rsid w:val="000476C5"/>
    <w:rsid w:val="00047797"/>
    <w:rsid w:val="00047936"/>
    <w:rsid w:val="00050533"/>
    <w:rsid w:val="00050BA5"/>
    <w:rsid w:val="000510D1"/>
    <w:rsid w:val="000513D0"/>
    <w:rsid w:val="0005162E"/>
    <w:rsid w:val="00051679"/>
    <w:rsid w:val="00051740"/>
    <w:rsid w:val="00051F15"/>
    <w:rsid w:val="00052431"/>
    <w:rsid w:val="000524CA"/>
    <w:rsid w:val="00053C3E"/>
    <w:rsid w:val="00054C15"/>
    <w:rsid w:val="000553C7"/>
    <w:rsid w:val="000554CB"/>
    <w:rsid w:val="00055572"/>
    <w:rsid w:val="00055A2F"/>
    <w:rsid w:val="0005610F"/>
    <w:rsid w:val="00056587"/>
    <w:rsid w:val="00056A61"/>
    <w:rsid w:val="00057669"/>
    <w:rsid w:val="00057A6F"/>
    <w:rsid w:val="000601D7"/>
    <w:rsid w:val="00060369"/>
    <w:rsid w:val="00060AFC"/>
    <w:rsid w:val="0006141C"/>
    <w:rsid w:val="00061621"/>
    <w:rsid w:val="00061800"/>
    <w:rsid w:val="00061F30"/>
    <w:rsid w:val="0006281B"/>
    <w:rsid w:val="000633B1"/>
    <w:rsid w:val="0006373E"/>
    <w:rsid w:val="00063A2D"/>
    <w:rsid w:val="00063A68"/>
    <w:rsid w:val="00063A99"/>
    <w:rsid w:val="00063F36"/>
    <w:rsid w:val="0006444C"/>
    <w:rsid w:val="000647D7"/>
    <w:rsid w:val="00065495"/>
    <w:rsid w:val="0006564F"/>
    <w:rsid w:val="0006585E"/>
    <w:rsid w:val="00065893"/>
    <w:rsid w:val="00065A62"/>
    <w:rsid w:val="00065B92"/>
    <w:rsid w:val="00066583"/>
    <w:rsid w:val="00066773"/>
    <w:rsid w:val="0006740D"/>
    <w:rsid w:val="000677DB"/>
    <w:rsid w:val="00067BAD"/>
    <w:rsid w:val="00070940"/>
    <w:rsid w:val="00070973"/>
    <w:rsid w:val="00070E6A"/>
    <w:rsid w:val="000712BF"/>
    <w:rsid w:val="00072060"/>
    <w:rsid w:val="0007209A"/>
    <w:rsid w:val="000725A6"/>
    <w:rsid w:val="00072F08"/>
    <w:rsid w:val="000730E8"/>
    <w:rsid w:val="00073615"/>
    <w:rsid w:val="000736AA"/>
    <w:rsid w:val="000737C7"/>
    <w:rsid w:val="00073F5F"/>
    <w:rsid w:val="00074C80"/>
    <w:rsid w:val="00074F4C"/>
    <w:rsid w:val="00075A4C"/>
    <w:rsid w:val="00075ECF"/>
    <w:rsid w:val="00076ACB"/>
    <w:rsid w:val="00076FFD"/>
    <w:rsid w:val="0007734A"/>
    <w:rsid w:val="000775D9"/>
    <w:rsid w:val="0007781B"/>
    <w:rsid w:val="00077DA9"/>
    <w:rsid w:val="000802D0"/>
    <w:rsid w:val="00080855"/>
    <w:rsid w:val="0008131F"/>
    <w:rsid w:val="00081400"/>
    <w:rsid w:val="00081F10"/>
    <w:rsid w:val="00082C8C"/>
    <w:rsid w:val="00082FE2"/>
    <w:rsid w:val="00083792"/>
    <w:rsid w:val="000839B2"/>
    <w:rsid w:val="000841BC"/>
    <w:rsid w:val="000845A7"/>
    <w:rsid w:val="00084935"/>
    <w:rsid w:val="00084A99"/>
    <w:rsid w:val="00084B39"/>
    <w:rsid w:val="0008550C"/>
    <w:rsid w:val="00085612"/>
    <w:rsid w:val="00085710"/>
    <w:rsid w:val="00085760"/>
    <w:rsid w:val="00085B12"/>
    <w:rsid w:val="00086868"/>
    <w:rsid w:val="00086D29"/>
    <w:rsid w:val="00086E80"/>
    <w:rsid w:val="00087B6F"/>
    <w:rsid w:val="00087EED"/>
    <w:rsid w:val="000902E4"/>
    <w:rsid w:val="00090A3B"/>
    <w:rsid w:val="00091ED8"/>
    <w:rsid w:val="000932F4"/>
    <w:rsid w:val="00093320"/>
    <w:rsid w:val="000938BD"/>
    <w:rsid w:val="00093B15"/>
    <w:rsid w:val="00093BE4"/>
    <w:rsid w:val="00093DF2"/>
    <w:rsid w:val="000940CA"/>
    <w:rsid w:val="0009415F"/>
    <w:rsid w:val="0009459E"/>
    <w:rsid w:val="00094823"/>
    <w:rsid w:val="00094BB9"/>
    <w:rsid w:val="0009516A"/>
    <w:rsid w:val="000953E9"/>
    <w:rsid w:val="000956F4"/>
    <w:rsid w:val="0009585D"/>
    <w:rsid w:val="00095A4C"/>
    <w:rsid w:val="00095F6D"/>
    <w:rsid w:val="000971C8"/>
    <w:rsid w:val="0009731F"/>
    <w:rsid w:val="000976C9"/>
    <w:rsid w:val="00097B19"/>
    <w:rsid w:val="00097B83"/>
    <w:rsid w:val="00097EBA"/>
    <w:rsid w:val="00097F7A"/>
    <w:rsid w:val="000A05DC"/>
    <w:rsid w:val="000A0F62"/>
    <w:rsid w:val="000A0F92"/>
    <w:rsid w:val="000A1249"/>
    <w:rsid w:val="000A1901"/>
    <w:rsid w:val="000A1B05"/>
    <w:rsid w:val="000A249A"/>
    <w:rsid w:val="000A2B57"/>
    <w:rsid w:val="000A30F2"/>
    <w:rsid w:val="000A3521"/>
    <w:rsid w:val="000A45BA"/>
    <w:rsid w:val="000A49DB"/>
    <w:rsid w:val="000A4C8A"/>
    <w:rsid w:val="000A6015"/>
    <w:rsid w:val="000A63E5"/>
    <w:rsid w:val="000A64FC"/>
    <w:rsid w:val="000A6C91"/>
    <w:rsid w:val="000A700E"/>
    <w:rsid w:val="000A7450"/>
    <w:rsid w:val="000A787C"/>
    <w:rsid w:val="000A7A6E"/>
    <w:rsid w:val="000A7A9B"/>
    <w:rsid w:val="000A7B0E"/>
    <w:rsid w:val="000B00FE"/>
    <w:rsid w:val="000B17A4"/>
    <w:rsid w:val="000B19BD"/>
    <w:rsid w:val="000B1D58"/>
    <w:rsid w:val="000B1E19"/>
    <w:rsid w:val="000B22CC"/>
    <w:rsid w:val="000B2621"/>
    <w:rsid w:val="000B29D7"/>
    <w:rsid w:val="000B2A74"/>
    <w:rsid w:val="000B31A4"/>
    <w:rsid w:val="000B32A5"/>
    <w:rsid w:val="000B34C5"/>
    <w:rsid w:val="000B45F9"/>
    <w:rsid w:val="000B4626"/>
    <w:rsid w:val="000B46F8"/>
    <w:rsid w:val="000B4BE5"/>
    <w:rsid w:val="000B4F44"/>
    <w:rsid w:val="000B595A"/>
    <w:rsid w:val="000B6221"/>
    <w:rsid w:val="000B62C1"/>
    <w:rsid w:val="000B7059"/>
    <w:rsid w:val="000B785D"/>
    <w:rsid w:val="000B7E1E"/>
    <w:rsid w:val="000C0878"/>
    <w:rsid w:val="000C0CDB"/>
    <w:rsid w:val="000C0DF6"/>
    <w:rsid w:val="000C0ECF"/>
    <w:rsid w:val="000C108E"/>
    <w:rsid w:val="000C15F9"/>
    <w:rsid w:val="000C1D89"/>
    <w:rsid w:val="000C2086"/>
    <w:rsid w:val="000C2154"/>
    <w:rsid w:val="000C26AC"/>
    <w:rsid w:val="000C288F"/>
    <w:rsid w:val="000C2CDE"/>
    <w:rsid w:val="000C2CEB"/>
    <w:rsid w:val="000C3884"/>
    <w:rsid w:val="000C3927"/>
    <w:rsid w:val="000C40FD"/>
    <w:rsid w:val="000C4405"/>
    <w:rsid w:val="000C4960"/>
    <w:rsid w:val="000C51BC"/>
    <w:rsid w:val="000C53F5"/>
    <w:rsid w:val="000C5598"/>
    <w:rsid w:val="000C55B4"/>
    <w:rsid w:val="000C5B89"/>
    <w:rsid w:val="000C5BD2"/>
    <w:rsid w:val="000C5E3B"/>
    <w:rsid w:val="000C5FB6"/>
    <w:rsid w:val="000C6BDF"/>
    <w:rsid w:val="000D0E90"/>
    <w:rsid w:val="000D1013"/>
    <w:rsid w:val="000D17E3"/>
    <w:rsid w:val="000D194F"/>
    <w:rsid w:val="000D196F"/>
    <w:rsid w:val="000D198E"/>
    <w:rsid w:val="000D19BC"/>
    <w:rsid w:val="000D1A4E"/>
    <w:rsid w:val="000D1A5E"/>
    <w:rsid w:val="000D1B8D"/>
    <w:rsid w:val="000D2091"/>
    <w:rsid w:val="000D20F0"/>
    <w:rsid w:val="000D2175"/>
    <w:rsid w:val="000D246B"/>
    <w:rsid w:val="000D262A"/>
    <w:rsid w:val="000D2AAD"/>
    <w:rsid w:val="000D2BE4"/>
    <w:rsid w:val="000D2E57"/>
    <w:rsid w:val="000D359A"/>
    <w:rsid w:val="000D3762"/>
    <w:rsid w:val="000D41FA"/>
    <w:rsid w:val="000D4B19"/>
    <w:rsid w:val="000D520E"/>
    <w:rsid w:val="000D5B6B"/>
    <w:rsid w:val="000D6B27"/>
    <w:rsid w:val="000D6E9D"/>
    <w:rsid w:val="000D737D"/>
    <w:rsid w:val="000D73E5"/>
    <w:rsid w:val="000D76E9"/>
    <w:rsid w:val="000D7B6F"/>
    <w:rsid w:val="000E03F0"/>
    <w:rsid w:val="000E056F"/>
    <w:rsid w:val="000E13AC"/>
    <w:rsid w:val="000E22D0"/>
    <w:rsid w:val="000E24E2"/>
    <w:rsid w:val="000E28C3"/>
    <w:rsid w:val="000E3039"/>
    <w:rsid w:val="000E424D"/>
    <w:rsid w:val="000E4899"/>
    <w:rsid w:val="000E4993"/>
    <w:rsid w:val="000E61FB"/>
    <w:rsid w:val="000E642A"/>
    <w:rsid w:val="000E6443"/>
    <w:rsid w:val="000E66FD"/>
    <w:rsid w:val="000E6A7A"/>
    <w:rsid w:val="000E70AD"/>
    <w:rsid w:val="000E728C"/>
    <w:rsid w:val="000E7729"/>
    <w:rsid w:val="000F0450"/>
    <w:rsid w:val="000F07AD"/>
    <w:rsid w:val="000F0984"/>
    <w:rsid w:val="000F0D9F"/>
    <w:rsid w:val="000F2429"/>
    <w:rsid w:val="000F253C"/>
    <w:rsid w:val="000F2694"/>
    <w:rsid w:val="000F2AB1"/>
    <w:rsid w:val="000F3531"/>
    <w:rsid w:val="000F3D5C"/>
    <w:rsid w:val="000F4851"/>
    <w:rsid w:val="000F5AB6"/>
    <w:rsid w:val="000F66BF"/>
    <w:rsid w:val="000F6834"/>
    <w:rsid w:val="000F6DC9"/>
    <w:rsid w:val="000F72A3"/>
    <w:rsid w:val="000F7405"/>
    <w:rsid w:val="000F7415"/>
    <w:rsid w:val="000F7812"/>
    <w:rsid w:val="000F7850"/>
    <w:rsid w:val="000F7C24"/>
    <w:rsid w:val="0010035A"/>
    <w:rsid w:val="00100692"/>
    <w:rsid w:val="00100D96"/>
    <w:rsid w:val="001020A1"/>
    <w:rsid w:val="00102227"/>
    <w:rsid w:val="001025CF"/>
    <w:rsid w:val="00102A7C"/>
    <w:rsid w:val="00102FFD"/>
    <w:rsid w:val="001032A3"/>
    <w:rsid w:val="001034C6"/>
    <w:rsid w:val="0010405C"/>
    <w:rsid w:val="00104832"/>
    <w:rsid w:val="001052B4"/>
    <w:rsid w:val="00105FD4"/>
    <w:rsid w:val="0010603F"/>
    <w:rsid w:val="00106122"/>
    <w:rsid w:val="0010658B"/>
    <w:rsid w:val="0010686A"/>
    <w:rsid w:val="0010689D"/>
    <w:rsid w:val="00107296"/>
    <w:rsid w:val="001126A8"/>
    <w:rsid w:val="00113139"/>
    <w:rsid w:val="001137F1"/>
    <w:rsid w:val="00114D56"/>
    <w:rsid w:val="00114FDC"/>
    <w:rsid w:val="0011518B"/>
    <w:rsid w:val="00115DAF"/>
    <w:rsid w:val="00116303"/>
    <w:rsid w:val="00116425"/>
    <w:rsid w:val="001165BA"/>
    <w:rsid w:val="00117248"/>
    <w:rsid w:val="00120062"/>
    <w:rsid w:val="00120796"/>
    <w:rsid w:val="00120BE3"/>
    <w:rsid w:val="00121650"/>
    <w:rsid w:val="001216D9"/>
    <w:rsid w:val="0012174D"/>
    <w:rsid w:val="001219E7"/>
    <w:rsid w:val="00122004"/>
    <w:rsid w:val="00122A58"/>
    <w:rsid w:val="00122FB1"/>
    <w:rsid w:val="00123ABC"/>
    <w:rsid w:val="00123F47"/>
    <w:rsid w:val="0012420B"/>
    <w:rsid w:val="00124BB2"/>
    <w:rsid w:val="00124C00"/>
    <w:rsid w:val="00124D75"/>
    <w:rsid w:val="00124E13"/>
    <w:rsid w:val="00125194"/>
    <w:rsid w:val="00125251"/>
    <w:rsid w:val="00125376"/>
    <w:rsid w:val="001261F8"/>
    <w:rsid w:val="0012699F"/>
    <w:rsid w:val="001273AC"/>
    <w:rsid w:val="00127899"/>
    <w:rsid w:val="00127F8E"/>
    <w:rsid w:val="00130DAC"/>
    <w:rsid w:val="00130E61"/>
    <w:rsid w:val="00130F02"/>
    <w:rsid w:val="0013121E"/>
    <w:rsid w:val="00132283"/>
    <w:rsid w:val="001334ED"/>
    <w:rsid w:val="00133681"/>
    <w:rsid w:val="00133B07"/>
    <w:rsid w:val="001341E6"/>
    <w:rsid w:val="00134563"/>
    <w:rsid w:val="00134963"/>
    <w:rsid w:val="00134A33"/>
    <w:rsid w:val="00134CFF"/>
    <w:rsid w:val="00135684"/>
    <w:rsid w:val="001356B4"/>
    <w:rsid w:val="001361B0"/>
    <w:rsid w:val="0014049B"/>
    <w:rsid w:val="0014060B"/>
    <w:rsid w:val="00140BDE"/>
    <w:rsid w:val="00141668"/>
    <w:rsid w:val="00142788"/>
    <w:rsid w:val="00142C00"/>
    <w:rsid w:val="001439E3"/>
    <w:rsid w:val="00143DC1"/>
    <w:rsid w:val="00143EBD"/>
    <w:rsid w:val="0014403B"/>
    <w:rsid w:val="001440B6"/>
    <w:rsid w:val="001443A0"/>
    <w:rsid w:val="00144430"/>
    <w:rsid w:val="0014544B"/>
    <w:rsid w:val="001454BE"/>
    <w:rsid w:val="00145968"/>
    <w:rsid w:val="00145D05"/>
    <w:rsid w:val="001463AE"/>
    <w:rsid w:val="00147597"/>
    <w:rsid w:val="00147825"/>
    <w:rsid w:val="00147BE6"/>
    <w:rsid w:val="00147F9E"/>
    <w:rsid w:val="00150D95"/>
    <w:rsid w:val="00151352"/>
    <w:rsid w:val="001515E7"/>
    <w:rsid w:val="00152244"/>
    <w:rsid w:val="00152629"/>
    <w:rsid w:val="00153AEF"/>
    <w:rsid w:val="00153D24"/>
    <w:rsid w:val="0015445D"/>
    <w:rsid w:val="00154AAD"/>
    <w:rsid w:val="00154CCA"/>
    <w:rsid w:val="00155289"/>
    <w:rsid w:val="001552DE"/>
    <w:rsid w:val="00155600"/>
    <w:rsid w:val="001558D1"/>
    <w:rsid w:val="0015590B"/>
    <w:rsid w:val="00156895"/>
    <w:rsid w:val="00156CE7"/>
    <w:rsid w:val="00156EA8"/>
    <w:rsid w:val="00156F0C"/>
    <w:rsid w:val="001572B7"/>
    <w:rsid w:val="0015756C"/>
    <w:rsid w:val="00157715"/>
    <w:rsid w:val="00160907"/>
    <w:rsid w:val="00160AD1"/>
    <w:rsid w:val="00160DBE"/>
    <w:rsid w:val="00161922"/>
    <w:rsid w:val="00161B7E"/>
    <w:rsid w:val="00162825"/>
    <w:rsid w:val="00162C70"/>
    <w:rsid w:val="00162DE7"/>
    <w:rsid w:val="0016307C"/>
    <w:rsid w:val="001633F6"/>
    <w:rsid w:val="00163EB6"/>
    <w:rsid w:val="001644BF"/>
    <w:rsid w:val="00164B5C"/>
    <w:rsid w:val="00165F68"/>
    <w:rsid w:val="00166C90"/>
    <w:rsid w:val="001675AB"/>
    <w:rsid w:val="00167DC0"/>
    <w:rsid w:val="00167E52"/>
    <w:rsid w:val="0017019A"/>
    <w:rsid w:val="001717A6"/>
    <w:rsid w:val="001718AE"/>
    <w:rsid w:val="001719E8"/>
    <w:rsid w:val="00171A40"/>
    <w:rsid w:val="00171E51"/>
    <w:rsid w:val="00171FBD"/>
    <w:rsid w:val="00172BF9"/>
    <w:rsid w:val="00172F72"/>
    <w:rsid w:val="001735E9"/>
    <w:rsid w:val="00173A1F"/>
    <w:rsid w:val="00173C10"/>
    <w:rsid w:val="00174924"/>
    <w:rsid w:val="001751F8"/>
    <w:rsid w:val="00175227"/>
    <w:rsid w:val="00175F82"/>
    <w:rsid w:val="00176717"/>
    <w:rsid w:val="00176A1C"/>
    <w:rsid w:val="0017710D"/>
    <w:rsid w:val="00180C32"/>
    <w:rsid w:val="00180D8E"/>
    <w:rsid w:val="001812E8"/>
    <w:rsid w:val="001816F7"/>
    <w:rsid w:val="00181739"/>
    <w:rsid w:val="0018185C"/>
    <w:rsid w:val="00181E95"/>
    <w:rsid w:val="001825CB"/>
    <w:rsid w:val="00182F2E"/>
    <w:rsid w:val="00183037"/>
    <w:rsid w:val="00183A60"/>
    <w:rsid w:val="001848C4"/>
    <w:rsid w:val="00184B97"/>
    <w:rsid w:val="001850D4"/>
    <w:rsid w:val="001857B6"/>
    <w:rsid w:val="00185915"/>
    <w:rsid w:val="00185E69"/>
    <w:rsid w:val="00186455"/>
    <w:rsid w:val="00186C47"/>
    <w:rsid w:val="00187365"/>
    <w:rsid w:val="001874B6"/>
    <w:rsid w:val="0018752D"/>
    <w:rsid w:val="00187EB1"/>
    <w:rsid w:val="001903FB"/>
    <w:rsid w:val="00190411"/>
    <w:rsid w:val="00190914"/>
    <w:rsid w:val="00190D44"/>
    <w:rsid w:val="00191A02"/>
    <w:rsid w:val="00192319"/>
    <w:rsid w:val="00192426"/>
    <w:rsid w:val="0019302B"/>
    <w:rsid w:val="00193077"/>
    <w:rsid w:val="0019386B"/>
    <w:rsid w:val="00193C3F"/>
    <w:rsid w:val="00194499"/>
    <w:rsid w:val="00194574"/>
    <w:rsid w:val="001947CD"/>
    <w:rsid w:val="00195492"/>
    <w:rsid w:val="00195AC4"/>
    <w:rsid w:val="0019603D"/>
    <w:rsid w:val="001961F4"/>
    <w:rsid w:val="0019651A"/>
    <w:rsid w:val="00196C5D"/>
    <w:rsid w:val="001971E3"/>
    <w:rsid w:val="00197883"/>
    <w:rsid w:val="001A0B0B"/>
    <w:rsid w:val="001A0C64"/>
    <w:rsid w:val="001A0D71"/>
    <w:rsid w:val="001A0F47"/>
    <w:rsid w:val="001A1E3B"/>
    <w:rsid w:val="001A2551"/>
    <w:rsid w:val="001A26BB"/>
    <w:rsid w:val="001A2701"/>
    <w:rsid w:val="001A288D"/>
    <w:rsid w:val="001A2C4C"/>
    <w:rsid w:val="001A2E95"/>
    <w:rsid w:val="001A349A"/>
    <w:rsid w:val="001A35F9"/>
    <w:rsid w:val="001A49FA"/>
    <w:rsid w:val="001A4CBB"/>
    <w:rsid w:val="001A4EE0"/>
    <w:rsid w:val="001A575A"/>
    <w:rsid w:val="001A5CE6"/>
    <w:rsid w:val="001A5D2F"/>
    <w:rsid w:val="001A68B0"/>
    <w:rsid w:val="001A6D27"/>
    <w:rsid w:val="001A6E4E"/>
    <w:rsid w:val="001A752E"/>
    <w:rsid w:val="001A7A3F"/>
    <w:rsid w:val="001A7BB7"/>
    <w:rsid w:val="001A7EEC"/>
    <w:rsid w:val="001B0938"/>
    <w:rsid w:val="001B0AB3"/>
    <w:rsid w:val="001B0E61"/>
    <w:rsid w:val="001B0EDF"/>
    <w:rsid w:val="001B14F3"/>
    <w:rsid w:val="001B1D89"/>
    <w:rsid w:val="001B3399"/>
    <w:rsid w:val="001B39CA"/>
    <w:rsid w:val="001B458E"/>
    <w:rsid w:val="001B51CE"/>
    <w:rsid w:val="001B531D"/>
    <w:rsid w:val="001B65E8"/>
    <w:rsid w:val="001B68D9"/>
    <w:rsid w:val="001B6CE0"/>
    <w:rsid w:val="001B6D7F"/>
    <w:rsid w:val="001C0244"/>
    <w:rsid w:val="001C1AA0"/>
    <w:rsid w:val="001C2192"/>
    <w:rsid w:val="001C304C"/>
    <w:rsid w:val="001C30BA"/>
    <w:rsid w:val="001C35FD"/>
    <w:rsid w:val="001C3607"/>
    <w:rsid w:val="001C3D0A"/>
    <w:rsid w:val="001C42B6"/>
    <w:rsid w:val="001C44C2"/>
    <w:rsid w:val="001C4529"/>
    <w:rsid w:val="001C4B1B"/>
    <w:rsid w:val="001C4D56"/>
    <w:rsid w:val="001C5162"/>
    <w:rsid w:val="001C568E"/>
    <w:rsid w:val="001C63FA"/>
    <w:rsid w:val="001C65C5"/>
    <w:rsid w:val="001C6998"/>
    <w:rsid w:val="001C6F9E"/>
    <w:rsid w:val="001D02C0"/>
    <w:rsid w:val="001D03A3"/>
    <w:rsid w:val="001D090E"/>
    <w:rsid w:val="001D0965"/>
    <w:rsid w:val="001D1268"/>
    <w:rsid w:val="001D2B67"/>
    <w:rsid w:val="001D2DAB"/>
    <w:rsid w:val="001D35A1"/>
    <w:rsid w:val="001D3840"/>
    <w:rsid w:val="001D3958"/>
    <w:rsid w:val="001D463A"/>
    <w:rsid w:val="001D4D97"/>
    <w:rsid w:val="001D52BD"/>
    <w:rsid w:val="001D578A"/>
    <w:rsid w:val="001D58BA"/>
    <w:rsid w:val="001D5E8D"/>
    <w:rsid w:val="001D5FCF"/>
    <w:rsid w:val="001D60AF"/>
    <w:rsid w:val="001D68E2"/>
    <w:rsid w:val="001D698C"/>
    <w:rsid w:val="001D7AB9"/>
    <w:rsid w:val="001D7D33"/>
    <w:rsid w:val="001E01FF"/>
    <w:rsid w:val="001E19A6"/>
    <w:rsid w:val="001E24B0"/>
    <w:rsid w:val="001E27EF"/>
    <w:rsid w:val="001E2E1F"/>
    <w:rsid w:val="001E3567"/>
    <w:rsid w:val="001E3795"/>
    <w:rsid w:val="001E3B39"/>
    <w:rsid w:val="001E4071"/>
    <w:rsid w:val="001E4A8C"/>
    <w:rsid w:val="001E505A"/>
    <w:rsid w:val="001E59EF"/>
    <w:rsid w:val="001E66FA"/>
    <w:rsid w:val="001E696F"/>
    <w:rsid w:val="001E6FCA"/>
    <w:rsid w:val="001E7224"/>
    <w:rsid w:val="001F0367"/>
    <w:rsid w:val="001F14F5"/>
    <w:rsid w:val="001F1E4C"/>
    <w:rsid w:val="001F2138"/>
    <w:rsid w:val="001F22E5"/>
    <w:rsid w:val="001F2A7A"/>
    <w:rsid w:val="001F3023"/>
    <w:rsid w:val="001F339E"/>
    <w:rsid w:val="001F3A37"/>
    <w:rsid w:val="001F3C04"/>
    <w:rsid w:val="001F42AD"/>
    <w:rsid w:val="001F5EAE"/>
    <w:rsid w:val="001F65E4"/>
    <w:rsid w:val="001F6A1D"/>
    <w:rsid w:val="001F75B4"/>
    <w:rsid w:val="00200125"/>
    <w:rsid w:val="00200682"/>
    <w:rsid w:val="00200C1D"/>
    <w:rsid w:val="002013CD"/>
    <w:rsid w:val="002015AC"/>
    <w:rsid w:val="00201842"/>
    <w:rsid w:val="00202EB4"/>
    <w:rsid w:val="00203D1B"/>
    <w:rsid w:val="00203D22"/>
    <w:rsid w:val="00203DE0"/>
    <w:rsid w:val="00204030"/>
    <w:rsid w:val="002045BA"/>
    <w:rsid w:val="00204B22"/>
    <w:rsid w:val="00205B3D"/>
    <w:rsid w:val="00206BEE"/>
    <w:rsid w:val="00207431"/>
    <w:rsid w:val="00207744"/>
    <w:rsid w:val="002104D2"/>
    <w:rsid w:val="002107AF"/>
    <w:rsid w:val="00210853"/>
    <w:rsid w:val="0021089B"/>
    <w:rsid w:val="00210911"/>
    <w:rsid w:val="002111F9"/>
    <w:rsid w:val="002133DC"/>
    <w:rsid w:val="00214B41"/>
    <w:rsid w:val="00214CE7"/>
    <w:rsid w:val="00215516"/>
    <w:rsid w:val="00216D09"/>
    <w:rsid w:val="00216DE5"/>
    <w:rsid w:val="00216F44"/>
    <w:rsid w:val="00217887"/>
    <w:rsid w:val="00217F52"/>
    <w:rsid w:val="00217F77"/>
    <w:rsid w:val="0022009A"/>
    <w:rsid w:val="00220275"/>
    <w:rsid w:val="002202FE"/>
    <w:rsid w:val="00220C47"/>
    <w:rsid w:val="00220D53"/>
    <w:rsid w:val="0022162D"/>
    <w:rsid w:val="00221871"/>
    <w:rsid w:val="002219E6"/>
    <w:rsid w:val="00221A24"/>
    <w:rsid w:val="00221F57"/>
    <w:rsid w:val="0022224F"/>
    <w:rsid w:val="00222370"/>
    <w:rsid w:val="002224E5"/>
    <w:rsid w:val="00222576"/>
    <w:rsid w:val="00222799"/>
    <w:rsid w:val="00222B4C"/>
    <w:rsid w:val="0022314C"/>
    <w:rsid w:val="002236D8"/>
    <w:rsid w:val="00224514"/>
    <w:rsid w:val="00224526"/>
    <w:rsid w:val="002249AC"/>
    <w:rsid w:val="00224F01"/>
    <w:rsid w:val="00225153"/>
    <w:rsid w:val="00225619"/>
    <w:rsid w:val="00226D15"/>
    <w:rsid w:val="00227859"/>
    <w:rsid w:val="002304B8"/>
    <w:rsid w:val="0023126E"/>
    <w:rsid w:val="00231C01"/>
    <w:rsid w:val="0023255B"/>
    <w:rsid w:val="00232D4E"/>
    <w:rsid w:val="00233812"/>
    <w:rsid w:val="002340A6"/>
    <w:rsid w:val="002343A9"/>
    <w:rsid w:val="002343E7"/>
    <w:rsid w:val="00235B1C"/>
    <w:rsid w:val="00235FED"/>
    <w:rsid w:val="0023676C"/>
    <w:rsid w:val="0023723A"/>
    <w:rsid w:val="00237798"/>
    <w:rsid w:val="00237B05"/>
    <w:rsid w:val="00240584"/>
    <w:rsid w:val="002408B8"/>
    <w:rsid w:val="00240C7E"/>
    <w:rsid w:val="00241EC3"/>
    <w:rsid w:val="0024246D"/>
    <w:rsid w:val="00242D3B"/>
    <w:rsid w:val="00242E2C"/>
    <w:rsid w:val="00243046"/>
    <w:rsid w:val="002430A1"/>
    <w:rsid w:val="00243638"/>
    <w:rsid w:val="002437D2"/>
    <w:rsid w:val="00243FE5"/>
    <w:rsid w:val="00244BF5"/>
    <w:rsid w:val="00244F0E"/>
    <w:rsid w:val="002455BD"/>
    <w:rsid w:val="00246C47"/>
    <w:rsid w:val="00246FBC"/>
    <w:rsid w:val="00247413"/>
    <w:rsid w:val="00250046"/>
    <w:rsid w:val="0025035A"/>
    <w:rsid w:val="00250DF8"/>
    <w:rsid w:val="00251753"/>
    <w:rsid w:val="002524E0"/>
    <w:rsid w:val="00253197"/>
    <w:rsid w:val="00253D57"/>
    <w:rsid w:val="00254719"/>
    <w:rsid w:val="00254877"/>
    <w:rsid w:val="00254C68"/>
    <w:rsid w:val="00255407"/>
    <w:rsid w:val="00256093"/>
    <w:rsid w:val="00256C3D"/>
    <w:rsid w:val="00256D61"/>
    <w:rsid w:val="002574FF"/>
    <w:rsid w:val="00257529"/>
    <w:rsid w:val="002577D5"/>
    <w:rsid w:val="00257D38"/>
    <w:rsid w:val="00257EBF"/>
    <w:rsid w:val="00257F1A"/>
    <w:rsid w:val="00260C65"/>
    <w:rsid w:val="002612DE"/>
    <w:rsid w:val="002614DC"/>
    <w:rsid w:val="00261E13"/>
    <w:rsid w:val="00262672"/>
    <w:rsid w:val="00262EF0"/>
    <w:rsid w:val="002634F2"/>
    <w:rsid w:val="002646AF"/>
    <w:rsid w:val="0026495A"/>
    <w:rsid w:val="00265126"/>
    <w:rsid w:val="00265299"/>
    <w:rsid w:val="00265AAA"/>
    <w:rsid w:val="00266219"/>
    <w:rsid w:val="0026724B"/>
    <w:rsid w:val="002674D9"/>
    <w:rsid w:val="00267845"/>
    <w:rsid w:val="002678C5"/>
    <w:rsid w:val="00270534"/>
    <w:rsid w:val="00272FC0"/>
    <w:rsid w:val="002733A7"/>
    <w:rsid w:val="002749D9"/>
    <w:rsid w:val="00274D18"/>
    <w:rsid w:val="00274D7D"/>
    <w:rsid w:val="00275549"/>
    <w:rsid w:val="00276374"/>
    <w:rsid w:val="00276978"/>
    <w:rsid w:val="00276D80"/>
    <w:rsid w:val="0027725C"/>
    <w:rsid w:val="00277A74"/>
    <w:rsid w:val="00277B74"/>
    <w:rsid w:val="00280595"/>
    <w:rsid w:val="002807B7"/>
    <w:rsid w:val="00280DC3"/>
    <w:rsid w:val="002810B0"/>
    <w:rsid w:val="002815DD"/>
    <w:rsid w:val="00281838"/>
    <w:rsid w:val="0028360C"/>
    <w:rsid w:val="00283E4B"/>
    <w:rsid w:val="0028473A"/>
    <w:rsid w:val="002847E5"/>
    <w:rsid w:val="00284831"/>
    <w:rsid w:val="00284930"/>
    <w:rsid w:val="00284964"/>
    <w:rsid w:val="00285143"/>
    <w:rsid w:val="00285250"/>
    <w:rsid w:val="002853B4"/>
    <w:rsid w:val="00285770"/>
    <w:rsid w:val="00286151"/>
    <w:rsid w:val="00286790"/>
    <w:rsid w:val="002868E1"/>
    <w:rsid w:val="00286956"/>
    <w:rsid w:val="002875BA"/>
    <w:rsid w:val="0028798B"/>
    <w:rsid w:val="002879E8"/>
    <w:rsid w:val="00290114"/>
    <w:rsid w:val="0029080F"/>
    <w:rsid w:val="00291140"/>
    <w:rsid w:val="00291347"/>
    <w:rsid w:val="002914D8"/>
    <w:rsid w:val="00291703"/>
    <w:rsid w:val="00291762"/>
    <w:rsid w:val="00291A77"/>
    <w:rsid w:val="002923F8"/>
    <w:rsid w:val="00293143"/>
    <w:rsid w:val="00293AB4"/>
    <w:rsid w:val="00293B79"/>
    <w:rsid w:val="0029412B"/>
    <w:rsid w:val="002946AE"/>
    <w:rsid w:val="002946E2"/>
    <w:rsid w:val="002948F1"/>
    <w:rsid w:val="00295722"/>
    <w:rsid w:val="00296321"/>
    <w:rsid w:val="0029640D"/>
    <w:rsid w:val="002969BB"/>
    <w:rsid w:val="00296D29"/>
    <w:rsid w:val="0029772A"/>
    <w:rsid w:val="00297847"/>
    <w:rsid w:val="00297B4C"/>
    <w:rsid w:val="00297F38"/>
    <w:rsid w:val="002A0839"/>
    <w:rsid w:val="002A0959"/>
    <w:rsid w:val="002A0D1D"/>
    <w:rsid w:val="002A17C4"/>
    <w:rsid w:val="002A21C1"/>
    <w:rsid w:val="002A2A7F"/>
    <w:rsid w:val="002A37FA"/>
    <w:rsid w:val="002A387A"/>
    <w:rsid w:val="002A3B2D"/>
    <w:rsid w:val="002A498B"/>
    <w:rsid w:val="002A4E64"/>
    <w:rsid w:val="002A53EE"/>
    <w:rsid w:val="002A6180"/>
    <w:rsid w:val="002A6308"/>
    <w:rsid w:val="002A6BB0"/>
    <w:rsid w:val="002A6CC9"/>
    <w:rsid w:val="002A73EE"/>
    <w:rsid w:val="002A7505"/>
    <w:rsid w:val="002A75EA"/>
    <w:rsid w:val="002A796C"/>
    <w:rsid w:val="002A7AE3"/>
    <w:rsid w:val="002A7DF4"/>
    <w:rsid w:val="002B0677"/>
    <w:rsid w:val="002B0A21"/>
    <w:rsid w:val="002B15DE"/>
    <w:rsid w:val="002B22DA"/>
    <w:rsid w:val="002B2938"/>
    <w:rsid w:val="002B2A93"/>
    <w:rsid w:val="002B3440"/>
    <w:rsid w:val="002B349E"/>
    <w:rsid w:val="002B44AB"/>
    <w:rsid w:val="002B5615"/>
    <w:rsid w:val="002B5BC4"/>
    <w:rsid w:val="002B5CB7"/>
    <w:rsid w:val="002B65FE"/>
    <w:rsid w:val="002B6EFA"/>
    <w:rsid w:val="002B7CA1"/>
    <w:rsid w:val="002C027C"/>
    <w:rsid w:val="002C0670"/>
    <w:rsid w:val="002C0B5D"/>
    <w:rsid w:val="002C0E75"/>
    <w:rsid w:val="002C127F"/>
    <w:rsid w:val="002C3120"/>
    <w:rsid w:val="002C333D"/>
    <w:rsid w:val="002C36FD"/>
    <w:rsid w:val="002C3A7A"/>
    <w:rsid w:val="002C3BED"/>
    <w:rsid w:val="002C4FD8"/>
    <w:rsid w:val="002C5607"/>
    <w:rsid w:val="002C5FA1"/>
    <w:rsid w:val="002C6479"/>
    <w:rsid w:val="002C64E8"/>
    <w:rsid w:val="002C652B"/>
    <w:rsid w:val="002C6CA1"/>
    <w:rsid w:val="002C70E0"/>
    <w:rsid w:val="002C757F"/>
    <w:rsid w:val="002C7685"/>
    <w:rsid w:val="002C7830"/>
    <w:rsid w:val="002C7E2F"/>
    <w:rsid w:val="002C7F68"/>
    <w:rsid w:val="002D1250"/>
    <w:rsid w:val="002D128B"/>
    <w:rsid w:val="002D12A4"/>
    <w:rsid w:val="002D2231"/>
    <w:rsid w:val="002D2943"/>
    <w:rsid w:val="002D2A50"/>
    <w:rsid w:val="002D2F92"/>
    <w:rsid w:val="002D307B"/>
    <w:rsid w:val="002D3892"/>
    <w:rsid w:val="002D3C21"/>
    <w:rsid w:val="002D5A6A"/>
    <w:rsid w:val="002D5C14"/>
    <w:rsid w:val="002D5D39"/>
    <w:rsid w:val="002D6654"/>
    <w:rsid w:val="002D70C7"/>
    <w:rsid w:val="002D72D2"/>
    <w:rsid w:val="002D76CD"/>
    <w:rsid w:val="002D7FC2"/>
    <w:rsid w:val="002E0281"/>
    <w:rsid w:val="002E04D2"/>
    <w:rsid w:val="002E073F"/>
    <w:rsid w:val="002E1594"/>
    <w:rsid w:val="002E5697"/>
    <w:rsid w:val="002E5F66"/>
    <w:rsid w:val="002E6D14"/>
    <w:rsid w:val="002E71BD"/>
    <w:rsid w:val="002E783D"/>
    <w:rsid w:val="002F00FB"/>
    <w:rsid w:val="002F0BBE"/>
    <w:rsid w:val="002F2021"/>
    <w:rsid w:val="002F208D"/>
    <w:rsid w:val="002F2648"/>
    <w:rsid w:val="002F270D"/>
    <w:rsid w:val="002F2E11"/>
    <w:rsid w:val="002F462E"/>
    <w:rsid w:val="002F4723"/>
    <w:rsid w:val="002F47BF"/>
    <w:rsid w:val="002F53CD"/>
    <w:rsid w:val="002F62C3"/>
    <w:rsid w:val="002F6365"/>
    <w:rsid w:val="002F6487"/>
    <w:rsid w:val="002F6812"/>
    <w:rsid w:val="002F6850"/>
    <w:rsid w:val="002F6C87"/>
    <w:rsid w:val="002F77EB"/>
    <w:rsid w:val="002F785A"/>
    <w:rsid w:val="002F7BA2"/>
    <w:rsid w:val="003005B7"/>
    <w:rsid w:val="003006DE"/>
    <w:rsid w:val="00300A5A"/>
    <w:rsid w:val="0030144C"/>
    <w:rsid w:val="00301BB3"/>
    <w:rsid w:val="0030222D"/>
    <w:rsid w:val="003026DF"/>
    <w:rsid w:val="00302DA0"/>
    <w:rsid w:val="003030C1"/>
    <w:rsid w:val="003033DC"/>
    <w:rsid w:val="00303A72"/>
    <w:rsid w:val="00303C53"/>
    <w:rsid w:val="00303ECE"/>
    <w:rsid w:val="00303EFE"/>
    <w:rsid w:val="003047DC"/>
    <w:rsid w:val="00304C7E"/>
    <w:rsid w:val="00304E9B"/>
    <w:rsid w:val="00304F7C"/>
    <w:rsid w:val="00304F92"/>
    <w:rsid w:val="00305638"/>
    <w:rsid w:val="00307211"/>
    <w:rsid w:val="003076F3"/>
    <w:rsid w:val="00307846"/>
    <w:rsid w:val="00311956"/>
    <w:rsid w:val="00311C9D"/>
    <w:rsid w:val="0031248F"/>
    <w:rsid w:val="00312A86"/>
    <w:rsid w:val="00312CFA"/>
    <w:rsid w:val="00312FB8"/>
    <w:rsid w:val="003132FF"/>
    <w:rsid w:val="003139C7"/>
    <w:rsid w:val="00313AB3"/>
    <w:rsid w:val="00314114"/>
    <w:rsid w:val="00314361"/>
    <w:rsid w:val="0031521B"/>
    <w:rsid w:val="003152E9"/>
    <w:rsid w:val="0031559B"/>
    <w:rsid w:val="003158BC"/>
    <w:rsid w:val="00315982"/>
    <w:rsid w:val="003160DF"/>
    <w:rsid w:val="00316E68"/>
    <w:rsid w:val="003177AB"/>
    <w:rsid w:val="00317A72"/>
    <w:rsid w:val="00317D86"/>
    <w:rsid w:val="00320542"/>
    <w:rsid w:val="003205BD"/>
    <w:rsid w:val="0032081A"/>
    <w:rsid w:val="00320C05"/>
    <w:rsid w:val="00320D76"/>
    <w:rsid w:val="003224B0"/>
    <w:rsid w:val="003233A3"/>
    <w:rsid w:val="003233DC"/>
    <w:rsid w:val="00323769"/>
    <w:rsid w:val="00323BFA"/>
    <w:rsid w:val="00324334"/>
    <w:rsid w:val="0032566D"/>
    <w:rsid w:val="00325C61"/>
    <w:rsid w:val="00325C7B"/>
    <w:rsid w:val="00325EBC"/>
    <w:rsid w:val="00326068"/>
    <w:rsid w:val="003261B3"/>
    <w:rsid w:val="00326703"/>
    <w:rsid w:val="00326AB0"/>
    <w:rsid w:val="00326B98"/>
    <w:rsid w:val="00326F73"/>
    <w:rsid w:val="003309D7"/>
    <w:rsid w:val="00330D38"/>
    <w:rsid w:val="003316CB"/>
    <w:rsid w:val="00331840"/>
    <w:rsid w:val="00331EF8"/>
    <w:rsid w:val="00332AF1"/>
    <w:rsid w:val="00332B0B"/>
    <w:rsid w:val="00332E92"/>
    <w:rsid w:val="00333140"/>
    <w:rsid w:val="00333F10"/>
    <w:rsid w:val="003340D3"/>
    <w:rsid w:val="00334290"/>
    <w:rsid w:val="003348B4"/>
    <w:rsid w:val="00334BA3"/>
    <w:rsid w:val="00334F19"/>
    <w:rsid w:val="003352DD"/>
    <w:rsid w:val="00335329"/>
    <w:rsid w:val="003360CC"/>
    <w:rsid w:val="003367A5"/>
    <w:rsid w:val="00336B38"/>
    <w:rsid w:val="00336B6F"/>
    <w:rsid w:val="00336D06"/>
    <w:rsid w:val="003370A0"/>
    <w:rsid w:val="00340485"/>
    <w:rsid w:val="00340CCE"/>
    <w:rsid w:val="0034119E"/>
    <w:rsid w:val="003412D7"/>
    <w:rsid w:val="00341D10"/>
    <w:rsid w:val="0034257F"/>
    <w:rsid w:val="00342B5F"/>
    <w:rsid w:val="003435DB"/>
    <w:rsid w:val="0034370A"/>
    <w:rsid w:val="003441F8"/>
    <w:rsid w:val="00344764"/>
    <w:rsid w:val="00344845"/>
    <w:rsid w:val="00344914"/>
    <w:rsid w:val="003450C1"/>
    <w:rsid w:val="0034588C"/>
    <w:rsid w:val="003460CA"/>
    <w:rsid w:val="00346229"/>
    <w:rsid w:val="00346B9F"/>
    <w:rsid w:val="003470C4"/>
    <w:rsid w:val="0034716A"/>
    <w:rsid w:val="00347789"/>
    <w:rsid w:val="00347E4B"/>
    <w:rsid w:val="00347E65"/>
    <w:rsid w:val="00350AE7"/>
    <w:rsid w:val="00350D6A"/>
    <w:rsid w:val="0035160C"/>
    <w:rsid w:val="0035168A"/>
    <w:rsid w:val="003519E7"/>
    <w:rsid w:val="003525BF"/>
    <w:rsid w:val="0035282B"/>
    <w:rsid w:val="003529E1"/>
    <w:rsid w:val="0035307D"/>
    <w:rsid w:val="003538D0"/>
    <w:rsid w:val="00354E0A"/>
    <w:rsid w:val="00354F4C"/>
    <w:rsid w:val="003554E7"/>
    <w:rsid w:val="00355FC0"/>
    <w:rsid w:val="00356103"/>
    <w:rsid w:val="00357565"/>
    <w:rsid w:val="003575C8"/>
    <w:rsid w:val="00357A7C"/>
    <w:rsid w:val="00357E2E"/>
    <w:rsid w:val="00361370"/>
    <w:rsid w:val="003618C1"/>
    <w:rsid w:val="00361934"/>
    <w:rsid w:val="00361DB3"/>
    <w:rsid w:val="00362190"/>
    <w:rsid w:val="00362BFB"/>
    <w:rsid w:val="003633D6"/>
    <w:rsid w:val="003633E6"/>
    <w:rsid w:val="00363592"/>
    <w:rsid w:val="00363ABC"/>
    <w:rsid w:val="00364132"/>
    <w:rsid w:val="00365DD1"/>
    <w:rsid w:val="0036739A"/>
    <w:rsid w:val="00370779"/>
    <w:rsid w:val="003707C6"/>
    <w:rsid w:val="003708F0"/>
    <w:rsid w:val="00370C49"/>
    <w:rsid w:val="00370C87"/>
    <w:rsid w:val="00371036"/>
    <w:rsid w:val="003721F1"/>
    <w:rsid w:val="0037248C"/>
    <w:rsid w:val="0037309C"/>
    <w:rsid w:val="0037400D"/>
    <w:rsid w:val="0037437A"/>
    <w:rsid w:val="00374E30"/>
    <w:rsid w:val="00374ED1"/>
    <w:rsid w:val="00374FF4"/>
    <w:rsid w:val="00375253"/>
    <w:rsid w:val="00375FC9"/>
    <w:rsid w:val="003768E9"/>
    <w:rsid w:val="00376E76"/>
    <w:rsid w:val="00377C17"/>
    <w:rsid w:val="00377DCF"/>
    <w:rsid w:val="00380784"/>
    <w:rsid w:val="003808D9"/>
    <w:rsid w:val="003809CD"/>
    <w:rsid w:val="0038218A"/>
    <w:rsid w:val="00382604"/>
    <w:rsid w:val="00383D5E"/>
    <w:rsid w:val="003841B2"/>
    <w:rsid w:val="003851E0"/>
    <w:rsid w:val="00385348"/>
    <w:rsid w:val="003864DF"/>
    <w:rsid w:val="003867DC"/>
    <w:rsid w:val="00386990"/>
    <w:rsid w:val="00387A5B"/>
    <w:rsid w:val="00387BA8"/>
    <w:rsid w:val="0039029C"/>
    <w:rsid w:val="003905E5"/>
    <w:rsid w:val="003916A7"/>
    <w:rsid w:val="003921E3"/>
    <w:rsid w:val="003928C2"/>
    <w:rsid w:val="0039399B"/>
    <w:rsid w:val="00393FB8"/>
    <w:rsid w:val="00395179"/>
    <w:rsid w:val="0039527E"/>
    <w:rsid w:val="00395DD7"/>
    <w:rsid w:val="00395F19"/>
    <w:rsid w:val="00396AC2"/>
    <w:rsid w:val="00396D63"/>
    <w:rsid w:val="003975AA"/>
    <w:rsid w:val="003979B0"/>
    <w:rsid w:val="00397F2E"/>
    <w:rsid w:val="003A041A"/>
    <w:rsid w:val="003A0D37"/>
    <w:rsid w:val="003A0EB3"/>
    <w:rsid w:val="003A0FC0"/>
    <w:rsid w:val="003A121C"/>
    <w:rsid w:val="003A1B98"/>
    <w:rsid w:val="003A2FC1"/>
    <w:rsid w:val="003A37EE"/>
    <w:rsid w:val="003A3B09"/>
    <w:rsid w:val="003A5B0E"/>
    <w:rsid w:val="003A5DCE"/>
    <w:rsid w:val="003A64C0"/>
    <w:rsid w:val="003A6652"/>
    <w:rsid w:val="003A695C"/>
    <w:rsid w:val="003A7539"/>
    <w:rsid w:val="003A7B7F"/>
    <w:rsid w:val="003B082C"/>
    <w:rsid w:val="003B11A1"/>
    <w:rsid w:val="003B12DE"/>
    <w:rsid w:val="003B251A"/>
    <w:rsid w:val="003B31F3"/>
    <w:rsid w:val="003B374E"/>
    <w:rsid w:val="003B3B23"/>
    <w:rsid w:val="003B431E"/>
    <w:rsid w:val="003B507C"/>
    <w:rsid w:val="003B5FC3"/>
    <w:rsid w:val="003B6198"/>
    <w:rsid w:val="003B754C"/>
    <w:rsid w:val="003B7CD9"/>
    <w:rsid w:val="003C0004"/>
    <w:rsid w:val="003C0411"/>
    <w:rsid w:val="003C060F"/>
    <w:rsid w:val="003C0EC1"/>
    <w:rsid w:val="003C14CA"/>
    <w:rsid w:val="003C2C59"/>
    <w:rsid w:val="003C2C79"/>
    <w:rsid w:val="003C2F27"/>
    <w:rsid w:val="003C3BEE"/>
    <w:rsid w:val="003C4DD6"/>
    <w:rsid w:val="003C5805"/>
    <w:rsid w:val="003C5A20"/>
    <w:rsid w:val="003C61F6"/>
    <w:rsid w:val="003C6FE7"/>
    <w:rsid w:val="003C789F"/>
    <w:rsid w:val="003C79AB"/>
    <w:rsid w:val="003D086D"/>
    <w:rsid w:val="003D0B0B"/>
    <w:rsid w:val="003D1333"/>
    <w:rsid w:val="003D21F5"/>
    <w:rsid w:val="003D30EA"/>
    <w:rsid w:val="003D3886"/>
    <w:rsid w:val="003D5258"/>
    <w:rsid w:val="003D5275"/>
    <w:rsid w:val="003D5AD9"/>
    <w:rsid w:val="003D64EA"/>
    <w:rsid w:val="003D6830"/>
    <w:rsid w:val="003E0753"/>
    <w:rsid w:val="003E148E"/>
    <w:rsid w:val="003E1A87"/>
    <w:rsid w:val="003E228F"/>
    <w:rsid w:val="003E2770"/>
    <w:rsid w:val="003E2950"/>
    <w:rsid w:val="003E2A84"/>
    <w:rsid w:val="003E367D"/>
    <w:rsid w:val="003E4652"/>
    <w:rsid w:val="003E4AEC"/>
    <w:rsid w:val="003E572D"/>
    <w:rsid w:val="003E5C15"/>
    <w:rsid w:val="003E664F"/>
    <w:rsid w:val="003E686F"/>
    <w:rsid w:val="003E69FE"/>
    <w:rsid w:val="003E708E"/>
    <w:rsid w:val="003F0091"/>
    <w:rsid w:val="003F00F9"/>
    <w:rsid w:val="003F043D"/>
    <w:rsid w:val="003F0EFE"/>
    <w:rsid w:val="003F0FC4"/>
    <w:rsid w:val="003F2019"/>
    <w:rsid w:val="003F2407"/>
    <w:rsid w:val="003F2750"/>
    <w:rsid w:val="003F2990"/>
    <w:rsid w:val="003F2A56"/>
    <w:rsid w:val="003F2ACD"/>
    <w:rsid w:val="003F319D"/>
    <w:rsid w:val="003F354E"/>
    <w:rsid w:val="003F37AF"/>
    <w:rsid w:val="003F3C1F"/>
    <w:rsid w:val="003F41F3"/>
    <w:rsid w:val="003F435E"/>
    <w:rsid w:val="003F449C"/>
    <w:rsid w:val="003F4567"/>
    <w:rsid w:val="003F47A9"/>
    <w:rsid w:val="003F4A58"/>
    <w:rsid w:val="003F5577"/>
    <w:rsid w:val="003F5C16"/>
    <w:rsid w:val="003F6A6E"/>
    <w:rsid w:val="003F7ACF"/>
    <w:rsid w:val="003F7CA6"/>
    <w:rsid w:val="00400304"/>
    <w:rsid w:val="004003D2"/>
    <w:rsid w:val="004004EB"/>
    <w:rsid w:val="00400EAE"/>
    <w:rsid w:val="004011A2"/>
    <w:rsid w:val="0040148F"/>
    <w:rsid w:val="004015A2"/>
    <w:rsid w:val="00402113"/>
    <w:rsid w:val="004022D8"/>
    <w:rsid w:val="00402390"/>
    <w:rsid w:val="004024D6"/>
    <w:rsid w:val="004027FA"/>
    <w:rsid w:val="00402AD5"/>
    <w:rsid w:val="0040322D"/>
    <w:rsid w:val="004038F7"/>
    <w:rsid w:val="00403B6B"/>
    <w:rsid w:val="004040F1"/>
    <w:rsid w:val="004043EF"/>
    <w:rsid w:val="0040482E"/>
    <w:rsid w:val="0040496D"/>
    <w:rsid w:val="00404C0A"/>
    <w:rsid w:val="00404C6D"/>
    <w:rsid w:val="00404D86"/>
    <w:rsid w:val="00404F41"/>
    <w:rsid w:val="0040501E"/>
    <w:rsid w:val="00405094"/>
    <w:rsid w:val="004050E4"/>
    <w:rsid w:val="0040661D"/>
    <w:rsid w:val="004067EB"/>
    <w:rsid w:val="00407067"/>
    <w:rsid w:val="004071B5"/>
    <w:rsid w:val="00407425"/>
    <w:rsid w:val="00410856"/>
    <w:rsid w:val="00411373"/>
    <w:rsid w:val="004124A2"/>
    <w:rsid w:val="004132B2"/>
    <w:rsid w:val="004135A6"/>
    <w:rsid w:val="004136A7"/>
    <w:rsid w:val="0041426E"/>
    <w:rsid w:val="00414429"/>
    <w:rsid w:val="00414CBE"/>
    <w:rsid w:val="00414E75"/>
    <w:rsid w:val="00415010"/>
    <w:rsid w:val="00415171"/>
    <w:rsid w:val="00416D7E"/>
    <w:rsid w:val="00417559"/>
    <w:rsid w:val="00417BB2"/>
    <w:rsid w:val="00417C37"/>
    <w:rsid w:val="00417DE5"/>
    <w:rsid w:val="00420683"/>
    <w:rsid w:val="004217F5"/>
    <w:rsid w:val="0042185F"/>
    <w:rsid w:val="00421948"/>
    <w:rsid w:val="00421AF3"/>
    <w:rsid w:val="00422B31"/>
    <w:rsid w:val="00422E4F"/>
    <w:rsid w:val="00423C50"/>
    <w:rsid w:val="00424235"/>
    <w:rsid w:val="00425D36"/>
    <w:rsid w:val="00425E35"/>
    <w:rsid w:val="00426BDF"/>
    <w:rsid w:val="00427582"/>
    <w:rsid w:val="004277E8"/>
    <w:rsid w:val="00427CAC"/>
    <w:rsid w:val="00430CF6"/>
    <w:rsid w:val="00430D15"/>
    <w:rsid w:val="00430F63"/>
    <w:rsid w:val="004310A5"/>
    <w:rsid w:val="00431ED9"/>
    <w:rsid w:val="00432D61"/>
    <w:rsid w:val="00433037"/>
    <w:rsid w:val="004333AF"/>
    <w:rsid w:val="00433999"/>
    <w:rsid w:val="00433ADB"/>
    <w:rsid w:val="0043401C"/>
    <w:rsid w:val="0043485D"/>
    <w:rsid w:val="00434AE4"/>
    <w:rsid w:val="0043529B"/>
    <w:rsid w:val="0043547E"/>
    <w:rsid w:val="004355A2"/>
    <w:rsid w:val="00436511"/>
    <w:rsid w:val="004366FE"/>
    <w:rsid w:val="00437B3C"/>
    <w:rsid w:val="00440BFA"/>
    <w:rsid w:val="00440C43"/>
    <w:rsid w:val="00440D60"/>
    <w:rsid w:val="00440D72"/>
    <w:rsid w:val="00441E83"/>
    <w:rsid w:val="0044293E"/>
    <w:rsid w:val="0044307B"/>
    <w:rsid w:val="00443265"/>
    <w:rsid w:val="00443BC7"/>
    <w:rsid w:val="00444F79"/>
    <w:rsid w:val="00445039"/>
    <w:rsid w:val="0044510A"/>
    <w:rsid w:val="00445469"/>
    <w:rsid w:val="00445D88"/>
    <w:rsid w:val="00445E02"/>
    <w:rsid w:val="00446128"/>
    <w:rsid w:val="00446179"/>
    <w:rsid w:val="0044674B"/>
    <w:rsid w:val="004479EB"/>
    <w:rsid w:val="00450D41"/>
    <w:rsid w:val="00451497"/>
    <w:rsid w:val="004514C0"/>
    <w:rsid w:val="00451DA9"/>
    <w:rsid w:val="00452339"/>
    <w:rsid w:val="00452A3C"/>
    <w:rsid w:val="00452FDB"/>
    <w:rsid w:val="00453339"/>
    <w:rsid w:val="00454125"/>
    <w:rsid w:val="00454426"/>
    <w:rsid w:val="0045447E"/>
    <w:rsid w:val="00454E80"/>
    <w:rsid w:val="00455F5C"/>
    <w:rsid w:val="00455F6D"/>
    <w:rsid w:val="00456655"/>
    <w:rsid w:val="0045671A"/>
    <w:rsid w:val="00456BC3"/>
    <w:rsid w:val="00456E54"/>
    <w:rsid w:val="004602D1"/>
    <w:rsid w:val="004608AF"/>
    <w:rsid w:val="004609FF"/>
    <w:rsid w:val="0046110E"/>
    <w:rsid w:val="00461A1A"/>
    <w:rsid w:val="00462467"/>
    <w:rsid w:val="00462BA4"/>
    <w:rsid w:val="00462D02"/>
    <w:rsid w:val="0046315C"/>
    <w:rsid w:val="00463217"/>
    <w:rsid w:val="00463505"/>
    <w:rsid w:val="004638D1"/>
    <w:rsid w:val="0046425B"/>
    <w:rsid w:val="0046429E"/>
    <w:rsid w:val="0046435C"/>
    <w:rsid w:val="00464791"/>
    <w:rsid w:val="00464B75"/>
    <w:rsid w:val="004652CA"/>
    <w:rsid w:val="0046565C"/>
    <w:rsid w:val="00465673"/>
    <w:rsid w:val="00465736"/>
    <w:rsid w:val="0046579A"/>
    <w:rsid w:val="00465A33"/>
    <w:rsid w:val="00466222"/>
    <w:rsid w:val="00467AC3"/>
    <w:rsid w:val="00467C65"/>
    <w:rsid w:val="00467DDC"/>
    <w:rsid w:val="0047061B"/>
    <w:rsid w:val="0047073B"/>
    <w:rsid w:val="0047098A"/>
    <w:rsid w:val="00470C11"/>
    <w:rsid w:val="00471F10"/>
    <w:rsid w:val="00472608"/>
    <w:rsid w:val="004728E4"/>
    <w:rsid w:val="00472981"/>
    <w:rsid w:val="004729E4"/>
    <w:rsid w:val="00472D74"/>
    <w:rsid w:val="00472D9F"/>
    <w:rsid w:val="004733E5"/>
    <w:rsid w:val="00475BA6"/>
    <w:rsid w:val="004768AE"/>
    <w:rsid w:val="004769EA"/>
    <w:rsid w:val="00477152"/>
    <w:rsid w:val="004772D9"/>
    <w:rsid w:val="004805BA"/>
    <w:rsid w:val="00480CE0"/>
    <w:rsid w:val="00480D3A"/>
    <w:rsid w:val="004813CA"/>
    <w:rsid w:val="004819F9"/>
    <w:rsid w:val="0048304D"/>
    <w:rsid w:val="00483551"/>
    <w:rsid w:val="0048395F"/>
    <w:rsid w:val="00483D89"/>
    <w:rsid w:val="00484042"/>
    <w:rsid w:val="00485504"/>
    <w:rsid w:val="004857F2"/>
    <w:rsid w:val="00485AC2"/>
    <w:rsid w:val="0048644D"/>
    <w:rsid w:val="004867B1"/>
    <w:rsid w:val="00486CFA"/>
    <w:rsid w:val="00486E32"/>
    <w:rsid w:val="00487CF1"/>
    <w:rsid w:val="00487D4D"/>
    <w:rsid w:val="00490D83"/>
    <w:rsid w:val="00490EDA"/>
    <w:rsid w:val="00490F73"/>
    <w:rsid w:val="00491478"/>
    <w:rsid w:val="00492C0B"/>
    <w:rsid w:val="004932AD"/>
    <w:rsid w:val="004933A2"/>
    <w:rsid w:val="0049352E"/>
    <w:rsid w:val="00493671"/>
    <w:rsid w:val="004950B6"/>
    <w:rsid w:val="0049511B"/>
    <w:rsid w:val="00495147"/>
    <w:rsid w:val="00495667"/>
    <w:rsid w:val="004958C6"/>
    <w:rsid w:val="00495BC8"/>
    <w:rsid w:val="004962DA"/>
    <w:rsid w:val="00496371"/>
    <w:rsid w:val="00496712"/>
    <w:rsid w:val="00496D02"/>
    <w:rsid w:val="004A04EE"/>
    <w:rsid w:val="004A0623"/>
    <w:rsid w:val="004A0BAE"/>
    <w:rsid w:val="004A10BB"/>
    <w:rsid w:val="004A1801"/>
    <w:rsid w:val="004A1C51"/>
    <w:rsid w:val="004A23FA"/>
    <w:rsid w:val="004A27D5"/>
    <w:rsid w:val="004A28A5"/>
    <w:rsid w:val="004A28A7"/>
    <w:rsid w:val="004A3047"/>
    <w:rsid w:val="004A32B7"/>
    <w:rsid w:val="004A3877"/>
    <w:rsid w:val="004A54E9"/>
    <w:rsid w:val="004A55A3"/>
    <w:rsid w:val="004A59E7"/>
    <w:rsid w:val="004A5E47"/>
    <w:rsid w:val="004A650C"/>
    <w:rsid w:val="004A754A"/>
    <w:rsid w:val="004B00A6"/>
    <w:rsid w:val="004B0BCF"/>
    <w:rsid w:val="004B1C97"/>
    <w:rsid w:val="004B20AF"/>
    <w:rsid w:val="004B2679"/>
    <w:rsid w:val="004B2D27"/>
    <w:rsid w:val="004B2D85"/>
    <w:rsid w:val="004B33BC"/>
    <w:rsid w:val="004B3DD9"/>
    <w:rsid w:val="004B40D0"/>
    <w:rsid w:val="004B412A"/>
    <w:rsid w:val="004B419D"/>
    <w:rsid w:val="004B42A1"/>
    <w:rsid w:val="004B4571"/>
    <w:rsid w:val="004B481B"/>
    <w:rsid w:val="004B4BEC"/>
    <w:rsid w:val="004B521B"/>
    <w:rsid w:val="004B5C42"/>
    <w:rsid w:val="004B6B2A"/>
    <w:rsid w:val="004B72E5"/>
    <w:rsid w:val="004B7881"/>
    <w:rsid w:val="004C0F3F"/>
    <w:rsid w:val="004C29AE"/>
    <w:rsid w:val="004C2B7B"/>
    <w:rsid w:val="004C2B85"/>
    <w:rsid w:val="004C2F90"/>
    <w:rsid w:val="004C3278"/>
    <w:rsid w:val="004C3C33"/>
    <w:rsid w:val="004C3CD9"/>
    <w:rsid w:val="004C4C23"/>
    <w:rsid w:val="004C4F92"/>
    <w:rsid w:val="004C65BE"/>
    <w:rsid w:val="004C687E"/>
    <w:rsid w:val="004C6B78"/>
    <w:rsid w:val="004C7338"/>
    <w:rsid w:val="004C7EEA"/>
    <w:rsid w:val="004D0B96"/>
    <w:rsid w:val="004D0FA0"/>
    <w:rsid w:val="004D15C4"/>
    <w:rsid w:val="004D2504"/>
    <w:rsid w:val="004D2814"/>
    <w:rsid w:val="004D2D67"/>
    <w:rsid w:val="004D3286"/>
    <w:rsid w:val="004D3588"/>
    <w:rsid w:val="004D3AAC"/>
    <w:rsid w:val="004D3EE7"/>
    <w:rsid w:val="004D4188"/>
    <w:rsid w:val="004D4401"/>
    <w:rsid w:val="004D4BF6"/>
    <w:rsid w:val="004D53C0"/>
    <w:rsid w:val="004D5EA4"/>
    <w:rsid w:val="004D6405"/>
    <w:rsid w:val="004D6C5D"/>
    <w:rsid w:val="004D6D84"/>
    <w:rsid w:val="004D7630"/>
    <w:rsid w:val="004E009E"/>
    <w:rsid w:val="004E022F"/>
    <w:rsid w:val="004E0A3C"/>
    <w:rsid w:val="004E0BD3"/>
    <w:rsid w:val="004E0E53"/>
    <w:rsid w:val="004E0FB7"/>
    <w:rsid w:val="004E1B09"/>
    <w:rsid w:val="004E1C04"/>
    <w:rsid w:val="004E405C"/>
    <w:rsid w:val="004E4134"/>
    <w:rsid w:val="004E5492"/>
    <w:rsid w:val="004E57CD"/>
    <w:rsid w:val="004E5AEB"/>
    <w:rsid w:val="004E5B16"/>
    <w:rsid w:val="004E698B"/>
    <w:rsid w:val="004E69A2"/>
    <w:rsid w:val="004E7488"/>
    <w:rsid w:val="004E7745"/>
    <w:rsid w:val="004F06DF"/>
    <w:rsid w:val="004F0972"/>
    <w:rsid w:val="004F1BAD"/>
    <w:rsid w:val="004F1FBF"/>
    <w:rsid w:val="004F205D"/>
    <w:rsid w:val="004F3A05"/>
    <w:rsid w:val="004F3A63"/>
    <w:rsid w:val="004F3C8C"/>
    <w:rsid w:val="004F40A0"/>
    <w:rsid w:val="004F4A65"/>
    <w:rsid w:val="004F4C93"/>
    <w:rsid w:val="004F503A"/>
    <w:rsid w:val="004F5116"/>
    <w:rsid w:val="004F5EC1"/>
    <w:rsid w:val="004F61A4"/>
    <w:rsid w:val="004F6262"/>
    <w:rsid w:val="004F6470"/>
    <w:rsid w:val="004F6493"/>
    <w:rsid w:val="004F6EE2"/>
    <w:rsid w:val="004F7C57"/>
    <w:rsid w:val="004F7E31"/>
    <w:rsid w:val="00500A8F"/>
    <w:rsid w:val="00501418"/>
    <w:rsid w:val="0050152E"/>
    <w:rsid w:val="005018B3"/>
    <w:rsid w:val="00501A69"/>
    <w:rsid w:val="00501F58"/>
    <w:rsid w:val="005022CE"/>
    <w:rsid w:val="005026D4"/>
    <w:rsid w:val="00502CC9"/>
    <w:rsid w:val="00502FD4"/>
    <w:rsid w:val="0050329E"/>
    <w:rsid w:val="00503601"/>
    <w:rsid w:val="00503B07"/>
    <w:rsid w:val="0050442A"/>
    <w:rsid w:val="00504F39"/>
    <w:rsid w:val="00505D33"/>
    <w:rsid w:val="00505F4E"/>
    <w:rsid w:val="00506749"/>
    <w:rsid w:val="00506E2D"/>
    <w:rsid w:val="005070B3"/>
    <w:rsid w:val="0050768D"/>
    <w:rsid w:val="00507A79"/>
    <w:rsid w:val="0051105E"/>
    <w:rsid w:val="00511C7B"/>
    <w:rsid w:val="00512A46"/>
    <w:rsid w:val="00513D71"/>
    <w:rsid w:val="0051480D"/>
    <w:rsid w:val="00514846"/>
    <w:rsid w:val="00514988"/>
    <w:rsid w:val="00514E01"/>
    <w:rsid w:val="00514E91"/>
    <w:rsid w:val="00515D7B"/>
    <w:rsid w:val="0051647D"/>
    <w:rsid w:val="005174C2"/>
    <w:rsid w:val="005177F5"/>
    <w:rsid w:val="0051790E"/>
    <w:rsid w:val="0052025B"/>
    <w:rsid w:val="0052070E"/>
    <w:rsid w:val="00520DED"/>
    <w:rsid w:val="00520EA8"/>
    <w:rsid w:val="005212F6"/>
    <w:rsid w:val="00521410"/>
    <w:rsid w:val="005222D0"/>
    <w:rsid w:val="00522BBC"/>
    <w:rsid w:val="00524456"/>
    <w:rsid w:val="00524C22"/>
    <w:rsid w:val="005250FD"/>
    <w:rsid w:val="005253B0"/>
    <w:rsid w:val="00525449"/>
    <w:rsid w:val="00525758"/>
    <w:rsid w:val="00525D54"/>
    <w:rsid w:val="005269C6"/>
    <w:rsid w:val="00526ECD"/>
    <w:rsid w:val="00526FAB"/>
    <w:rsid w:val="005274E2"/>
    <w:rsid w:val="00527607"/>
    <w:rsid w:val="00527609"/>
    <w:rsid w:val="00527617"/>
    <w:rsid w:val="0053078C"/>
    <w:rsid w:val="005309E5"/>
    <w:rsid w:val="00530A29"/>
    <w:rsid w:val="005312E2"/>
    <w:rsid w:val="005318A6"/>
    <w:rsid w:val="0053279B"/>
    <w:rsid w:val="005327A9"/>
    <w:rsid w:val="0053295A"/>
    <w:rsid w:val="00532A23"/>
    <w:rsid w:val="00532E65"/>
    <w:rsid w:val="00533A6A"/>
    <w:rsid w:val="0053419F"/>
    <w:rsid w:val="00534808"/>
    <w:rsid w:val="00535E63"/>
    <w:rsid w:val="0053638B"/>
    <w:rsid w:val="005366AE"/>
    <w:rsid w:val="00537220"/>
    <w:rsid w:val="00537326"/>
    <w:rsid w:val="0053755A"/>
    <w:rsid w:val="0054111A"/>
    <w:rsid w:val="00541144"/>
    <w:rsid w:val="00541EEC"/>
    <w:rsid w:val="00542627"/>
    <w:rsid w:val="00542A71"/>
    <w:rsid w:val="00542D8D"/>
    <w:rsid w:val="00542E81"/>
    <w:rsid w:val="005433CB"/>
    <w:rsid w:val="005447A9"/>
    <w:rsid w:val="00545179"/>
    <w:rsid w:val="005457BB"/>
    <w:rsid w:val="00545A5C"/>
    <w:rsid w:val="00545FA8"/>
    <w:rsid w:val="00546B98"/>
    <w:rsid w:val="005473AF"/>
    <w:rsid w:val="00547497"/>
    <w:rsid w:val="005474BF"/>
    <w:rsid w:val="005476AA"/>
    <w:rsid w:val="00547A85"/>
    <w:rsid w:val="00547C72"/>
    <w:rsid w:val="00547E6A"/>
    <w:rsid w:val="00550C11"/>
    <w:rsid w:val="00551355"/>
    <w:rsid w:val="00551A48"/>
    <w:rsid w:val="0055400D"/>
    <w:rsid w:val="0055500F"/>
    <w:rsid w:val="00555939"/>
    <w:rsid w:val="005559D0"/>
    <w:rsid w:val="00555D4D"/>
    <w:rsid w:val="00556407"/>
    <w:rsid w:val="00556470"/>
    <w:rsid w:val="0055752A"/>
    <w:rsid w:val="00557AAF"/>
    <w:rsid w:val="00557D1F"/>
    <w:rsid w:val="00560882"/>
    <w:rsid w:val="00560A16"/>
    <w:rsid w:val="00560E32"/>
    <w:rsid w:val="005617E9"/>
    <w:rsid w:val="005627FA"/>
    <w:rsid w:val="00564648"/>
    <w:rsid w:val="00564D41"/>
    <w:rsid w:val="00565015"/>
    <w:rsid w:val="0056568C"/>
    <w:rsid w:val="0056590E"/>
    <w:rsid w:val="0056629F"/>
    <w:rsid w:val="00566A51"/>
    <w:rsid w:val="00566D01"/>
    <w:rsid w:val="00567037"/>
    <w:rsid w:val="005670C4"/>
    <w:rsid w:val="005679D2"/>
    <w:rsid w:val="00567AFD"/>
    <w:rsid w:val="00567B33"/>
    <w:rsid w:val="00567E07"/>
    <w:rsid w:val="00570833"/>
    <w:rsid w:val="00570911"/>
    <w:rsid w:val="00570F8D"/>
    <w:rsid w:val="005719DC"/>
    <w:rsid w:val="00571A8F"/>
    <w:rsid w:val="00572EE6"/>
    <w:rsid w:val="00573756"/>
    <w:rsid w:val="00573C94"/>
    <w:rsid w:val="00574C9E"/>
    <w:rsid w:val="005755AE"/>
    <w:rsid w:val="005757AE"/>
    <w:rsid w:val="005759CB"/>
    <w:rsid w:val="00576911"/>
    <w:rsid w:val="005769FD"/>
    <w:rsid w:val="00576FB7"/>
    <w:rsid w:val="00577128"/>
    <w:rsid w:val="005772D1"/>
    <w:rsid w:val="00577786"/>
    <w:rsid w:val="005778AB"/>
    <w:rsid w:val="00577A37"/>
    <w:rsid w:val="0058005C"/>
    <w:rsid w:val="00580082"/>
    <w:rsid w:val="00580704"/>
    <w:rsid w:val="00581EF4"/>
    <w:rsid w:val="00582115"/>
    <w:rsid w:val="00582187"/>
    <w:rsid w:val="00583A87"/>
    <w:rsid w:val="00583EF8"/>
    <w:rsid w:val="005845C8"/>
    <w:rsid w:val="00584C8F"/>
    <w:rsid w:val="00584F14"/>
    <w:rsid w:val="00585518"/>
    <w:rsid w:val="00585D40"/>
    <w:rsid w:val="00585E41"/>
    <w:rsid w:val="00586004"/>
    <w:rsid w:val="00586937"/>
    <w:rsid w:val="00586EA3"/>
    <w:rsid w:val="00587744"/>
    <w:rsid w:val="00587902"/>
    <w:rsid w:val="00587912"/>
    <w:rsid w:val="00590124"/>
    <w:rsid w:val="005905FA"/>
    <w:rsid w:val="00590B5A"/>
    <w:rsid w:val="0059156C"/>
    <w:rsid w:val="005917B6"/>
    <w:rsid w:val="00591B60"/>
    <w:rsid w:val="00591BBF"/>
    <w:rsid w:val="0059299C"/>
    <w:rsid w:val="00592D02"/>
    <w:rsid w:val="005939CD"/>
    <w:rsid w:val="005944AC"/>
    <w:rsid w:val="00594D1D"/>
    <w:rsid w:val="005959C2"/>
    <w:rsid w:val="0059635A"/>
    <w:rsid w:val="00596640"/>
    <w:rsid w:val="0059677C"/>
    <w:rsid w:val="00596840"/>
    <w:rsid w:val="0059778E"/>
    <w:rsid w:val="005A21FB"/>
    <w:rsid w:val="005A2731"/>
    <w:rsid w:val="005A3471"/>
    <w:rsid w:val="005A34E7"/>
    <w:rsid w:val="005A37BE"/>
    <w:rsid w:val="005A3826"/>
    <w:rsid w:val="005A3B02"/>
    <w:rsid w:val="005A3B9D"/>
    <w:rsid w:val="005A4F12"/>
    <w:rsid w:val="005A6596"/>
    <w:rsid w:val="005A6F84"/>
    <w:rsid w:val="005B07DB"/>
    <w:rsid w:val="005B0939"/>
    <w:rsid w:val="005B0EC5"/>
    <w:rsid w:val="005B0FB7"/>
    <w:rsid w:val="005B10DA"/>
    <w:rsid w:val="005B12E4"/>
    <w:rsid w:val="005B1659"/>
    <w:rsid w:val="005B1FC4"/>
    <w:rsid w:val="005B2357"/>
    <w:rsid w:val="005B287E"/>
    <w:rsid w:val="005B3010"/>
    <w:rsid w:val="005B3280"/>
    <w:rsid w:val="005B3458"/>
    <w:rsid w:val="005B3C8D"/>
    <w:rsid w:val="005B3F07"/>
    <w:rsid w:val="005B4005"/>
    <w:rsid w:val="005B4368"/>
    <w:rsid w:val="005B46E7"/>
    <w:rsid w:val="005B4832"/>
    <w:rsid w:val="005B50CB"/>
    <w:rsid w:val="005B5243"/>
    <w:rsid w:val="005B54EA"/>
    <w:rsid w:val="005B5777"/>
    <w:rsid w:val="005B604F"/>
    <w:rsid w:val="005B6349"/>
    <w:rsid w:val="005B6DBD"/>
    <w:rsid w:val="005B6E47"/>
    <w:rsid w:val="005B7394"/>
    <w:rsid w:val="005B7D88"/>
    <w:rsid w:val="005C1801"/>
    <w:rsid w:val="005C2094"/>
    <w:rsid w:val="005C2CED"/>
    <w:rsid w:val="005C3106"/>
    <w:rsid w:val="005C31DA"/>
    <w:rsid w:val="005C369C"/>
    <w:rsid w:val="005C3D0C"/>
    <w:rsid w:val="005C4323"/>
    <w:rsid w:val="005C45C5"/>
    <w:rsid w:val="005C4A32"/>
    <w:rsid w:val="005C4C74"/>
    <w:rsid w:val="005C50B3"/>
    <w:rsid w:val="005C522B"/>
    <w:rsid w:val="005C523E"/>
    <w:rsid w:val="005C6DD5"/>
    <w:rsid w:val="005C72CA"/>
    <w:rsid w:val="005C744C"/>
    <w:rsid w:val="005C76CB"/>
    <w:rsid w:val="005C790E"/>
    <w:rsid w:val="005C7C38"/>
    <w:rsid w:val="005D1185"/>
    <w:rsid w:val="005D18E5"/>
    <w:rsid w:val="005D21DE"/>
    <w:rsid w:val="005D220C"/>
    <w:rsid w:val="005D283A"/>
    <w:rsid w:val="005D2BAB"/>
    <w:rsid w:val="005D2DA1"/>
    <w:rsid w:val="005D30E1"/>
    <w:rsid w:val="005D3778"/>
    <w:rsid w:val="005D3A1E"/>
    <w:rsid w:val="005D44AB"/>
    <w:rsid w:val="005D59A9"/>
    <w:rsid w:val="005D5B9A"/>
    <w:rsid w:val="005D5EF5"/>
    <w:rsid w:val="005D645F"/>
    <w:rsid w:val="005D6F26"/>
    <w:rsid w:val="005D7520"/>
    <w:rsid w:val="005E04D3"/>
    <w:rsid w:val="005E0ABF"/>
    <w:rsid w:val="005E173C"/>
    <w:rsid w:val="005E4AE9"/>
    <w:rsid w:val="005E4FEB"/>
    <w:rsid w:val="005E501A"/>
    <w:rsid w:val="005E582D"/>
    <w:rsid w:val="005E5E8D"/>
    <w:rsid w:val="005E5EDA"/>
    <w:rsid w:val="005E614A"/>
    <w:rsid w:val="005E63DA"/>
    <w:rsid w:val="005E6FFE"/>
    <w:rsid w:val="005E7199"/>
    <w:rsid w:val="005E7540"/>
    <w:rsid w:val="005E7D47"/>
    <w:rsid w:val="005F004F"/>
    <w:rsid w:val="005F049E"/>
    <w:rsid w:val="005F0888"/>
    <w:rsid w:val="005F090B"/>
    <w:rsid w:val="005F0918"/>
    <w:rsid w:val="005F0D5D"/>
    <w:rsid w:val="005F22F2"/>
    <w:rsid w:val="005F2330"/>
    <w:rsid w:val="005F2369"/>
    <w:rsid w:val="005F2473"/>
    <w:rsid w:val="005F2AAD"/>
    <w:rsid w:val="005F325A"/>
    <w:rsid w:val="005F36E3"/>
    <w:rsid w:val="005F3AD2"/>
    <w:rsid w:val="005F3B18"/>
    <w:rsid w:val="005F4293"/>
    <w:rsid w:val="005F4456"/>
    <w:rsid w:val="005F45A0"/>
    <w:rsid w:val="005F4765"/>
    <w:rsid w:val="005F5328"/>
    <w:rsid w:val="005F5660"/>
    <w:rsid w:val="005F57D8"/>
    <w:rsid w:val="005F59F3"/>
    <w:rsid w:val="005F629C"/>
    <w:rsid w:val="005F6CB9"/>
    <w:rsid w:val="005F6D4A"/>
    <w:rsid w:val="005F76C7"/>
    <w:rsid w:val="005F772F"/>
    <w:rsid w:val="005F798D"/>
    <w:rsid w:val="005F7F63"/>
    <w:rsid w:val="006003EE"/>
    <w:rsid w:val="006011A5"/>
    <w:rsid w:val="00601AA3"/>
    <w:rsid w:val="00601B4B"/>
    <w:rsid w:val="0060252C"/>
    <w:rsid w:val="006025F1"/>
    <w:rsid w:val="00602867"/>
    <w:rsid w:val="006028D9"/>
    <w:rsid w:val="00602C00"/>
    <w:rsid w:val="0060304F"/>
    <w:rsid w:val="00603294"/>
    <w:rsid w:val="00603658"/>
    <w:rsid w:val="006039E1"/>
    <w:rsid w:val="00603AA3"/>
    <w:rsid w:val="00603E77"/>
    <w:rsid w:val="006040DB"/>
    <w:rsid w:val="00604400"/>
    <w:rsid w:val="00605F66"/>
    <w:rsid w:val="0060626F"/>
    <w:rsid w:val="0060658E"/>
    <w:rsid w:val="00606B24"/>
    <w:rsid w:val="00606C3B"/>
    <w:rsid w:val="00606EDF"/>
    <w:rsid w:val="00607853"/>
    <w:rsid w:val="00607A73"/>
    <w:rsid w:val="00607EC8"/>
    <w:rsid w:val="0061020F"/>
    <w:rsid w:val="00610799"/>
    <w:rsid w:val="00610A53"/>
    <w:rsid w:val="00610D3B"/>
    <w:rsid w:val="00610F12"/>
    <w:rsid w:val="00611007"/>
    <w:rsid w:val="00611439"/>
    <w:rsid w:val="0061169E"/>
    <w:rsid w:val="00611B51"/>
    <w:rsid w:val="00611F45"/>
    <w:rsid w:val="00612140"/>
    <w:rsid w:val="00612B94"/>
    <w:rsid w:val="00613606"/>
    <w:rsid w:val="00614686"/>
    <w:rsid w:val="00614839"/>
    <w:rsid w:val="006150AB"/>
    <w:rsid w:val="006167AD"/>
    <w:rsid w:val="006169D3"/>
    <w:rsid w:val="00617118"/>
    <w:rsid w:val="00617411"/>
    <w:rsid w:val="00617425"/>
    <w:rsid w:val="00617BAB"/>
    <w:rsid w:val="00617C23"/>
    <w:rsid w:val="00620180"/>
    <w:rsid w:val="00620397"/>
    <w:rsid w:val="006217FD"/>
    <w:rsid w:val="00621A57"/>
    <w:rsid w:val="006221B5"/>
    <w:rsid w:val="006224D9"/>
    <w:rsid w:val="0062256B"/>
    <w:rsid w:val="00622A1E"/>
    <w:rsid w:val="006238EF"/>
    <w:rsid w:val="0062431F"/>
    <w:rsid w:val="00624534"/>
    <w:rsid w:val="00625019"/>
    <w:rsid w:val="006251B0"/>
    <w:rsid w:val="00625429"/>
    <w:rsid w:val="006258F6"/>
    <w:rsid w:val="00625B8F"/>
    <w:rsid w:val="00626998"/>
    <w:rsid w:val="00626A2E"/>
    <w:rsid w:val="00627F6A"/>
    <w:rsid w:val="006302B9"/>
    <w:rsid w:val="00630ACC"/>
    <w:rsid w:val="006315A7"/>
    <w:rsid w:val="00631EF1"/>
    <w:rsid w:val="00632717"/>
    <w:rsid w:val="00632DA2"/>
    <w:rsid w:val="006338BE"/>
    <w:rsid w:val="00634F37"/>
    <w:rsid w:val="006357E3"/>
    <w:rsid w:val="00636E1E"/>
    <w:rsid w:val="00637F7C"/>
    <w:rsid w:val="006400C5"/>
    <w:rsid w:val="00640112"/>
    <w:rsid w:val="00640292"/>
    <w:rsid w:val="006407BF"/>
    <w:rsid w:val="00641800"/>
    <w:rsid w:val="00641F66"/>
    <w:rsid w:val="006427E7"/>
    <w:rsid w:val="00642806"/>
    <w:rsid w:val="00642B0A"/>
    <w:rsid w:val="00642F6E"/>
    <w:rsid w:val="0064316E"/>
    <w:rsid w:val="0064359C"/>
    <w:rsid w:val="006442FA"/>
    <w:rsid w:val="006443EE"/>
    <w:rsid w:val="00644563"/>
    <w:rsid w:val="006445DA"/>
    <w:rsid w:val="0064477E"/>
    <w:rsid w:val="0064590A"/>
    <w:rsid w:val="00645FB5"/>
    <w:rsid w:val="006467BA"/>
    <w:rsid w:val="00646D88"/>
    <w:rsid w:val="00646E4E"/>
    <w:rsid w:val="00647F60"/>
    <w:rsid w:val="00647F8D"/>
    <w:rsid w:val="00650222"/>
    <w:rsid w:val="00650454"/>
    <w:rsid w:val="0065058D"/>
    <w:rsid w:val="006507F3"/>
    <w:rsid w:val="0065163E"/>
    <w:rsid w:val="00651A75"/>
    <w:rsid w:val="00651EFA"/>
    <w:rsid w:val="006520EB"/>
    <w:rsid w:val="0065243A"/>
    <w:rsid w:val="006525F0"/>
    <w:rsid w:val="006526CF"/>
    <w:rsid w:val="00652CF9"/>
    <w:rsid w:val="00653800"/>
    <w:rsid w:val="00653ADC"/>
    <w:rsid w:val="00653C4E"/>
    <w:rsid w:val="00653D11"/>
    <w:rsid w:val="006546C9"/>
    <w:rsid w:val="006546F1"/>
    <w:rsid w:val="00654C53"/>
    <w:rsid w:val="00654F25"/>
    <w:rsid w:val="0065575A"/>
    <w:rsid w:val="0065659C"/>
    <w:rsid w:val="00656BC5"/>
    <w:rsid w:val="00656BD1"/>
    <w:rsid w:val="00657112"/>
    <w:rsid w:val="00657F6B"/>
    <w:rsid w:val="00660731"/>
    <w:rsid w:val="00660C68"/>
    <w:rsid w:val="00661253"/>
    <w:rsid w:val="00661953"/>
    <w:rsid w:val="00663DED"/>
    <w:rsid w:val="00664133"/>
    <w:rsid w:val="00664279"/>
    <w:rsid w:val="006650C0"/>
    <w:rsid w:val="0066597D"/>
    <w:rsid w:val="00665A30"/>
    <w:rsid w:val="00665A6B"/>
    <w:rsid w:val="00665BFC"/>
    <w:rsid w:val="00665D1D"/>
    <w:rsid w:val="0066610E"/>
    <w:rsid w:val="00666391"/>
    <w:rsid w:val="00666502"/>
    <w:rsid w:val="00666600"/>
    <w:rsid w:val="00666BFA"/>
    <w:rsid w:val="006672E0"/>
    <w:rsid w:val="00667889"/>
    <w:rsid w:val="00667895"/>
    <w:rsid w:val="006679ED"/>
    <w:rsid w:val="00667C57"/>
    <w:rsid w:val="00670A28"/>
    <w:rsid w:val="00670A96"/>
    <w:rsid w:val="00670B74"/>
    <w:rsid w:val="00670CB1"/>
    <w:rsid w:val="00670D27"/>
    <w:rsid w:val="00671573"/>
    <w:rsid w:val="00672584"/>
    <w:rsid w:val="0067260F"/>
    <w:rsid w:val="00673062"/>
    <w:rsid w:val="006739A6"/>
    <w:rsid w:val="00673E11"/>
    <w:rsid w:val="006749DF"/>
    <w:rsid w:val="00674ED9"/>
    <w:rsid w:val="00674F85"/>
    <w:rsid w:val="00675035"/>
    <w:rsid w:val="00675BAD"/>
    <w:rsid w:val="006764CE"/>
    <w:rsid w:val="00676658"/>
    <w:rsid w:val="006767B6"/>
    <w:rsid w:val="00677785"/>
    <w:rsid w:val="00677B0E"/>
    <w:rsid w:val="00677EB5"/>
    <w:rsid w:val="0068007D"/>
    <w:rsid w:val="006806EF"/>
    <w:rsid w:val="00680950"/>
    <w:rsid w:val="006809C1"/>
    <w:rsid w:val="00680DEB"/>
    <w:rsid w:val="00681781"/>
    <w:rsid w:val="0068196B"/>
    <w:rsid w:val="006825D7"/>
    <w:rsid w:val="0068268F"/>
    <w:rsid w:val="00682913"/>
    <w:rsid w:val="00682F7C"/>
    <w:rsid w:val="006832B6"/>
    <w:rsid w:val="00683535"/>
    <w:rsid w:val="0068548F"/>
    <w:rsid w:val="006855E3"/>
    <w:rsid w:val="00685882"/>
    <w:rsid w:val="0068622E"/>
    <w:rsid w:val="0068671E"/>
    <w:rsid w:val="0068700D"/>
    <w:rsid w:val="0068761C"/>
    <w:rsid w:val="00687978"/>
    <w:rsid w:val="00687A05"/>
    <w:rsid w:val="0069001C"/>
    <w:rsid w:val="006903BF"/>
    <w:rsid w:val="0069055E"/>
    <w:rsid w:val="00690A2B"/>
    <w:rsid w:val="00691A14"/>
    <w:rsid w:val="00692958"/>
    <w:rsid w:val="00692F64"/>
    <w:rsid w:val="006936AA"/>
    <w:rsid w:val="00693B6E"/>
    <w:rsid w:val="0069415F"/>
    <w:rsid w:val="00694451"/>
    <w:rsid w:val="006944EB"/>
    <w:rsid w:val="00694A2A"/>
    <w:rsid w:val="00694CBA"/>
    <w:rsid w:val="00694F18"/>
    <w:rsid w:val="00695430"/>
    <w:rsid w:val="0069552B"/>
    <w:rsid w:val="0069559E"/>
    <w:rsid w:val="006956D5"/>
    <w:rsid w:val="0069597C"/>
    <w:rsid w:val="00695A6B"/>
    <w:rsid w:val="006967F9"/>
    <w:rsid w:val="006975E3"/>
    <w:rsid w:val="006A0411"/>
    <w:rsid w:val="006A0916"/>
    <w:rsid w:val="006A1140"/>
    <w:rsid w:val="006A1371"/>
    <w:rsid w:val="006A17C2"/>
    <w:rsid w:val="006A2435"/>
    <w:rsid w:val="006A27D3"/>
    <w:rsid w:val="006A28E0"/>
    <w:rsid w:val="006A3188"/>
    <w:rsid w:val="006A39D3"/>
    <w:rsid w:val="006A3CB4"/>
    <w:rsid w:val="006A4215"/>
    <w:rsid w:val="006A4408"/>
    <w:rsid w:val="006A4683"/>
    <w:rsid w:val="006A49AD"/>
    <w:rsid w:val="006A4F34"/>
    <w:rsid w:val="006A551C"/>
    <w:rsid w:val="006A555F"/>
    <w:rsid w:val="006A581A"/>
    <w:rsid w:val="006A5BE6"/>
    <w:rsid w:val="006A600E"/>
    <w:rsid w:val="006A627C"/>
    <w:rsid w:val="006A62D1"/>
    <w:rsid w:val="006A6760"/>
    <w:rsid w:val="006A7542"/>
    <w:rsid w:val="006B03AD"/>
    <w:rsid w:val="006B03E3"/>
    <w:rsid w:val="006B0465"/>
    <w:rsid w:val="006B0856"/>
    <w:rsid w:val="006B1D28"/>
    <w:rsid w:val="006B21D4"/>
    <w:rsid w:val="006B2228"/>
    <w:rsid w:val="006B3302"/>
    <w:rsid w:val="006B3424"/>
    <w:rsid w:val="006B3E76"/>
    <w:rsid w:val="006B4016"/>
    <w:rsid w:val="006B465D"/>
    <w:rsid w:val="006B5594"/>
    <w:rsid w:val="006B57A4"/>
    <w:rsid w:val="006B5E6B"/>
    <w:rsid w:val="006B5FDB"/>
    <w:rsid w:val="006B6EC9"/>
    <w:rsid w:val="006B71F4"/>
    <w:rsid w:val="006B7323"/>
    <w:rsid w:val="006B7849"/>
    <w:rsid w:val="006C0718"/>
    <w:rsid w:val="006C0CBB"/>
    <w:rsid w:val="006C10ED"/>
    <w:rsid w:val="006C1944"/>
    <w:rsid w:val="006C1FA7"/>
    <w:rsid w:val="006C236A"/>
    <w:rsid w:val="006C2D9D"/>
    <w:rsid w:val="006C328D"/>
    <w:rsid w:val="006C33A4"/>
    <w:rsid w:val="006C36AD"/>
    <w:rsid w:val="006C39D1"/>
    <w:rsid w:val="006C483F"/>
    <w:rsid w:val="006C4B98"/>
    <w:rsid w:val="006C4D21"/>
    <w:rsid w:val="006C4D6A"/>
    <w:rsid w:val="006C52EC"/>
    <w:rsid w:val="006C57B0"/>
    <w:rsid w:val="006C6392"/>
    <w:rsid w:val="006C6398"/>
    <w:rsid w:val="006C6440"/>
    <w:rsid w:val="006C6B63"/>
    <w:rsid w:val="006C7237"/>
    <w:rsid w:val="006C7CFF"/>
    <w:rsid w:val="006C7D52"/>
    <w:rsid w:val="006D18EF"/>
    <w:rsid w:val="006D22DE"/>
    <w:rsid w:val="006D26E5"/>
    <w:rsid w:val="006D2C7D"/>
    <w:rsid w:val="006D2D26"/>
    <w:rsid w:val="006D2F27"/>
    <w:rsid w:val="006D3162"/>
    <w:rsid w:val="006D3C55"/>
    <w:rsid w:val="006D3E62"/>
    <w:rsid w:val="006D4DD0"/>
    <w:rsid w:val="006D5539"/>
    <w:rsid w:val="006D6458"/>
    <w:rsid w:val="006D6748"/>
    <w:rsid w:val="006D69B5"/>
    <w:rsid w:val="006D6AD1"/>
    <w:rsid w:val="006D6B4A"/>
    <w:rsid w:val="006D7015"/>
    <w:rsid w:val="006D7087"/>
    <w:rsid w:val="006D7FA3"/>
    <w:rsid w:val="006E0142"/>
    <w:rsid w:val="006E076D"/>
    <w:rsid w:val="006E1170"/>
    <w:rsid w:val="006E1796"/>
    <w:rsid w:val="006E1FE1"/>
    <w:rsid w:val="006E23F1"/>
    <w:rsid w:val="006E27B1"/>
    <w:rsid w:val="006E2CF4"/>
    <w:rsid w:val="006E3345"/>
    <w:rsid w:val="006E33AB"/>
    <w:rsid w:val="006E388B"/>
    <w:rsid w:val="006E3A48"/>
    <w:rsid w:val="006E3A85"/>
    <w:rsid w:val="006E3D41"/>
    <w:rsid w:val="006E458E"/>
    <w:rsid w:val="006E47E1"/>
    <w:rsid w:val="006E501E"/>
    <w:rsid w:val="006E50D0"/>
    <w:rsid w:val="006E526E"/>
    <w:rsid w:val="006E573A"/>
    <w:rsid w:val="006E5EB9"/>
    <w:rsid w:val="006E5F92"/>
    <w:rsid w:val="006E5FBD"/>
    <w:rsid w:val="006E62B0"/>
    <w:rsid w:val="006E6642"/>
    <w:rsid w:val="006E66F6"/>
    <w:rsid w:val="006E6FA3"/>
    <w:rsid w:val="006E75C5"/>
    <w:rsid w:val="006E7CE9"/>
    <w:rsid w:val="006F0671"/>
    <w:rsid w:val="006F0727"/>
    <w:rsid w:val="006F09A4"/>
    <w:rsid w:val="006F0AC9"/>
    <w:rsid w:val="006F0DB9"/>
    <w:rsid w:val="006F15B7"/>
    <w:rsid w:val="006F16E9"/>
    <w:rsid w:val="006F21E2"/>
    <w:rsid w:val="006F3079"/>
    <w:rsid w:val="006F33C5"/>
    <w:rsid w:val="006F386C"/>
    <w:rsid w:val="006F3B44"/>
    <w:rsid w:val="006F477E"/>
    <w:rsid w:val="006F4FA8"/>
    <w:rsid w:val="006F5484"/>
    <w:rsid w:val="006F57D8"/>
    <w:rsid w:val="006F5C62"/>
    <w:rsid w:val="006F6D91"/>
    <w:rsid w:val="006F6E72"/>
    <w:rsid w:val="00701683"/>
    <w:rsid w:val="00701C91"/>
    <w:rsid w:val="0070219B"/>
    <w:rsid w:val="007022DF"/>
    <w:rsid w:val="00703452"/>
    <w:rsid w:val="007035C2"/>
    <w:rsid w:val="00703691"/>
    <w:rsid w:val="00703912"/>
    <w:rsid w:val="00703BBC"/>
    <w:rsid w:val="00704016"/>
    <w:rsid w:val="00704423"/>
    <w:rsid w:val="00704F2F"/>
    <w:rsid w:val="00705C3F"/>
    <w:rsid w:val="00705C6D"/>
    <w:rsid w:val="00706042"/>
    <w:rsid w:val="007071D6"/>
    <w:rsid w:val="00707924"/>
    <w:rsid w:val="00710331"/>
    <w:rsid w:val="00710509"/>
    <w:rsid w:val="0071056A"/>
    <w:rsid w:val="00710ADD"/>
    <w:rsid w:val="0071152E"/>
    <w:rsid w:val="00711B53"/>
    <w:rsid w:val="00713053"/>
    <w:rsid w:val="00714168"/>
    <w:rsid w:val="00714548"/>
    <w:rsid w:val="00714B73"/>
    <w:rsid w:val="00714CF2"/>
    <w:rsid w:val="00715594"/>
    <w:rsid w:val="007160CC"/>
    <w:rsid w:val="00716C93"/>
    <w:rsid w:val="007170AA"/>
    <w:rsid w:val="00717A25"/>
    <w:rsid w:val="00717BE8"/>
    <w:rsid w:val="0072036F"/>
    <w:rsid w:val="007206C1"/>
    <w:rsid w:val="00720E7F"/>
    <w:rsid w:val="007214DA"/>
    <w:rsid w:val="00721542"/>
    <w:rsid w:val="007215D1"/>
    <w:rsid w:val="00721CF0"/>
    <w:rsid w:val="00721E52"/>
    <w:rsid w:val="007227E1"/>
    <w:rsid w:val="00722C5F"/>
    <w:rsid w:val="00722C9A"/>
    <w:rsid w:val="00723A61"/>
    <w:rsid w:val="00723DA6"/>
    <w:rsid w:val="007247A5"/>
    <w:rsid w:val="007248CE"/>
    <w:rsid w:val="007254A3"/>
    <w:rsid w:val="0072566D"/>
    <w:rsid w:val="0072663C"/>
    <w:rsid w:val="00726C2F"/>
    <w:rsid w:val="007277FF"/>
    <w:rsid w:val="00727EAC"/>
    <w:rsid w:val="00727FAA"/>
    <w:rsid w:val="007307FB"/>
    <w:rsid w:val="00730CCA"/>
    <w:rsid w:val="007316D7"/>
    <w:rsid w:val="00731BE4"/>
    <w:rsid w:val="00732B54"/>
    <w:rsid w:val="00732EB9"/>
    <w:rsid w:val="00733004"/>
    <w:rsid w:val="0073389C"/>
    <w:rsid w:val="00733D42"/>
    <w:rsid w:val="007347A2"/>
    <w:rsid w:val="007351DC"/>
    <w:rsid w:val="0073537A"/>
    <w:rsid w:val="00735648"/>
    <w:rsid w:val="0073642F"/>
    <w:rsid w:val="00736B51"/>
    <w:rsid w:val="00737B67"/>
    <w:rsid w:val="007400AB"/>
    <w:rsid w:val="00740C1E"/>
    <w:rsid w:val="00740EF0"/>
    <w:rsid w:val="0074133E"/>
    <w:rsid w:val="0074148C"/>
    <w:rsid w:val="007414EF"/>
    <w:rsid w:val="00741907"/>
    <w:rsid w:val="00742881"/>
    <w:rsid w:val="007429E3"/>
    <w:rsid w:val="00742C7E"/>
    <w:rsid w:val="00742CA1"/>
    <w:rsid w:val="00742D82"/>
    <w:rsid w:val="00742F90"/>
    <w:rsid w:val="00744193"/>
    <w:rsid w:val="007443BC"/>
    <w:rsid w:val="00744E1F"/>
    <w:rsid w:val="0074510D"/>
    <w:rsid w:val="007452E0"/>
    <w:rsid w:val="007453D9"/>
    <w:rsid w:val="00745768"/>
    <w:rsid w:val="00745D9E"/>
    <w:rsid w:val="00746189"/>
    <w:rsid w:val="007463E3"/>
    <w:rsid w:val="00746BD5"/>
    <w:rsid w:val="00747148"/>
    <w:rsid w:val="007500B0"/>
    <w:rsid w:val="007501A7"/>
    <w:rsid w:val="0075061B"/>
    <w:rsid w:val="00750D03"/>
    <w:rsid w:val="007513C7"/>
    <w:rsid w:val="007514D5"/>
    <w:rsid w:val="007517DF"/>
    <w:rsid w:val="0075196F"/>
    <w:rsid w:val="00751C9D"/>
    <w:rsid w:val="007521D5"/>
    <w:rsid w:val="00752965"/>
    <w:rsid w:val="00754815"/>
    <w:rsid w:val="00755118"/>
    <w:rsid w:val="0075550D"/>
    <w:rsid w:val="00755ABF"/>
    <w:rsid w:val="00755F44"/>
    <w:rsid w:val="00756CA9"/>
    <w:rsid w:val="00756EE9"/>
    <w:rsid w:val="00756F2C"/>
    <w:rsid w:val="00756F6D"/>
    <w:rsid w:val="00757015"/>
    <w:rsid w:val="007575E3"/>
    <w:rsid w:val="00757B6E"/>
    <w:rsid w:val="007602CF"/>
    <w:rsid w:val="00760950"/>
    <w:rsid w:val="00760A99"/>
    <w:rsid w:val="00761114"/>
    <w:rsid w:val="00761701"/>
    <w:rsid w:val="00762545"/>
    <w:rsid w:val="00762A11"/>
    <w:rsid w:val="00763227"/>
    <w:rsid w:val="00763986"/>
    <w:rsid w:val="00763EA2"/>
    <w:rsid w:val="00764267"/>
    <w:rsid w:val="007645C6"/>
    <w:rsid w:val="00764631"/>
    <w:rsid w:val="00764DF1"/>
    <w:rsid w:val="00764F80"/>
    <w:rsid w:val="0076518A"/>
    <w:rsid w:val="0076604C"/>
    <w:rsid w:val="00766386"/>
    <w:rsid w:val="00766670"/>
    <w:rsid w:val="00766D1B"/>
    <w:rsid w:val="00766F3D"/>
    <w:rsid w:val="007670A6"/>
    <w:rsid w:val="00767546"/>
    <w:rsid w:val="00770925"/>
    <w:rsid w:val="00770CD0"/>
    <w:rsid w:val="00770DF1"/>
    <w:rsid w:val="00770FC5"/>
    <w:rsid w:val="00771A7A"/>
    <w:rsid w:val="00771C71"/>
    <w:rsid w:val="0077274D"/>
    <w:rsid w:val="00773631"/>
    <w:rsid w:val="00773F1B"/>
    <w:rsid w:val="00773F43"/>
    <w:rsid w:val="0077442A"/>
    <w:rsid w:val="00774559"/>
    <w:rsid w:val="00774A19"/>
    <w:rsid w:val="00774EDD"/>
    <w:rsid w:val="00775982"/>
    <w:rsid w:val="00775B6C"/>
    <w:rsid w:val="00775BA2"/>
    <w:rsid w:val="00775D2D"/>
    <w:rsid w:val="0077635C"/>
    <w:rsid w:val="00776A76"/>
    <w:rsid w:val="00777289"/>
    <w:rsid w:val="00777972"/>
    <w:rsid w:val="00780077"/>
    <w:rsid w:val="00780146"/>
    <w:rsid w:val="00780360"/>
    <w:rsid w:val="007807CD"/>
    <w:rsid w:val="0078099E"/>
    <w:rsid w:val="00780BE6"/>
    <w:rsid w:val="0078164D"/>
    <w:rsid w:val="007817C9"/>
    <w:rsid w:val="007817EA"/>
    <w:rsid w:val="00782017"/>
    <w:rsid w:val="007823CA"/>
    <w:rsid w:val="007823FE"/>
    <w:rsid w:val="00782862"/>
    <w:rsid w:val="00782BC5"/>
    <w:rsid w:val="007830DF"/>
    <w:rsid w:val="00783177"/>
    <w:rsid w:val="00783411"/>
    <w:rsid w:val="00784144"/>
    <w:rsid w:val="00784C2F"/>
    <w:rsid w:val="00784F9F"/>
    <w:rsid w:val="007856F1"/>
    <w:rsid w:val="00785A02"/>
    <w:rsid w:val="007864F8"/>
    <w:rsid w:val="007866AD"/>
    <w:rsid w:val="00786859"/>
    <w:rsid w:val="0078690C"/>
    <w:rsid w:val="00786B3F"/>
    <w:rsid w:val="00786EBD"/>
    <w:rsid w:val="007872A2"/>
    <w:rsid w:val="007875A0"/>
    <w:rsid w:val="00787A9A"/>
    <w:rsid w:val="0079093A"/>
    <w:rsid w:val="00790D5C"/>
    <w:rsid w:val="00790EE3"/>
    <w:rsid w:val="007911AB"/>
    <w:rsid w:val="00792893"/>
    <w:rsid w:val="00792CB6"/>
    <w:rsid w:val="00792F9B"/>
    <w:rsid w:val="0079356B"/>
    <w:rsid w:val="00793E07"/>
    <w:rsid w:val="007940BC"/>
    <w:rsid w:val="00794A7B"/>
    <w:rsid w:val="00794FD7"/>
    <w:rsid w:val="007959FC"/>
    <w:rsid w:val="007967EA"/>
    <w:rsid w:val="0079734E"/>
    <w:rsid w:val="00797866"/>
    <w:rsid w:val="00797B14"/>
    <w:rsid w:val="007A039A"/>
    <w:rsid w:val="007A0866"/>
    <w:rsid w:val="007A0BB1"/>
    <w:rsid w:val="007A126F"/>
    <w:rsid w:val="007A171E"/>
    <w:rsid w:val="007A1B4E"/>
    <w:rsid w:val="007A2010"/>
    <w:rsid w:val="007A202F"/>
    <w:rsid w:val="007A20B4"/>
    <w:rsid w:val="007A339F"/>
    <w:rsid w:val="007A36E9"/>
    <w:rsid w:val="007A42A2"/>
    <w:rsid w:val="007A49C0"/>
    <w:rsid w:val="007A582A"/>
    <w:rsid w:val="007A6339"/>
    <w:rsid w:val="007A664A"/>
    <w:rsid w:val="007A6924"/>
    <w:rsid w:val="007A6C3F"/>
    <w:rsid w:val="007A7451"/>
    <w:rsid w:val="007B0276"/>
    <w:rsid w:val="007B0594"/>
    <w:rsid w:val="007B0F15"/>
    <w:rsid w:val="007B11B2"/>
    <w:rsid w:val="007B1A5B"/>
    <w:rsid w:val="007B1E5B"/>
    <w:rsid w:val="007B20CA"/>
    <w:rsid w:val="007B22EE"/>
    <w:rsid w:val="007B236A"/>
    <w:rsid w:val="007B25FF"/>
    <w:rsid w:val="007B2C95"/>
    <w:rsid w:val="007B32C5"/>
    <w:rsid w:val="007B346D"/>
    <w:rsid w:val="007B402F"/>
    <w:rsid w:val="007B4AE4"/>
    <w:rsid w:val="007B4BA5"/>
    <w:rsid w:val="007B4E67"/>
    <w:rsid w:val="007B541E"/>
    <w:rsid w:val="007B585D"/>
    <w:rsid w:val="007B5EB8"/>
    <w:rsid w:val="007B677C"/>
    <w:rsid w:val="007B6C14"/>
    <w:rsid w:val="007B6E44"/>
    <w:rsid w:val="007B7882"/>
    <w:rsid w:val="007B7AD9"/>
    <w:rsid w:val="007B7E02"/>
    <w:rsid w:val="007C07F9"/>
    <w:rsid w:val="007C0A2B"/>
    <w:rsid w:val="007C0ACB"/>
    <w:rsid w:val="007C0CA5"/>
    <w:rsid w:val="007C22CB"/>
    <w:rsid w:val="007C2474"/>
    <w:rsid w:val="007C2BF4"/>
    <w:rsid w:val="007C2C35"/>
    <w:rsid w:val="007C40F9"/>
    <w:rsid w:val="007C4BDD"/>
    <w:rsid w:val="007C5E07"/>
    <w:rsid w:val="007C5E29"/>
    <w:rsid w:val="007C6811"/>
    <w:rsid w:val="007C7188"/>
    <w:rsid w:val="007C797F"/>
    <w:rsid w:val="007C7F15"/>
    <w:rsid w:val="007D0D99"/>
    <w:rsid w:val="007D117B"/>
    <w:rsid w:val="007D230E"/>
    <w:rsid w:val="007D24DB"/>
    <w:rsid w:val="007D27A8"/>
    <w:rsid w:val="007D32CA"/>
    <w:rsid w:val="007D364F"/>
    <w:rsid w:val="007D3A30"/>
    <w:rsid w:val="007D3F54"/>
    <w:rsid w:val="007D411C"/>
    <w:rsid w:val="007D48AC"/>
    <w:rsid w:val="007D4AA5"/>
    <w:rsid w:val="007D50D8"/>
    <w:rsid w:val="007D525F"/>
    <w:rsid w:val="007D548E"/>
    <w:rsid w:val="007D5591"/>
    <w:rsid w:val="007D5E1D"/>
    <w:rsid w:val="007D692A"/>
    <w:rsid w:val="007D6DB4"/>
    <w:rsid w:val="007D6FE4"/>
    <w:rsid w:val="007D7646"/>
    <w:rsid w:val="007E08A0"/>
    <w:rsid w:val="007E1183"/>
    <w:rsid w:val="007E1A69"/>
    <w:rsid w:val="007E2B7F"/>
    <w:rsid w:val="007E2C35"/>
    <w:rsid w:val="007E2C7E"/>
    <w:rsid w:val="007E2D44"/>
    <w:rsid w:val="007E2F57"/>
    <w:rsid w:val="007E3069"/>
    <w:rsid w:val="007E30BC"/>
    <w:rsid w:val="007E311E"/>
    <w:rsid w:val="007E32ED"/>
    <w:rsid w:val="007E3679"/>
    <w:rsid w:val="007E39E1"/>
    <w:rsid w:val="007E4422"/>
    <w:rsid w:val="007E51C1"/>
    <w:rsid w:val="007E5236"/>
    <w:rsid w:val="007E5824"/>
    <w:rsid w:val="007E5B93"/>
    <w:rsid w:val="007E5D57"/>
    <w:rsid w:val="007E6438"/>
    <w:rsid w:val="007E7440"/>
    <w:rsid w:val="007E7609"/>
    <w:rsid w:val="007E78A2"/>
    <w:rsid w:val="007F0958"/>
    <w:rsid w:val="007F0EDE"/>
    <w:rsid w:val="007F1109"/>
    <w:rsid w:val="007F1ADA"/>
    <w:rsid w:val="007F1D57"/>
    <w:rsid w:val="007F1E61"/>
    <w:rsid w:val="007F1F5E"/>
    <w:rsid w:val="007F25C3"/>
    <w:rsid w:val="007F2D7D"/>
    <w:rsid w:val="007F2EB2"/>
    <w:rsid w:val="007F32AE"/>
    <w:rsid w:val="007F3CAE"/>
    <w:rsid w:val="007F4073"/>
    <w:rsid w:val="007F4441"/>
    <w:rsid w:val="007F4960"/>
    <w:rsid w:val="007F4BDF"/>
    <w:rsid w:val="007F4D19"/>
    <w:rsid w:val="007F4E85"/>
    <w:rsid w:val="007F51F3"/>
    <w:rsid w:val="007F56AF"/>
    <w:rsid w:val="007F5FA7"/>
    <w:rsid w:val="007F69C9"/>
    <w:rsid w:val="007F6EE5"/>
    <w:rsid w:val="007F7111"/>
    <w:rsid w:val="007F76FF"/>
    <w:rsid w:val="00800357"/>
    <w:rsid w:val="00800458"/>
    <w:rsid w:val="008006C2"/>
    <w:rsid w:val="00800F25"/>
    <w:rsid w:val="00800FCF"/>
    <w:rsid w:val="00801919"/>
    <w:rsid w:val="00801CE1"/>
    <w:rsid w:val="00801FC5"/>
    <w:rsid w:val="00802290"/>
    <w:rsid w:val="00802CF1"/>
    <w:rsid w:val="008031C6"/>
    <w:rsid w:val="00803639"/>
    <w:rsid w:val="00803FDC"/>
    <w:rsid w:val="008040FC"/>
    <w:rsid w:val="0080487D"/>
    <w:rsid w:val="00804B72"/>
    <w:rsid w:val="00804CC3"/>
    <w:rsid w:val="00805BB3"/>
    <w:rsid w:val="008060B4"/>
    <w:rsid w:val="008060FF"/>
    <w:rsid w:val="00806417"/>
    <w:rsid w:val="00806491"/>
    <w:rsid w:val="00807064"/>
    <w:rsid w:val="00807562"/>
    <w:rsid w:val="00807B54"/>
    <w:rsid w:val="00807C41"/>
    <w:rsid w:val="00810304"/>
    <w:rsid w:val="00810A61"/>
    <w:rsid w:val="00810BA9"/>
    <w:rsid w:val="00811679"/>
    <w:rsid w:val="008119A6"/>
    <w:rsid w:val="008119BE"/>
    <w:rsid w:val="00811DE9"/>
    <w:rsid w:val="00812219"/>
    <w:rsid w:val="008133E7"/>
    <w:rsid w:val="00813A2E"/>
    <w:rsid w:val="00813BB9"/>
    <w:rsid w:val="008143F0"/>
    <w:rsid w:val="00815106"/>
    <w:rsid w:val="00815295"/>
    <w:rsid w:val="0081538E"/>
    <w:rsid w:val="008157F3"/>
    <w:rsid w:val="00816013"/>
    <w:rsid w:val="0081693E"/>
    <w:rsid w:val="00817345"/>
    <w:rsid w:val="008177E4"/>
    <w:rsid w:val="00817DCD"/>
    <w:rsid w:val="008203CC"/>
    <w:rsid w:val="008204CC"/>
    <w:rsid w:val="00820659"/>
    <w:rsid w:val="00820DB8"/>
    <w:rsid w:val="00821940"/>
    <w:rsid w:val="00821B4F"/>
    <w:rsid w:val="00821FFD"/>
    <w:rsid w:val="008224DE"/>
    <w:rsid w:val="00822502"/>
    <w:rsid w:val="008225A6"/>
    <w:rsid w:val="0082276D"/>
    <w:rsid w:val="00822917"/>
    <w:rsid w:val="00823775"/>
    <w:rsid w:val="0082409E"/>
    <w:rsid w:val="00824C0C"/>
    <w:rsid w:val="00825152"/>
    <w:rsid w:val="00826BF5"/>
    <w:rsid w:val="00826E42"/>
    <w:rsid w:val="00826F76"/>
    <w:rsid w:val="0082717E"/>
    <w:rsid w:val="008272C1"/>
    <w:rsid w:val="00827DB6"/>
    <w:rsid w:val="00830C3B"/>
    <w:rsid w:val="00830CE3"/>
    <w:rsid w:val="0083105D"/>
    <w:rsid w:val="00831572"/>
    <w:rsid w:val="00831D35"/>
    <w:rsid w:val="00831FB2"/>
    <w:rsid w:val="00831FE6"/>
    <w:rsid w:val="00832D77"/>
    <w:rsid w:val="00832E10"/>
    <w:rsid w:val="00833894"/>
    <w:rsid w:val="008343C9"/>
    <w:rsid w:val="008344EB"/>
    <w:rsid w:val="0083508F"/>
    <w:rsid w:val="0083520A"/>
    <w:rsid w:val="00835CE3"/>
    <w:rsid w:val="0083640E"/>
    <w:rsid w:val="00836579"/>
    <w:rsid w:val="00836BEB"/>
    <w:rsid w:val="00837247"/>
    <w:rsid w:val="00837408"/>
    <w:rsid w:val="00837429"/>
    <w:rsid w:val="0083750A"/>
    <w:rsid w:val="00837E37"/>
    <w:rsid w:val="008408A3"/>
    <w:rsid w:val="00840C01"/>
    <w:rsid w:val="008412FC"/>
    <w:rsid w:val="008416E8"/>
    <w:rsid w:val="0084178D"/>
    <w:rsid w:val="00841B61"/>
    <w:rsid w:val="00841BEE"/>
    <w:rsid w:val="008420D5"/>
    <w:rsid w:val="00842419"/>
    <w:rsid w:val="00842432"/>
    <w:rsid w:val="008424E5"/>
    <w:rsid w:val="008430EB"/>
    <w:rsid w:val="00843310"/>
    <w:rsid w:val="00843791"/>
    <w:rsid w:val="00843809"/>
    <w:rsid w:val="00843B85"/>
    <w:rsid w:val="0084488C"/>
    <w:rsid w:val="00844BA2"/>
    <w:rsid w:val="00844BEC"/>
    <w:rsid w:val="008454CB"/>
    <w:rsid w:val="00845549"/>
    <w:rsid w:val="008458F9"/>
    <w:rsid w:val="008466C6"/>
    <w:rsid w:val="008472D0"/>
    <w:rsid w:val="008473A8"/>
    <w:rsid w:val="00847D56"/>
    <w:rsid w:val="0085023B"/>
    <w:rsid w:val="0085026E"/>
    <w:rsid w:val="00850792"/>
    <w:rsid w:val="00851238"/>
    <w:rsid w:val="00851747"/>
    <w:rsid w:val="00851DDF"/>
    <w:rsid w:val="00851E30"/>
    <w:rsid w:val="0085202F"/>
    <w:rsid w:val="00852DC2"/>
    <w:rsid w:val="00853AB6"/>
    <w:rsid w:val="00853E0B"/>
    <w:rsid w:val="00853FF3"/>
    <w:rsid w:val="00855572"/>
    <w:rsid w:val="00855E94"/>
    <w:rsid w:val="00856512"/>
    <w:rsid w:val="0085652F"/>
    <w:rsid w:val="00856AA1"/>
    <w:rsid w:val="008571FA"/>
    <w:rsid w:val="008578F7"/>
    <w:rsid w:val="00857961"/>
    <w:rsid w:val="0086092B"/>
    <w:rsid w:val="008617A0"/>
    <w:rsid w:val="00861C2E"/>
    <w:rsid w:val="00861F23"/>
    <w:rsid w:val="00863AD9"/>
    <w:rsid w:val="00863D40"/>
    <w:rsid w:val="00863E15"/>
    <w:rsid w:val="00863F8A"/>
    <w:rsid w:val="00864882"/>
    <w:rsid w:val="00864B51"/>
    <w:rsid w:val="0086574C"/>
    <w:rsid w:val="00865D16"/>
    <w:rsid w:val="00865EF0"/>
    <w:rsid w:val="00865EFF"/>
    <w:rsid w:val="008668BB"/>
    <w:rsid w:val="00866DE1"/>
    <w:rsid w:val="0086740C"/>
    <w:rsid w:val="00867CA0"/>
    <w:rsid w:val="00870491"/>
    <w:rsid w:val="00870BE3"/>
    <w:rsid w:val="00870FB5"/>
    <w:rsid w:val="0087174C"/>
    <w:rsid w:val="00871AE5"/>
    <w:rsid w:val="00871B0B"/>
    <w:rsid w:val="00871FB3"/>
    <w:rsid w:val="00872049"/>
    <w:rsid w:val="0087204D"/>
    <w:rsid w:val="00872132"/>
    <w:rsid w:val="0087268D"/>
    <w:rsid w:val="0087360E"/>
    <w:rsid w:val="008738A6"/>
    <w:rsid w:val="00873A29"/>
    <w:rsid w:val="00873A82"/>
    <w:rsid w:val="0087407E"/>
    <w:rsid w:val="00875213"/>
    <w:rsid w:val="00875776"/>
    <w:rsid w:val="0087593F"/>
    <w:rsid w:val="008762AC"/>
    <w:rsid w:val="00876E87"/>
    <w:rsid w:val="00877074"/>
    <w:rsid w:val="00877298"/>
    <w:rsid w:val="008774C1"/>
    <w:rsid w:val="008774D4"/>
    <w:rsid w:val="00877C00"/>
    <w:rsid w:val="00877C43"/>
    <w:rsid w:val="00880450"/>
    <w:rsid w:val="0088069F"/>
    <w:rsid w:val="00880AC5"/>
    <w:rsid w:val="00880FEE"/>
    <w:rsid w:val="00881524"/>
    <w:rsid w:val="008816B4"/>
    <w:rsid w:val="0088192E"/>
    <w:rsid w:val="00882C12"/>
    <w:rsid w:val="00883A78"/>
    <w:rsid w:val="00883BC4"/>
    <w:rsid w:val="00883CCF"/>
    <w:rsid w:val="00883E62"/>
    <w:rsid w:val="008841E0"/>
    <w:rsid w:val="008851BB"/>
    <w:rsid w:val="008856A8"/>
    <w:rsid w:val="00885DC0"/>
    <w:rsid w:val="00886C5F"/>
    <w:rsid w:val="008878B6"/>
    <w:rsid w:val="00887959"/>
    <w:rsid w:val="00890DD6"/>
    <w:rsid w:val="008912BF"/>
    <w:rsid w:val="0089130B"/>
    <w:rsid w:val="00891566"/>
    <w:rsid w:val="008922A5"/>
    <w:rsid w:val="008929EB"/>
    <w:rsid w:val="00893080"/>
    <w:rsid w:val="008931FF"/>
    <w:rsid w:val="008936B6"/>
    <w:rsid w:val="00893F26"/>
    <w:rsid w:val="00894075"/>
    <w:rsid w:val="008940A8"/>
    <w:rsid w:val="0089434A"/>
    <w:rsid w:val="00894837"/>
    <w:rsid w:val="00894B53"/>
    <w:rsid w:val="0089509A"/>
    <w:rsid w:val="008968A8"/>
    <w:rsid w:val="008975AB"/>
    <w:rsid w:val="00897CA6"/>
    <w:rsid w:val="00897E04"/>
    <w:rsid w:val="008A026B"/>
    <w:rsid w:val="008A06E3"/>
    <w:rsid w:val="008A18EF"/>
    <w:rsid w:val="008A1C6A"/>
    <w:rsid w:val="008A1EBE"/>
    <w:rsid w:val="008A200D"/>
    <w:rsid w:val="008A2505"/>
    <w:rsid w:val="008A2532"/>
    <w:rsid w:val="008A265F"/>
    <w:rsid w:val="008A3843"/>
    <w:rsid w:val="008A4548"/>
    <w:rsid w:val="008A4BBF"/>
    <w:rsid w:val="008A53CC"/>
    <w:rsid w:val="008A66CD"/>
    <w:rsid w:val="008A75A7"/>
    <w:rsid w:val="008A783D"/>
    <w:rsid w:val="008A7934"/>
    <w:rsid w:val="008B00A8"/>
    <w:rsid w:val="008B0BEE"/>
    <w:rsid w:val="008B21D4"/>
    <w:rsid w:val="008B21E3"/>
    <w:rsid w:val="008B24D2"/>
    <w:rsid w:val="008B2C66"/>
    <w:rsid w:val="008B2DC8"/>
    <w:rsid w:val="008B38FB"/>
    <w:rsid w:val="008B4198"/>
    <w:rsid w:val="008B47FC"/>
    <w:rsid w:val="008B4B04"/>
    <w:rsid w:val="008B5F42"/>
    <w:rsid w:val="008B62F6"/>
    <w:rsid w:val="008B65BD"/>
    <w:rsid w:val="008B66F4"/>
    <w:rsid w:val="008B6E48"/>
    <w:rsid w:val="008C1235"/>
    <w:rsid w:val="008C136C"/>
    <w:rsid w:val="008C1BBF"/>
    <w:rsid w:val="008C1C75"/>
    <w:rsid w:val="008C3001"/>
    <w:rsid w:val="008C359E"/>
    <w:rsid w:val="008C39A9"/>
    <w:rsid w:val="008C40D4"/>
    <w:rsid w:val="008C42A3"/>
    <w:rsid w:val="008C484D"/>
    <w:rsid w:val="008C5454"/>
    <w:rsid w:val="008C59D1"/>
    <w:rsid w:val="008C5C19"/>
    <w:rsid w:val="008C6F5F"/>
    <w:rsid w:val="008C7533"/>
    <w:rsid w:val="008C7B54"/>
    <w:rsid w:val="008C7DA7"/>
    <w:rsid w:val="008D06C5"/>
    <w:rsid w:val="008D19D0"/>
    <w:rsid w:val="008D21DD"/>
    <w:rsid w:val="008D249F"/>
    <w:rsid w:val="008D2601"/>
    <w:rsid w:val="008D268B"/>
    <w:rsid w:val="008D29BA"/>
    <w:rsid w:val="008D2BF9"/>
    <w:rsid w:val="008D2E9A"/>
    <w:rsid w:val="008D3485"/>
    <w:rsid w:val="008D3664"/>
    <w:rsid w:val="008D4191"/>
    <w:rsid w:val="008D4CD8"/>
    <w:rsid w:val="008D58F8"/>
    <w:rsid w:val="008D59E2"/>
    <w:rsid w:val="008D5B8F"/>
    <w:rsid w:val="008D60EF"/>
    <w:rsid w:val="008D6978"/>
    <w:rsid w:val="008D6E23"/>
    <w:rsid w:val="008D7468"/>
    <w:rsid w:val="008D75BA"/>
    <w:rsid w:val="008D7EE6"/>
    <w:rsid w:val="008D7FCE"/>
    <w:rsid w:val="008E09A9"/>
    <w:rsid w:val="008E0C47"/>
    <w:rsid w:val="008E1004"/>
    <w:rsid w:val="008E15A7"/>
    <w:rsid w:val="008E1A94"/>
    <w:rsid w:val="008E288C"/>
    <w:rsid w:val="008E299D"/>
    <w:rsid w:val="008E354A"/>
    <w:rsid w:val="008E362C"/>
    <w:rsid w:val="008E447E"/>
    <w:rsid w:val="008E4832"/>
    <w:rsid w:val="008E543F"/>
    <w:rsid w:val="008E5A46"/>
    <w:rsid w:val="008E6281"/>
    <w:rsid w:val="008E64FA"/>
    <w:rsid w:val="008E661C"/>
    <w:rsid w:val="008E6A86"/>
    <w:rsid w:val="008E742C"/>
    <w:rsid w:val="008E76B3"/>
    <w:rsid w:val="008E7D08"/>
    <w:rsid w:val="008E7E14"/>
    <w:rsid w:val="008E7EB6"/>
    <w:rsid w:val="008E7F2D"/>
    <w:rsid w:val="008F0320"/>
    <w:rsid w:val="008F0461"/>
    <w:rsid w:val="008F0532"/>
    <w:rsid w:val="008F1485"/>
    <w:rsid w:val="008F1BBF"/>
    <w:rsid w:val="008F1D6E"/>
    <w:rsid w:val="008F1FB8"/>
    <w:rsid w:val="008F217B"/>
    <w:rsid w:val="008F2213"/>
    <w:rsid w:val="008F2493"/>
    <w:rsid w:val="008F288F"/>
    <w:rsid w:val="008F3010"/>
    <w:rsid w:val="008F3A6B"/>
    <w:rsid w:val="008F3C5E"/>
    <w:rsid w:val="008F3EEA"/>
    <w:rsid w:val="008F3F40"/>
    <w:rsid w:val="008F4433"/>
    <w:rsid w:val="008F4855"/>
    <w:rsid w:val="008F4B0E"/>
    <w:rsid w:val="008F4BD3"/>
    <w:rsid w:val="008F4FF0"/>
    <w:rsid w:val="008F64EB"/>
    <w:rsid w:val="008F67EC"/>
    <w:rsid w:val="008F67EF"/>
    <w:rsid w:val="008F6B8D"/>
    <w:rsid w:val="008F73D1"/>
    <w:rsid w:val="008F76DA"/>
    <w:rsid w:val="008F7A7C"/>
    <w:rsid w:val="0090009B"/>
    <w:rsid w:val="00900491"/>
    <w:rsid w:val="009019E3"/>
    <w:rsid w:val="00901F0E"/>
    <w:rsid w:val="009020F4"/>
    <w:rsid w:val="00902672"/>
    <w:rsid w:val="00902A52"/>
    <w:rsid w:val="00903476"/>
    <w:rsid w:val="0090357E"/>
    <w:rsid w:val="00903584"/>
    <w:rsid w:val="00905AAE"/>
    <w:rsid w:val="00905E23"/>
    <w:rsid w:val="00906681"/>
    <w:rsid w:val="009069C2"/>
    <w:rsid w:val="00906A0E"/>
    <w:rsid w:val="00906B88"/>
    <w:rsid w:val="00906FEF"/>
    <w:rsid w:val="009078E6"/>
    <w:rsid w:val="00907AEF"/>
    <w:rsid w:val="00907FE5"/>
    <w:rsid w:val="00911349"/>
    <w:rsid w:val="00911C3C"/>
    <w:rsid w:val="00912DA8"/>
    <w:rsid w:val="00912E61"/>
    <w:rsid w:val="0091360A"/>
    <w:rsid w:val="009141A8"/>
    <w:rsid w:val="00914477"/>
    <w:rsid w:val="009144E8"/>
    <w:rsid w:val="00914E75"/>
    <w:rsid w:val="009157A3"/>
    <w:rsid w:val="00915B55"/>
    <w:rsid w:val="00915B95"/>
    <w:rsid w:val="00915CB0"/>
    <w:rsid w:val="00915ECB"/>
    <w:rsid w:val="00915F6B"/>
    <w:rsid w:val="0091635F"/>
    <w:rsid w:val="00916470"/>
    <w:rsid w:val="00916886"/>
    <w:rsid w:val="00916EE0"/>
    <w:rsid w:val="00917309"/>
    <w:rsid w:val="009200CE"/>
    <w:rsid w:val="0092018C"/>
    <w:rsid w:val="00920759"/>
    <w:rsid w:val="00920771"/>
    <w:rsid w:val="00921310"/>
    <w:rsid w:val="0092173C"/>
    <w:rsid w:val="00921A1E"/>
    <w:rsid w:val="00921F6C"/>
    <w:rsid w:val="00922541"/>
    <w:rsid w:val="0092297C"/>
    <w:rsid w:val="009236AC"/>
    <w:rsid w:val="00923779"/>
    <w:rsid w:val="00923803"/>
    <w:rsid w:val="009238D2"/>
    <w:rsid w:val="00923A3A"/>
    <w:rsid w:val="00923B92"/>
    <w:rsid w:val="00924508"/>
    <w:rsid w:val="00924611"/>
    <w:rsid w:val="00924907"/>
    <w:rsid w:val="0092505F"/>
    <w:rsid w:val="00925228"/>
    <w:rsid w:val="00925674"/>
    <w:rsid w:val="00925BDC"/>
    <w:rsid w:val="009262D9"/>
    <w:rsid w:val="00926925"/>
    <w:rsid w:val="0092694E"/>
    <w:rsid w:val="009272DB"/>
    <w:rsid w:val="00930999"/>
    <w:rsid w:val="0093103E"/>
    <w:rsid w:val="00931305"/>
    <w:rsid w:val="0093220B"/>
    <w:rsid w:val="009322AF"/>
    <w:rsid w:val="009322F7"/>
    <w:rsid w:val="009323DA"/>
    <w:rsid w:val="00933615"/>
    <w:rsid w:val="00933F8A"/>
    <w:rsid w:val="00934812"/>
    <w:rsid w:val="00934B54"/>
    <w:rsid w:val="0093568D"/>
    <w:rsid w:val="00935850"/>
    <w:rsid w:val="00935993"/>
    <w:rsid w:val="00935E9B"/>
    <w:rsid w:val="0093681A"/>
    <w:rsid w:val="00936FA4"/>
    <w:rsid w:val="00937152"/>
    <w:rsid w:val="009379E6"/>
    <w:rsid w:val="00937A45"/>
    <w:rsid w:val="00940AA0"/>
    <w:rsid w:val="00941453"/>
    <w:rsid w:val="0094208A"/>
    <w:rsid w:val="00942931"/>
    <w:rsid w:val="00942E0E"/>
    <w:rsid w:val="00942F41"/>
    <w:rsid w:val="00943E73"/>
    <w:rsid w:val="00944409"/>
    <w:rsid w:val="009446FC"/>
    <w:rsid w:val="00944C78"/>
    <w:rsid w:val="00946093"/>
    <w:rsid w:val="0094650A"/>
    <w:rsid w:val="00946A8E"/>
    <w:rsid w:val="0094742C"/>
    <w:rsid w:val="0094776C"/>
    <w:rsid w:val="00950059"/>
    <w:rsid w:val="009509ED"/>
    <w:rsid w:val="00950BA3"/>
    <w:rsid w:val="00950C8E"/>
    <w:rsid w:val="00952EB7"/>
    <w:rsid w:val="0095301A"/>
    <w:rsid w:val="00953058"/>
    <w:rsid w:val="009535DB"/>
    <w:rsid w:val="009539FB"/>
    <w:rsid w:val="00954043"/>
    <w:rsid w:val="00954427"/>
    <w:rsid w:val="00954878"/>
    <w:rsid w:val="00954DD4"/>
    <w:rsid w:val="00954FA8"/>
    <w:rsid w:val="00955409"/>
    <w:rsid w:val="00955B38"/>
    <w:rsid w:val="00955D92"/>
    <w:rsid w:val="00955E74"/>
    <w:rsid w:val="009567AE"/>
    <w:rsid w:val="00956D3D"/>
    <w:rsid w:val="0095753F"/>
    <w:rsid w:val="00961F8F"/>
    <w:rsid w:val="00962991"/>
    <w:rsid w:val="00962DEA"/>
    <w:rsid w:val="0096316C"/>
    <w:rsid w:val="009635D0"/>
    <w:rsid w:val="00963886"/>
    <w:rsid w:val="00963FD3"/>
    <w:rsid w:val="00964193"/>
    <w:rsid w:val="00964989"/>
    <w:rsid w:val="00964D4C"/>
    <w:rsid w:val="00965429"/>
    <w:rsid w:val="00965849"/>
    <w:rsid w:val="00965D9D"/>
    <w:rsid w:val="009663AF"/>
    <w:rsid w:val="009666F1"/>
    <w:rsid w:val="00966AC8"/>
    <w:rsid w:val="00966BD7"/>
    <w:rsid w:val="009675F1"/>
    <w:rsid w:val="0096794D"/>
    <w:rsid w:val="00967AFD"/>
    <w:rsid w:val="00967D88"/>
    <w:rsid w:val="00970339"/>
    <w:rsid w:val="009704E2"/>
    <w:rsid w:val="009705C0"/>
    <w:rsid w:val="009707D8"/>
    <w:rsid w:val="00970881"/>
    <w:rsid w:val="00970FF7"/>
    <w:rsid w:val="00971BAE"/>
    <w:rsid w:val="00971BD4"/>
    <w:rsid w:val="00971CAD"/>
    <w:rsid w:val="009735FE"/>
    <w:rsid w:val="00973A74"/>
    <w:rsid w:val="00974641"/>
    <w:rsid w:val="00974A02"/>
    <w:rsid w:val="00974A39"/>
    <w:rsid w:val="00974BB3"/>
    <w:rsid w:val="00974F3F"/>
    <w:rsid w:val="0097675E"/>
    <w:rsid w:val="0097682D"/>
    <w:rsid w:val="00976D6A"/>
    <w:rsid w:val="0097701D"/>
    <w:rsid w:val="009777BD"/>
    <w:rsid w:val="00977838"/>
    <w:rsid w:val="00980357"/>
    <w:rsid w:val="009805E6"/>
    <w:rsid w:val="009807C5"/>
    <w:rsid w:val="00980813"/>
    <w:rsid w:val="00980AB8"/>
    <w:rsid w:val="00981053"/>
    <w:rsid w:val="00981537"/>
    <w:rsid w:val="00981AA4"/>
    <w:rsid w:val="00981AB3"/>
    <w:rsid w:val="00982267"/>
    <w:rsid w:val="009822BF"/>
    <w:rsid w:val="00982405"/>
    <w:rsid w:val="00983695"/>
    <w:rsid w:val="009837A5"/>
    <w:rsid w:val="00983950"/>
    <w:rsid w:val="00983B6F"/>
    <w:rsid w:val="00983B77"/>
    <w:rsid w:val="00983F6C"/>
    <w:rsid w:val="009848BA"/>
    <w:rsid w:val="00984EBC"/>
    <w:rsid w:val="00984F5C"/>
    <w:rsid w:val="009850FC"/>
    <w:rsid w:val="009856CE"/>
    <w:rsid w:val="00985821"/>
    <w:rsid w:val="00985AAD"/>
    <w:rsid w:val="009864C1"/>
    <w:rsid w:val="00987D7A"/>
    <w:rsid w:val="009904DF"/>
    <w:rsid w:val="00990551"/>
    <w:rsid w:val="009906D2"/>
    <w:rsid w:val="009907CD"/>
    <w:rsid w:val="00991185"/>
    <w:rsid w:val="0099151C"/>
    <w:rsid w:val="00991AD0"/>
    <w:rsid w:val="00991DBD"/>
    <w:rsid w:val="00992A08"/>
    <w:rsid w:val="00992C97"/>
    <w:rsid w:val="00992DFD"/>
    <w:rsid w:val="0099331A"/>
    <w:rsid w:val="009935CB"/>
    <w:rsid w:val="00994016"/>
    <w:rsid w:val="009944D0"/>
    <w:rsid w:val="00994956"/>
    <w:rsid w:val="00994B30"/>
    <w:rsid w:val="009950B2"/>
    <w:rsid w:val="009955AC"/>
    <w:rsid w:val="00995A99"/>
    <w:rsid w:val="00995B58"/>
    <w:rsid w:val="00996999"/>
    <w:rsid w:val="0099707D"/>
    <w:rsid w:val="00997DC1"/>
    <w:rsid w:val="00997E07"/>
    <w:rsid w:val="009A02A4"/>
    <w:rsid w:val="009A03E3"/>
    <w:rsid w:val="009A0462"/>
    <w:rsid w:val="009A093B"/>
    <w:rsid w:val="009A15BE"/>
    <w:rsid w:val="009A1EB6"/>
    <w:rsid w:val="009A2AB9"/>
    <w:rsid w:val="009A2F75"/>
    <w:rsid w:val="009A38C2"/>
    <w:rsid w:val="009A4283"/>
    <w:rsid w:val="009A4C19"/>
    <w:rsid w:val="009A4D5C"/>
    <w:rsid w:val="009A5A71"/>
    <w:rsid w:val="009A62B5"/>
    <w:rsid w:val="009A653D"/>
    <w:rsid w:val="009A6A9B"/>
    <w:rsid w:val="009B02BB"/>
    <w:rsid w:val="009B0A8D"/>
    <w:rsid w:val="009B0DB8"/>
    <w:rsid w:val="009B167F"/>
    <w:rsid w:val="009B1967"/>
    <w:rsid w:val="009B1A54"/>
    <w:rsid w:val="009B1F3D"/>
    <w:rsid w:val="009B2056"/>
    <w:rsid w:val="009B2B83"/>
    <w:rsid w:val="009B2EBA"/>
    <w:rsid w:val="009B2F88"/>
    <w:rsid w:val="009B3675"/>
    <w:rsid w:val="009B4EE0"/>
    <w:rsid w:val="009B5520"/>
    <w:rsid w:val="009B5604"/>
    <w:rsid w:val="009B566E"/>
    <w:rsid w:val="009B624F"/>
    <w:rsid w:val="009B6408"/>
    <w:rsid w:val="009B6BE0"/>
    <w:rsid w:val="009B7645"/>
    <w:rsid w:val="009B7F5E"/>
    <w:rsid w:val="009C041B"/>
    <w:rsid w:val="009C0EBD"/>
    <w:rsid w:val="009C0FE7"/>
    <w:rsid w:val="009C1C0A"/>
    <w:rsid w:val="009C1D38"/>
    <w:rsid w:val="009C2056"/>
    <w:rsid w:val="009C20FA"/>
    <w:rsid w:val="009C2BF1"/>
    <w:rsid w:val="009C3967"/>
    <w:rsid w:val="009C5174"/>
    <w:rsid w:val="009C600F"/>
    <w:rsid w:val="009C6063"/>
    <w:rsid w:val="009C681F"/>
    <w:rsid w:val="009C6DCA"/>
    <w:rsid w:val="009C7680"/>
    <w:rsid w:val="009C7F2C"/>
    <w:rsid w:val="009D0247"/>
    <w:rsid w:val="009D0D43"/>
    <w:rsid w:val="009D194A"/>
    <w:rsid w:val="009D1AAC"/>
    <w:rsid w:val="009D23E2"/>
    <w:rsid w:val="009D2781"/>
    <w:rsid w:val="009D2AE3"/>
    <w:rsid w:val="009D3310"/>
    <w:rsid w:val="009D367B"/>
    <w:rsid w:val="009D3893"/>
    <w:rsid w:val="009D39C3"/>
    <w:rsid w:val="009D3A33"/>
    <w:rsid w:val="009D40C3"/>
    <w:rsid w:val="009D44BF"/>
    <w:rsid w:val="009D4C0D"/>
    <w:rsid w:val="009D4C94"/>
    <w:rsid w:val="009D5563"/>
    <w:rsid w:val="009D5C95"/>
    <w:rsid w:val="009D5DD5"/>
    <w:rsid w:val="009D6309"/>
    <w:rsid w:val="009D63BC"/>
    <w:rsid w:val="009D78B7"/>
    <w:rsid w:val="009D7B1F"/>
    <w:rsid w:val="009D7BD4"/>
    <w:rsid w:val="009D7DFE"/>
    <w:rsid w:val="009E05C4"/>
    <w:rsid w:val="009E0C5C"/>
    <w:rsid w:val="009E117C"/>
    <w:rsid w:val="009E1AE1"/>
    <w:rsid w:val="009E1F8A"/>
    <w:rsid w:val="009E4138"/>
    <w:rsid w:val="009E4203"/>
    <w:rsid w:val="009E4616"/>
    <w:rsid w:val="009E4CB5"/>
    <w:rsid w:val="009E512B"/>
    <w:rsid w:val="009E57C1"/>
    <w:rsid w:val="009E5F14"/>
    <w:rsid w:val="009E6220"/>
    <w:rsid w:val="009E6369"/>
    <w:rsid w:val="009E69A7"/>
    <w:rsid w:val="009E6DE6"/>
    <w:rsid w:val="009E7132"/>
    <w:rsid w:val="009E7362"/>
    <w:rsid w:val="009E7442"/>
    <w:rsid w:val="009E7DAB"/>
    <w:rsid w:val="009F033E"/>
    <w:rsid w:val="009F0EBE"/>
    <w:rsid w:val="009F11DC"/>
    <w:rsid w:val="009F1503"/>
    <w:rsid w:val="009F1B61"/>
    <w:rsid w:val="009F2168"/>
    <w:rsid w:val="009F252C"/>
    <w:rsid w:val="009F2BD8"/>
    <w:rsid w:val="009F4425"/>
    <w:rsid w:val="009F5C55"/>
    <w:rsid w:val="009F5CB3"/>
    <w:rsid w:val="009F6306"/>
    <w:rsid w:val="009F6BFE"/>
    <w:rsid w:val="009F6E3A"/>
    <w:rsid w:val="009F78F6"/>
    <w:rsid w:val="009F7B3D"/>
    <w:rsid w:val="009F7E4F"/>
    <w:rsid w:val="00A00BFA"/>
    <w:rsid w:val="00A00CF5"/>
    <w:rsid w:val="00A00D67"/>
    <w:rsid w:val="00A0121D"/>
    <w:rsid w:val="00A01563"/>
    <w:rsid w:val="00A01777"/>
    <w:rsid w:val="00A021E2"/>
    <w:rsid w:val="00A02DE3"/>
    <w:rsid w:val="00A03906"/>
    <w:rsid w:val="00A0429F"/>
    <w:rsid w:val="00A054D0"/>
    <w:rsid w:val="00A057E8"/>
    <w:rsid w:val="00A062E6"/>
    <w:rsid w:val="00A0689F"/>
    <w:rsid w:val="00A06C2D"/>
    <w:rsid w:val="00A07000"/>
    <w:rsid w:val="00A07016"/>
    <w:rsid w:val="00A070B9"/>
    <w:rsid w:val="00A0796F"/>
    <w:rsid w:val="00A07AF3"/>
    <w:rsid w:val="00A07BBD"/>
    <w:rsid w:val="00A07E48"/>
    <w:rsid w:val="00A11026"/>
    <w:rsid w:val="00A1107F"/>
    <w:rsid w:val="00A110EE"/>
    <w:rsid w:val="00A116D9"/>
    <w:rsid w:val="00A117E3"/>
    <w:rsid w:val="00A11C88"/>
    <w:rsid w:val="00A12131"/>
    <w:rsid w:val="00A123D2"/>
    <w:rsid w:val="00A13011"/>
    <w:rsid w:val="00A136D3"/>
    <w:rsid w:val="00A138A5"/>
    <w:rsid w:val="00A146E8"/>
    <w:rsid w:val="00A1482E"/>
    <w:rsid w:val="00A161BF"/>
    <w:rsid w:val="00A16579"/>
    <w:rsid w:val="00A17A2B"/>
    <w:rsid w:val="00A20453"/>
    <w:rsid w:val="00A20C29"/>
    <w:rsid w:val="00A20D1D"/>
    <w:rsid w:val="00A20EAC"/>
    <w:rsid w:val="00A2137B"/>
    <w:rsid w:val="00A21619"/>
    <w:rsid w:val="00A21E54"/>
    <w:rsid w:val="00A21EBD"/>
    <w:rsid w:val="00A222BB"/>
    <w:rsid w:val="00A2246F"/>
    <w:rsid w:val="00A22499"/>
    <w:rsid w:val="00A23667"/>
    <w:rsid w:val="00A23808"/>
    <w:rsid w:val="00A2392C"/>
    <w:rsid w:val="00A24060"/>
    <w:rsid w:val="00A259D9"/>
    <w:rsid w:val="00A2645D"/>
    <w:rsid w:val="00A26D8A"/>
    <w:rsid w:val="00A26EFB"/>
    <w:rsid w:val="00A304D9"/>
    <w:rsid w:val="00A30DAC"/>
    <w:rsid w:val="00A30FE9"/>
    <w:rsid w:val="00A32274"/>
    <w:rsid w:val="00A324F5"/>
    <w:rsid w:val="00A324FC"/>
    <w:rsid w:val="00A32829"/>
    <w:rsid w:val="00A32A55"/>
    <w:rsid w:val="00A32FFE"/>
    <w:rsid w:val="00A332E0"/>
    <w:rsid w:val="00A336BE"/>
    <w:rsid w:val="00A3429E"/>
    <w:rsid w:val="00A3439A"/>
    <w:rsid w:val="00A346A1"/>
    <w:rsid w:val="00A34862"/>
    <w:rsid w:val="00A350E4"/>
    <w:rsid w:val="00A359B7"/>
    <w:rsid w:val="00A361F0"/>
    <w:rsid w:val="00A3654B"/>
    <w:rsid w:val="00A36EF5"/>
    <w:rsid w:val="00A3723D"/>
    <w:rsid w:val="00A372AF"/>
    <w:rsid w:val="00A3797B"/>
    <w:rsid w:val="00A37CB9"/>
    <w:rsid w:val="00A37F7A"/>
    <w:rsid w:val="00A40405"/>
    <w:rsid w:val="00A407C5"/>
    <w:rsid w:val="00A40E4E"/>
    <w:rsid w:val="00A41266"/>
    <w:rsid w:val="00A4134D"/>
    <w:rsid w:val="00A416A2"/>
    <w:rsid w:val="00A434EE"/>
    <w:rsid w:val="00A43A72"/>
    <w:rsid w:val="00A44A50"/>
    <w:rsid w:val="00A44CF2"/>
    <w:rsid w:val="00A44E11"/>
    <w:rsid w:val="00A453AF"/>
    <w:rsid w:val="00A45F8F"/>
    <w:rsid w:val="00A46118"/>
    <w:rsid w:val="00A46846"/>
    <w:rsid w:val="00A46AF9"/>
    <w:rsid w:val="00A470F1"/>
    <w:rsid w:val="00A476D3"/>
    <w:rsid w:val="00A47727"/>
    <w:rsid w:val="00A47881"/>
    <w:rsid w:val="00A478C6"/>
    <w:rsid w:val="00A47B70"/>
    <w:rsid w:val="00A50351"/>
    <w:rsid w:val="00A50A36"/>
    <w:rsid w:val="00A50DCB"/>
    <w:rsid w:val="00A516BB"/>
    <w:rsid w:val="00A51E38"/>
    <w:rsid w:val="00A51EF3"/>
    <w:rsid w:val="00A520EE"/>
    <w:rsid w:val="00A5283B"/>
    <w:rsid w:val="00A52B38"/>
    <w:rsid w:val="00A52D81"/>
    <w:rsid w:val="00A532D0"/>
    <w:rsid w:val="00A5415A"/>
    <w:rsid w:val="00A54184"/>
    <w:rsid w:val="00A54518"/>
    <w:rsid w:val="00A5481D"/>
    <w:rsid w:val="00A55622"/>
    <w:rsid w:val="00A55918"/>
    <w:rsid w:val="00A55B62"/>
    <w:rsid w:val="00A55B63"/>
    <w:rsid w:val="00A56935"/>
    <w:rsid w:val="00A56974"/>
    <w:rsid w:val="00A56B93"/>
    <w:rsid w:val="00A56ED9"/>
    <w:rsid w:val="00A57256"/>
    <w:rsid w:val="00A574C9"/>
    <w:rsid w:val="00A5790C"/>
    <w:rsid w:val="00A5799E"/>
    <w:rsid w:val="00A57DE5"/>
    <w:rsid w:val="00A6082C"/>
    <w:rsid w:val="00A620A4"/>
    <w:rsid w:val="00A624A9"/>
    <w:rsid w:val="00A62803"/>
    <w:rsid w:val="00A62A61"/>
    <w:rsid w:val="00A64E52"/>
    <w:rsid w:val="00A651CE"/>
    <w:rsid w:val="00A65E51"/>
    <w:rsid w:val="00A663E4"/>
    <w:rsid w:val="00A66E91"/>
    <w:rsid w:val="00A6707D"/>
    <w:rsid w:val="00A670DA"/>
    <w:rsid w:val="00A6714C"/>
    <w:rsid w:val="00A673E6"/>
    <w:rsid w:val="00A67E2A"/>
    <w:rsid w:val="00A710F2"/>
    <w:rsid w:val="00A7122E"/>
    <w:rsid w:val="00A71819"/>
    <w:rsid w:val="00A71B45"/>
    <w:rsid w:val="00A720F7"/>
    <w:rsid w:val="00A72399"/>
    <w:rsid w:val="00A72C50"/>
    <w:rsid w:val="00A737B8"/>
    <w:rsid w:val="00A739F2"/>
    <w:rsid w:val="00A73E9F"/>
    <w:rsid w:val="00A73F61"/>
    <w:rsid w:val="00A742FF"/>
    <w:rsid w:val="00A75560"/>
    <w:rsid w:val="00A757EF"/>
    <w:rsid w:val="00A758A5"/>
    <w:rsid w:val="00A75975"/>
    <w:rsid w:val="00A76E69"/>
    <w:rsid w:val="00A77DFD"/>
    <w:rsid w:val="00A80008"/>
    <w:rsid w:val="00A8137E"/>
    <w:rsid w:val="00A81576"/>
    <w:rsid w:val="00A81B67"/>
    <w:rsid w:val="00A81B80"/>
    <w:rsid w:val="00A81BAA"/>
    <w:rsid w:val="00A81C2A"/>
    <w:rsid w:val="00A81CE2"/>
    <w:rsid w:val="00A81E03"/>
    <w:rsid w:val="00A82065"/>
    <w:rsid w:val="00A82072"/>
    <w:rsid w:val="00A82657"/>
    <w:rsid w:val="00A830BB"/>
    <w:rsid w:val="00A83819"/>
    <w:rsid w:val="00A84C5A"/>
    <w:rsid w:val="00A852B1"/>
    <w:rsid w:val="00A85DBF"/>
    <w:rsid w:val="00A85FA2"/>
    <w:rsid w:val="00A8628D"/>
    <w:rsid w:val="00A8661C"/>
    <w:rsid w:val="00A868ED"/>
    <w:rsid w:val="00A8725C"/>
    <w:rsid w:val="00A9164A"/>
    <w:rsid w:val="00A919CC"/>
    <w:rsid w:val="00A924BB"/>
    <w:rsid w:val="00A932A1"/>
    <w:rsid w:val="00A93477"/>
    <w:rsid w:val="00A9453E"/>
    <w:rsid w:val="00A95B0B"/>
    <w:rsid w:val="00A95C78"/>
    <w:rsid w:val="00A95DC2"/>
    <w:rsid w:val="00A95E10"/>
    <w:rsid w:val="00A97B0C"/>
    <w:rsid w:val="00A97DE4"/>
    <w:rsid w:val="00AA002D"/>
    <w:rsid w:val="00AA01F4"/>
    <w:rsid w:val="00AA0C54"/>
    <w:rsid w:val="00AA0DBA"/>
    <w:rsid w:val="00AA236B"/>
    <w:rsid w:val="00AA2414"/>
    <w:rsid w:val="00AA28E1"/>
    <w:rsid w:val="00AA37E0"/>
    <w:rsid w:val="00AA38F5"/>
    <w:rsid w:val="00AA3E2C"/>
    <w:rsid w:val="00AA46EF"/>
    <w:rsid w:val="00AA4EC0"/>
    <w:rsid w:val="00AA53AF"/>
    <w:rsid w:val="00AA63A1"/>
    <w:rsid w:val="00AA716F"/>
    <w:rsid w:val="00AA7895"/>
    <w:rsid w:val="00AB0250"/>
    <w:rsid w:val="00AB0801"/>
    <w:rsid w:val="00AB126F"/>
    <w:rsid w:val="00AB137A"/>
    <w:rsid w:val="00AB1EF5"/>
    <w:rsid w:val="00AB260C"/>
    <w:rsid w:val="00AB26EA"/>
    <w:rsid w:val="00AB310F"/>
    <w:rsid w:val="00AB32BA"/>
    <w:rsid w:val="00AB3A7A"/>
    <w:rsid w:val="00AB3A91"/>
    <w:rsid w:val="00AB4189"/>
    <w:rsid w:val="00AB4244"/>
    <w:rsid w:val="00AB4331"/>
    <w:rsid w:val="00AB43FF"/>
    <w:rsid w:val="00AB4B7F"/>
    <w:rsid w:val="00AB4E2E"/>
    <w:rsid w:val="00AB508E"/>
    <w:rsid w:val="00AB56ED"/>
    <w:rsid w:val="00AB5A73"/>
    <w:rsid w:val="00AB6700"/>
    <w:rsid w:val="00AB6FBA"/>
    <w:rsid w:val="00AB723B"/>
    <w:rsid w:val="00AB7582"/>
    <w:rsid w:val="00AC053A"/>
    <w:rsid w:val="00AC05C8"/>
    <w:rsid w:val="00AC0ABF"/>
    <w:rsid w:val="00AC0B7C"/>
    <w:rsid w:val="00AC0BDB"/>
    <w:rsid w:val="00AC1C15"/>
    <w:rsid w:val="00AC250C"/>
    <w:rsid w:val="00AC38C2"/>
    <w:rsid w:val="00AC3A01"/>
    <w:rsid w:val="00AC4287"/>
    <w:rsid w:val="00AC4327"/>
    <w:rsid w:val="00AC45E1"/>
    <w:rsid w:val="00AC465E"/>
    <w:rsid w:val="00AC4E53"/>
    <w:rsid w:val="00AC674B"/>
    <w:rsid w:val="00AC67B8"/>
    <w:rsid w:val="00AC6A5E"/>
    <w:rsid w:val="00AC6E44"/>
    <w:rsid w:val="00AC72B1"/>
    <w:rsid w:val="00AC74EC"/>
    <w:rsid w:val="00AD06FE"/>
    <w:rsid w:val="00AD0B69"/>
    <w:rsid w:val="00AD0EC9"/>
    <w:rsid w:val="00AD111F"/>
    <w:rsid w:val="00AD17DF"/>
    <w:rsid w:val="00AD1D5A"/>
    <w:rsid w:val="00AD203B"/>
    <w:rsid w:val="00AD234E"/>
    <w:rsid w:val="00AD2679"/>
    <w:rsid w:val="00AD2855"/>
    <w:rsid w:val="00AD2A94"/>
    <w:rsid w:val="00AD30C8"/>
    <w:rsid w:val="00AD3939"/>
    <w:rsid w:val="00AD3A66"/>
    <w:rsid w:val="00AD402A"/>
    <w:rsid w:val="00AD418B"/>
    <w:rsid w:val="00AD4A9F"/>
    <w:rsid w:val="00AD503F"/>
    <w:rsid w:val="00AD51CF"/>
    <w:rsid w:val="00AD591D"/>
    <w:rsid w:val="00AD6CB1"/>
    <w:rsid w:val="00AD734D"/>
    <w:rsid w:val="00AE01E5"/>
    <w:rsid w:val="00AE0531"/>
    <w:rsid w:val="00AE08F0"/>
    <w:rsid w:val="00AE091E"/>
    <w:rsid w:val="00AE196B"/>
    <w:rsid w:val="00AE1B98"/>
    <w:rsid w:val="00AE22E1"/>
    <w:rsid w:val="00AE2781"/>
    <w:rsid w:val="00AE2903"/>
    <w:rsid w:val="00AE2DCC"/>
    <w:rsid w:val="00AE3371"/>
    <w:rsid w:val="00AE4457"/>
    <w:rsid w:val="00AE45A6"/>
    <w:rsid w:val="00AE53E2"/>
    <w:rsid w:val="00AE544B"/>
    <w:rsid w:val="00AE5689"/>
    <w:rsid w:val="00AE5EEF"/>
    <w:rsid w:val="00AE6870"/>
    <w:rsid w:val="00AE7EDB"/>
    <w:rsid w:val="00AF0329"/>
    <w:rsid w:val="00AF06F1"/>
    <w:rsid w:val="00AF0967"/>
    <w:rsid w:val="00AF0D28"/>
    <w:rsid w:val="00AF1769"/>
    <w:rsid w:val="00AF1BDB"/>
    <w:rsid w:val="00AF21A8"/>
    <w:rsid w:val="00AF246A"/>
    <w:rsid w:val="00AF25E3"/>
    <w:rsid w:val="00AF2B0E"/>
    <w:rsid w:val="00AF321E"/>
    <w:rsid w:val="00AF373F"/>
    <w:rsid w:val="00AF3768"/>
    <w:rsid w:val="00AF46F4"/>
    <w:rsid w:val="00AF4A66"/>
    <w:rsid w:val="00AF4BAE"/>
    <w:rsid w:val="00AF5F76"/>
    <w:rsid w:val="00AF61BE"/>
    <w:rsid w:val="00AF6569"/>
    <w:rsid w:val="00AF6FE8"/>
    <w:rsid w:val="00AF760C"/>
    <w:rsid w:val="00AF7E36"/>
    <w:rsid w:val="00B003A9"/>
    <w:rsid w:val="00B005CD"/>
    <w:rsid w:val="00B00A7C"/>
    <w:rsid w:val="00B01097"/>
    <w:rsid w:val="00B01AB9"/>
    <w:rsid w:val="00B01B88"/>
    <w:rsid w:val="00B01C86"/>
    <w:rsid w:val="00B01CAE"/>
    <w:rsid w:val="00B01E75"/>
    <w:rsid w:val="00B0202B"/>
    <w:rsid w:val="00B0215D"/>
    <w:rsid w:val="00B023ED"/>
    <w:rsid w:val="00B02ED2"/>
    <w:rsid w:val="00B032D4"/>
    <w:rsid w:val="00B0334F"/>
    <w:rsid w:val="00B03A72"/>
    <w:rsid w:val="00B03BED"/>
    <w:rsid w:val="00B04478"/>
    <w:rsid w:val="00B04892"/>
    <w:rsid w:val="00B04C32"/>
    <w:rsid w:val="00B04D86"/>
    <w:rsid w:val="00B05128"/>
    <w:rsid w:val="00B0547E"/>
    <w:rsid w:val="00B054FB"/>
    <w:rsid w:val="00B05D4B"/>
    <w:rsid w:val="00B05D76"/>
    <w:rsid w:val="00B06505"/>
    <w:rsid w:val="00B065B6"/>
    <w:rsid w:val="00B06674"/>
    <w:rsid w:val="00B06AC1"/>
    <w:rsid w:val="00B073C7"/>
    <w:rsid w:val="00B07672"/>
    <w:rsid w:val="00B0784C"/>
    <w:rsid w:val="00B07C7E"/>
    <w:rsid w:val="00B10CFB"/>
    <w:rsid w:val="00B11405"/>
    <w:rsid w:val="00B11C52"/>
    <w:rsid w:val="00B11CA5"/>
    <w:rsid w:val="00B120B2"/>
    <w:rsid w:val="00B12807"/>
    <w:rsid w:val="00B132FE"/>
    <w:rsid w:val="00B13605"/>
    <w:rsid w:val="00B13CC2"/>
    <w:rsid w:val="00B14179"/>
    <w:rsid w:val="00B142FC"/>
    <w:rsid w:val="00B147CB"/>
    <w:rsid w:val="00B149C7"/>
    <w:rsid w:val="00B14A1D"/>
    <w:rsid w:val="00B14A84"/>
    <w:rsid w:val="00B15395"/>
    <w:rsid w:val="00B15A6A"/>
    <w:rsid w:val="00B15DA4"/>
    <w:rsid w:val="00B201DD"/>
    <w:rsid w:val="00B20504"/>
    <w:rsid w:val="00B2079A"/>
    <w:rsid w:val="00B207E3"/>
    <w:rsid w:val="00B20912"/>
    <w:rsid w:val="00B21A32"/>
    <w:rsid w:val="00B22942"/>
    <w:rsid w:val="00B22CD4"/>
    <w:rsid w:val="00B23134"/>
    <w:rsid w:val="00B236C1"/>
    <w:rsid w:val="00B23899"/>
    <w:rsid w:val="00B23A8B"/>
    <w:rsid w:val="00B23F21"/>
    <w:rsid w:val="00B243F4"/>
    <w:rsid w:val="00B2498E"/>
    <w:rsid w:val="00B24F61"/>
    <w:rsid w:val="00B2508D"/>
    <w:rsid w:val="00B25352"/>
    <w:rsid w:val="00B2577A"/>
    <w:rsid w:val="00B25E36"/>
    <w:rsid w:val="00B2652F"/>
    <w:rsid w:val="00B26C7E"/>
    <w:rsid w:val="00B271AC"/>
    <w:rsid w:val="00B27752"/>
    <w:rsid w:val="00B27B28"/>
    <w:rsid w:val="00B30655"/>
    <w:rsid w:val="00B30A42"/>
    <w:rsid w:val="00B30DD9"/>
    <w:rsid w:val="00B3143B"/>
    <w:rsid w:val="00B3144A"/>
    <w:rsid w:val="00B31C67"/>
    <w:rsid w:val="00B32916"/>
    <w:rsid w:val="00B3392F"/>
    <w:rsid w:val="00B33DB9"/>
    <w:rsid w:val="00B3459C"/>
    <w:rsid w:val="00B34C91"/>
    <w:rsid w:val="00B34DD5"/>
    <w:rsid w:val="00B35F83"/>
    <w:rsid w:val="00B36B74"/>
    <w:rsid w:val="00B36E86"/>
    <w:rsid w:val="00B37232"/>
    <w:rsid w:val="00B377CD"/>
    <w:rsid w:val="00B405CC"/>
    <w:rsid w:val="00B4068F"/>
    <w:rsid w:val="00B4080E"/>
    <w:rsid w:val="00B413CD"/>
    <w:rsid w:val="00B418ED"/>
    <w:rsid w:val="00B41FB0"/>
    <w:rsid w:val="00B424E2"/>
    <w:rsid w:val="00B42891"/>
    <w:rsid w:val="00B43052"/>
    <w:rsid w:val="00B436BC"/>
    <w:rsid w:val="00B444AF"/>
    <w:rsid w:val="00B4471B"/>
    <w:rsid w:val="00B448FF"/>
    <w:rsid w:val="00B44B2C"/>
    <w:rsid w:val="00B44C9B"/>
    <w:rsid w:val="00B450D4"/>
    <w:rsid w:val="00B4536A"/>
    <w:rsid w:val="00B46B64"/>
    <w:rsid w:val="00B47008"/>
    <w:rsid w:val="00B5027D"/>
    <w:rsid w:val="00B50DCF"/>
    <w:rsid w:val="00B5120A"/>
    <w:rsid w:val="00B51AE5"/>
    <w:rsid w:val="00B525A4"/>
    <w:rsid w:val="00B5294F"/>
    <w:rsid w:val="00B529F2"/>
    <w:rsid w:val="00B52B6F"/>
    <w:rsid w:val="00B52E5C"/>
    <w:rsid w:val="00B5346E"/>
    <w:rsid w:val="00B53EA9"/>
    <w:rsid w:val="00B54066"/>
    <w:rsid w:val="00B5425E"/>
    <w:rsid w:val="00B5593B"/>
    <w:rsid w:val="00B5686D"/>
    <w:rsid w:val="00B56B7C"/>
    <w:rsid w:val="00B56FA5"/>
    <w:rsid w:val="00B5739A"/>
    <w:rsid w:val="00B5758E"/>
    <w:rsid w:val="00B57B81"/>
    <w:rsid w:val="00B57BD7"/>
    <w:rsid w:val="00B57C21"/>
    <w:rsid w:val="00B57F9F"/>
    <w:rsid w:val="00B60114"/>
    <w:rsid w:val="00B60635"/>
    <w:rsid w:val="00B6113D"/>
    <w:rsid w:val="00B61441"/>
    <w:rsid w:val="00B6156E"/>
    <w:rsid w:val="00B61898"/>
    <w:rsid w:val="00B627A1"/>
    <w:rsid w:val="00B62A91"/>
    <w:rsid w:val="00B62FA6"/>
    <w:rsid w:val="00B638D2"/>
    <w:rsid w:val="00B64162"/>
    <w:rsid w:val="00B64619"/>
    <w:rsid w:val="00B64B1F"/>
    <w:rsid w:val="00B64BBB"/>
    <w:rsid w:val="00B64C00"/>
    <w:rsid w:val="00B64D22"/>
    <w:rsid w:val="00B64E6B"/>
    <w:rsid w:val="00B65C44"/>
    <w:rsid w:val="00B6716D"/>
    <w:rsid w:val="00B6753E"/>
    <w:rsid w:val="00B67EAA"/>
    <w:rsid w:val="00B67F9A"/>
    <w:rsid w:val="00B70277"/>
    <w:rsid w:val="00B71AD6"/>
    <w:rsid w:val="00B722C6"/>
    <w:rsid w:val="00B72328"/>
    <w:rsid w:val="00B727D0"/>
    <w:rsid w:val="00B72EAB"/>
    <w:rsid w:val="00B74FF0"/>
    <w:rsid w:val="00B750EA"/>
    <w:rsid w:val="00B75499"/>
    <w:rsid w:val="00B75A81"/>
    <w:rsid w:val="00B7626C"/>
    <w:rsid w:val="00B766B6"/>
    <w:rsid w:val="00B7714B"/>
    <w:rsid w:val="00B775DE"/>
    <w:rsid w:val="00B77B76"/>
    <w:rsid w:val="00B77C8D"/>
    <w:rsid w:val="00B77D5C"/>
    <w:rsid w:val="00B77D66"/>
    <w:rsid w:val="00B809D4"/>
    <w:rsid w:val="00B80D78"/>
    <w:rsid w:val="00B80FEB"/>
    <w:rsid w:val="00B820C3"/>
    <w:rsid w:val="00B82253"/>
    <w:rsid w:val="00B82355"/>
    <w:rsid w:val="00B82992"/>
    <w:rsid w:val="00B82A34"/>
    <w:rsid w:val="00B8337A"/>
    <w:rsid w:val="00B84533"/>
    <w:rsid w:val="00B84F85"/>
    <w:rsid w:val="00B85E1F"/>
    <w:rsid w:val="00B86381"/>
    <w:rsid w:val="00B864BE"/>
    <w:rsid w:val="00B86F12"/>
    <w:rsid w:val="00B873C3"/>
    <w:rsid w:val="00B8742B"/>
    <w:rsid w:val="00B87FE2"/>
    <w:rsid w:val="00B90507"/>
    <w:rsid w:val="00B914D7"/>
    <w:rsid w:val="00B91F85"/>
    <w:rsid w:val="00B926AB"/>
    <w:rsid w:val="00B926C7"/>
    <w:rsid w:val="00B9294F"/>
    <w:rsid w:val="00B93036"/>
    <w:rsid w:val="00B933D7"/>
    <w:rsid w:val="00B9345C"/>
    <w:rsid w:val="00B9431F"/>
    <w:rsid w:val="00B94585"/>
    <w:rsid w:val="00B95E43"/>
    <w:rsid w:val="00B95F25"/>
    <w:rsid w:val="00B960A6"/>
    <w:rsid w:val="00B972F4"/>
    <w:rsid w:val="00B9767E"/>
    <w:rsid w:val="00B97804"/>
    <w:rsid w:val="00B97D05"/>
    <w:rsid w:val="00BA05E9"/>
    <w:rsid w:val="00BA0A9A"/>
    <w:rsid w:val="00BA0BFC"/>
    <w:rsid w:val="00BA0C0F"/>
    <w:rsid w:val="00BA0C3D"/>
    <w:rsid w:val="00BA0C8C"/>
    <w:rsid w:val="00BA1F2E"/>
    <w:rsid w:val="00BA2D31"/>
    <w:rsid w:val="00BA32CE"/>
    <w:rsid w:val="00BA33F9"/>
    <w:rsid w:val="00BA3977"/>
    <w:rsid w:val="00BA4229"/>
    <w:rsid w:val="00BA4321"/>
    <w:rsid w:val="00BA4707"/>
    <w:rsid w:val="00BA4C7F"/>
    <w:rsid w:val="00BA53BF"/>
    <w:rsid w:val="00BA6026"/>
    <w:rsid w:val="00BA64E7"/>
    <w:rsid w:val="00BA667E"/>
    <w:rsid w:val="00BA766F"/>
    <w:rsid w:val="00BB00F7"/>
    <w:rsid w:val="00BB0907"/>
    <w:rsid w:val="00BB0980"/>
    <w:rsid w:val="00BB0B67"/>
    <w:rsid w:val="00BB0FB7"/>
    <w:rsid w:val="00BB1A25"/>
    <w:rsid w:val="00BB1DE3"/>
    <w:rsid w:val="00BB207A"/>
    <w:rsid w:val="00BB2586"/>
    <w:rsid w:val="00BB25A9"/>
    <w:rsid w:val="00BB25B1"/>
    <w:rsid w:val="00BB2906"/>
    <w:rsid w:val="00BB31BF"/>
    <w:rsid w:val="00BB38B0"/>
    <w:rsid w:val="00BB3B78"/>
    <w:rsid w:val="00BB3E82"/>
    <w:rsid w:val="00BB4452"/>
    <w:rsid w:val="00BB50E4"/>
    <w:rsid w:val="00BB5ADC"/>
    <w:rsid w:val="00BB7094"/>
    <w:rsid w:val="00BB7A49"/>
    <w:rsid w:val="00BC0159"/>
    <w:rsid w:val="00BC1067"/>
    <w:rsid w:val="00BC167A"/>
    <w:rsid w:val="00BC1B3A"/>
    <w:rsid w:val="00BC1C99"/>
    <w:rsid w:val="00BC1E01"/>
    <w:rsid w:val="00BC2D59"/>
    <w:rsid w:val="00BC34E9"/>
    <w:rsid w:val="00BC3731"/>
    <w:rsid w:val="00BC3DFD"/>
    <w:rsid w:val="00BC4B56"/>
    <w:rsid w:val="00BC4C43"/>
    <w:rsid w:val="00BC58FB"/>
    <w:rsid w:val="00BC6A50"/>
    <w:rsid w:val="00BC6C19"/>
    <w:rsid w:val="00BC6F85"/>
    <w:rsid w:val="00BC7135"/>
    <w:rsid w:val="00BC71A1"/>
    <w:rsid w:val="00BC733C"/>
    <w:rsid w:val="00BC77B5"/>
    <w:rsid w:val="00BC7922"/>
    <w:rsid w:val="00BD083D"/>
    <w:rsid w:val="00BD0E35"/>
    <w:rsid w:val="00BD1154"/>
    <w:rsid w:val="00BD12A3"/>
    <w:rsid w:val="00BD12B9"/>
    <w:rsid w:val="00BD12ED"/>
    <w:rsid w:val="00BD13A2"/>
    <w:rsid w:val="00BD264B"/>
    <w:rsid w:val="00BD299E"/>
    <w:rsid w:val="00BD2D5F"/>
    <w:rsid w:val="00BD2FAF"/>
    <w:rsid w:val="00BD3933"/>
    <w:rsid w:val="00BD41BB"/>
    <w:rsid w:val="00BD44E2"/>
    <w:rsid w:val="00BD4714"/>
    <w:rsid w:val="00BD4C7D"/>
    <w:rsid w:val="00BD4F26"/>
    <w:rsid w:val="00BD5457"/>
    <w:rsid w:val="00BD5EE3"/>
    <w:rsid w:val="00BD60A5"/>
    <w:rsid w:val="00BD661F"/>
    <w:rsid w:val="00BD67A6"/>
    <w:rsid w:val="00BD67DF"/>
    <w:rsid w:val="00BD7F23"/>
    <w:rsid w:val="00BD7FFC"/>
    <w:rsid w:val="00BE07EE"/>
    <w:rsid w:val="00BE1035"/>
    <w:rsid w:val="00BE10DC"/>
    <w:rsid w:val="00BE18EC"/>
    <w:rsid w:val="00BE23F7"/>
    <w:rsid w:val="00BE248C"/>
    <w:rsid w:val="00BE26D2"/>
    <w:rsid w:val="00BE2F03"/>
    <w:rsid w:val="00BE31D2"/>
    <w:rsid w:val="00BE3390"/>
    <w:rsid w:val="00BE3CEF"/>
    <w:rsid w:val="00BE49A3"/>
    <w:rsid w:val="00BE4D4D"/>
    <w:rsid w:val="00BE4F7F"/>
    <w:rsid w:val="00BE53BD"/>
    <w:rsid w:val="00BE56C4"/>
    <w:rsid w:val="00BE66DE"/>
    <w:rsid w:val="00BE675F"/>
    <w:rsid w:val="00BE6F2E"/>
    <w:rsid w:val="00BE70C7"/>
    <w:rsid w:val="00BF08D6"/>
    <w:rsid w:val="00BF0FFC"/>
    <w:rsid w:val="00BF1F09"/>
    <w:rsid w:val="00BF22B5"/>
    <w:rsid w:val="00BF2716"/>
    <w:rsid w:val="00BF28B5"/>
    <w:rsid w:val="00BF2B49"/>
    <w:rsid w:val="00BF2E4A"/>
    <w:rsid w:val="00BF2F72"/>
    <w:rsid w:val="00BF3E31"/>
    <w:rsid w:val="00BF420B"/>
    <w:rsid w:val="00C00B7F"/>
    <w:rsid w:val="00C017CB"/>
    <w:rsid w:val="00C02336"/>
    <w:rsid w:val="00C0239F"/>
    <w:rsid w:val="00C028DC"/>
    <w:rsid w:val="00C034C0"/>
    <w:rsid w:val="00C035A6"/>
    <w:rsid w:val="00C03B21"/>
    <w:rsid w:val="00C03E40"/>
    <w:rsid w:val="00C041E6"/>
    <w:rsid w:val="00C04472"/>
    <w:rsid w:val="00C05147"/>
    <w:rsid w:val="00C0559F"/>
    <w:rsid w:val="00C055C5"/>
    <w:rsid w:val="00C0579E"/>
    <w:rsid w:val="00C058A0"/>
    <w:rsid w:val="00C05C90"/>
    <w:rsid w:val="00C05E6E"/>
    <w:rsid w:val="00C0648E"/>
    <w:rsid w:val="00C06CCC"/>
    <w:rsid w:val="00C070CD"/>
    <w:rsid w:val="00C072A5"/>
    <w:rsid w:val="00C0756D"/>
    <w:rsid w:val="00C07F09"/>
    <w:rsid w:val="00C10213"/>
    <w:rsid w:val="00C105D5"/>
    <w:rsid w:val="00C10AAE"/>
    <w:rsid w:val="00C11243"/>
    <w:rsid w:val="00C11A12"/>
    <w:rsid w:val="00C11B04"/>
    <w:rsid w:val="00C11E6D"/>
    <w:rsid w:val="00C11E8A"/>
    <w:rsid w:val="00C12318"/>
    <w:rsid w:val="00C12C6E"/>
    <w:rsid w:val="00C1332C"/>
    <w:rsid w:val="00C14011"/>
    <w:rsid w:val="00C150D2"/>
    <w:rsid w:val="00C152B3"/>
    <w:rsid w:val="00C157DA"/>
    <w:rsid w:val="00C15B7B"/>
    <w:rsid w:val="00C15CA8"/>
    <w:rsid w:val="00C16186"/>
    <w:rsid w:val="00C16459"/>
    <w:rsid w:val="00C168A7"/>
    <w:rsid w:val="00C16E0B"/>
    <w:rsid w:val="00C16E79"/>
    <w:rsid w:val="00C177AC"/>
    <w:rsid w:val="00C17F0F"/>
    <w:rsid w:val="00C2094D"/>
    <w:rsid w:val="00C21EFE"/>
    <w:rsid w:val="00C226E5"/>
    <w:rsid w:val="00C22E27"/>
    <w:rsid w:val="00C23453"/>
    <w:rsid w:val="00C2350B"/>
    <w:rsid w:val="00C23801"/>
    <w:rsid w:val="00C23A5B"/>
    <w:rsid w:val="00C245E4"/>
    <w:rsid w:val="00C24B59"/>
    <w:rsid w:val="00C24B75"/>
    <w:rsid w:val="00C24E53"/>
    <w:rsid w:val="00C25518"/>
    <w:rsid w:val="00C2612F"/>
    <w:rsid w:val="00C26BA5"/>
    <w:rsid w:val="00C26FA0"/>
    <w:rsid w:val="00C2737D"/>
    <w:rsid w:val="00C27A36"/>
    <w:rsid w:val="00C306BE"/>
    <w:rsid w:val="00C30980"/>
    <w:rsid w:val="00C31351"/>
    <w:rsid w:val="00C31428"/>
    <w:rsid w:val="00C31746"/>
    <w:rsid w:val="00C31919"/>
    <w:rsid w:val="00C32458"/>
    <w:rsid w:val="00C3284B"/>
    <w:rsid w:val="00C32C60"/>
    <w:rsid w:val="00C336ED"/>
    <w:rsid w:val="00C33A4B"/>
    <w:rsid w:val="00C33CEF"/>
    <w:rsid w:val="00C34629"/>
    <w:rsid w:val="00C347DB"/>
    <w:rsid w:val="00C35B4A"/>
    <w:rsid w:val="00C35F3F"/>
    <w:rsid w:val="00C360C5"/>
    <w:rsid w:val="00C367A6"/>
    <w:rsid w:val="00C370F5"/>
    <w:rsid w:val="00C376D9"/>
    <w:rsid w:val="00C37807"/>
    <w:rsid w:val="00C41030"/>
    <w:rsid w:val="00C4186E"/>
    <w:rsid w:val="00C419B9"/>
    <w:rsid w:val="00C41AC1"/>
    <w:rsid w:val="00C43050"/>
    <w:rsid w:val="00C43187"/>
    <w:rsid w:val="00C436A2"/>
    <w:rsid w:val="00C438A2"/>
    <w:rsid w:val="00C44F2A"/>
    <w:rsid w:val="00C45BE1"/>
    <w:rsid w:val="00C464A2"/>
    <w:rsid w:val="00C466AA"/>
    <w:rsid w:val="00C46B91"/>
    <w:rsid w:val="00C46C0F"/>
    <w:rsid w:val="00C47601"/>
    <w:rsid w:val="00C476FE"/>
    <w:rsid w:val="00C4771D"/>
    <w:rsid w:val="00C509BA"/>
    <w:rsid w:val="00C51175"/>
    <w:rsid w:val="00C51550"/>
    <w:rsid w:val="00C515C5"/>
    <w:rsid w:val="00C5170F"/>
    <w:rsid w:val="00C52085"/>
    <w:rsid w:val="00C52268"/>
    <w:rsid w:val="00C525DD"/>
    <w:rsid w:val="00C52668"/>
    <w:rsid w:val="00C52937"/>
    <w:rsid w:val="00C5466B"/>
    <w:rsid w:val="00C55153"/>
    <w:rsid w:val="00C55C0D"/>
    <w:rsid w:val="00C55C6F"/>
    <w:rsid w:val="00C55F52"/>
    <w:rsid w:val="00C56ADB"/>
    <w:rsid w:val="00C56B05"/>
    <w:rsid w:val="00C5713B"/>
    <w:rsid w:val="00C574F2"/>
    <w:rsid w:val="00C57629"/>
    <w:rsid w:val="00C5764F"/>
    <w:rsid w:val="00C6000C"/>
    <w:rsid w:val="00C60276"/>
    <w:rsid w:val="00C60B9A"/>
    <w:rsid w:val="00C6188C"/>
    <w:rsid w:val="00C61A07"/>
    <w:rsid w:val="00C61E63"/>
    <w:rsid w:val="00C62596"/>
    <w:rsid w:val="00C62DC0"/>
    <w:rsid w:val="00C63723"/>
    <w:rsid w:val="00C63AF9"/>
    <w:rsid w:val="00C63CB7"/>
    <w:rsid w:val="00C63CBB"/>
    <w:rsid w:val="00C63EDC"/>
    <w:rsid w:val="00C63FCF"/>
    <w:rsid w:val="00C63FD5"/>
    <w:rsid w:val="00C64A92"/>
    <w:rsid w:val="00C6594B"/>
    <w:rsid w:val="00C65B6E"/>
    <w:rsid w:val="00C65D2D"/>
    <w:rsid w:val="00C65D95"/>
    <w:rsid w:val="00C6714D"/>
    <w:rsid w:val="00C67A0D"/>
    <w:rsid w:val="00C67CAE"/>
    <w:rsid w:val="00C70C11"/>
    <w:rsid w:val="00C7103E"/>
    <w:rsid w:val="00C71115"/>
    <w:rsid w:val="00C71821"/>
    <w:rsid w:val="00C72959"/>
    <w:rsid w:val="00C72A0C"/>
    <w:rsid w:val="00C72FAF"/>
    <w:rsid w:val="00C73599"/>
    <w:rsid w:val="00C738F1"/>
    <w:rsid w:val="00C73CB7"/>
    <w:rsid w:val="00C742F6"/>
    <w:rsid w:val="00C74863"/>
    <w:rsid w:val="00C748ED"/>
    <w:rsid w:val="00C75C7B"/>
    <w:rsid w:val="00C75D2D"/>
    <w:rsid w:val="00C7732F"/>
    <w:rsid w:val="00C80101"/>
    <w:rsid w:val="00C80B50"/>
    <w:rsid w:val="00C80C41"/>
    <w:rsid w:val="00C819B9"/>
    <w:rsid w:val="00C81D72"/>
    <w:rsid w:val="00C824E5"/>
    <w:rsid w:val="00C84276"/>
    <w:rsid w:val="00C844D2"/>
    <w:rsid w:val="00C84510"/>
    <w:rsid w:val="00C85099"/>
    <w:rsid w:val="00C85A0C"/>
    <w:rsid w:val="00C8664E"/>
    <w:rsid w:val="00C8677F"/>
    <w:rsid w:val="00C86D5B"/>
    <w:rsid w:val="00C8721D"/>
    <w:rsid w:val="00C8767B"/>
    <w:rsid w:val="00C876DF"/>
    <w:rsid w:val="00C87847"/>
    <w:rsid w:val="00C90286"/>
    <w:rsid w:val="00C90BF6"/>
    <w:rsid w:val="00C90D38"/>
    <w:rsid w:val="00C90E39"/>
    <w:rsid w:val="00C90F1F"/>
    <w:rsid w:val="00C90F2C"/>
    <w:rsid w:val="00C91043"/>
    <w:rsid w:val="00C91047"/>
    <w:rsid w:val="00C92A20"/>
    <w:rsid w:val="00C92B11"/>
    <w:rsid w:val="00C93035"/>
    <w:rsid w:val="00C93325"/>
    <w:rsid w:val="00C93622"/>
    <w:rsid w:val="00C93A6F"/>
    <w:rsid w:val="00C93F56"/>
    <w:rsid w:val="00C94742"/>
    <w:rsid w:val="00C94A84"/>
    <w:rsid w:val="00C94B12"/>
    <w:rsid w:val="00C94BD9"/>
    <w:rsid w:val="00C94C7F"/>
    <w:rsid w:val="00C95198"/>
    <w:rsid w:val="00C96466"/>
    <w:rsid w:val="00C96CAD"/>
    <w:rsid w:val="00C9789E"/>
    <w:rsid w:val="00C97C4E"/>
    <w:rsid w:val="00C97D53"/>
    <w:rsid w:val="00CA02A3"/>
    <w:rsid w:val="00CA074A"/>
    <w:rsid w:val="00CA32F3"/>
    <w:rsid w:val="00CA3715"/>
    <w:rsid w:val="00CA3B34"/>
    <w:rsid w:val="00CA3F0F"/>
    <w:rsid w:val="00CA4630"/>
    <w:rsid w:val="00CA505E"/>
    <w:rsid w:val="00CA55B3"/>
    <w:rsid w:val="00CA617F"/>
    <w:rsid w:val="00CA69F8"/>
    <w:rsid w:val="00CA7438"/>
    <w:rsid w:val="00CA7C97"/>
    <w:rsid w:val="00CA7E6F"/>
    <w:rsid w:val="00CB05E6"/>
    <w:rsid w:val="00CB12AB"/>
    <w:rsid w:val="00CB1347"/>
    <w:rsid w:val="00CB1701"/>
    <w:rsid w:val="00CB1713"/>
    <w:rsid w:val="00CB1C53"/>
    <w:rsid w:val="00CB1C8F"/>
    <w:rsid w:val="00CB2ADE"/>
    <w:rsid w:val="00CB3906"/>
    <w:rsid w:val="00CB39FC"/>
    <w:rsid w:val="00CB3E80"/>
    <w:rsid w:val="00CB4185"/>
    <w:rsid w:val="00CB4851"/>
    <w:rsid w:val="00CB4C60"/>
    <w:rsid w:val="00CB5B8C"/>
    <w:rsid w:val="00CB5D56"/>
    <w:rsid w:val="00CB5E68"/>
    <w:rsid w:val="00CB6C98"/>
    <w:rsid w:val="00CB7177"/>
    <w:rsid w:val="00CB7328"/>
    <w:rsid w:val="00CB74F8"/>
    <w:rsid w:val="00CB7BFF"/>
    <w:rsid w:val="00CC01D8"/>
    <w:rsid w:val="00CC2E35"/>
    <w:rsid w:val="00CC3005"/>
    <w:rsid w:val="00CC3121"/>
    <w:rsid w:val="00CC32C9"/>
    <w:rsid w:val="00CC3D99"/>
    <w:rsid w:val="00CC471A"/>
    <w:rsid w:val="00CC4CC0"/>
    <w:rsid w:val="00CC5233"/>
    <w:rsid w:val="00CC530F"/>
    <w:rsid w:val="00CC57B2"/>
    <w:rsid w:val="00CC606B"/>
    <w:rsid w:val="00CC6968"/>
    <w:rsid w:val="00CC7434"/>
    <w:rsid w:val="00CC753A"/>
    <w:rsid w:val="00CD09E1"/>
    <w:rsid w:val="00CD1625"/>
    <w:rsid w:val="00CD1753"/>
    <w:rsid w:val="00CD1B37"/>
    <w:rsid w:val="00CD1E14"/>
    <w:rsid w:val="00CD2B7D"/>
    <w:rsid w:val="00CD2D60"/>
    <w:rsid w:val="00CD3BAF"/>
    <w:rsid w:val="00CD44DE"/>
    <w:rsid w:val="00CD4BC0"/>
    <w:rsid w:val="00CD4DBC"/>
    <w:rsid w:val="00CD6518"/>
    <w:rsid w:val="00CD6E0B"/>
    <w:rsid w:val="00CD6EBB"/>
    <w:rsid w:val="00CD7C3B"/>
    <w:rsid w:val="00CE0285"/>
    <w:rsid w:val="00CE1728"/>
    <w:rsid w:val="00CE1A77"/>
    <w:rsid w:val="00CE1B4A"/>
    <w:rsid w:val="00CE22C9"/>
    <w:rsid w:val="00CE26E5"/>
    <w:rsid w:val="00CE2C18"/>
    <w:rsid w:val="00CE2F57"/>
    <w:rsid w:val="00CE330D"/>
    <w:rsid w:val="00CE416B"/>
    <w:rsid w:val="00CE4FE2"/>
    <w:rsid w:val="00CE52AC"/>
    <w:rsid w:val="00CE547A"/>
    <w:rsid w:val="00CE5A4D"/>
    <w:rsid w:val="00CE6818"/>
    <w:rsid w:val="00CE6FBC"/>
    <w:rsid w:val="00CE7383"/>
    <w:rsid w:val="00CE7C6A"/>
    <w:rsid w:val="00CE7E4E"/>
    <w:rsid w:val="00CF139C"/>
    <w:rsid w:val="00CF202E"/>
    <w:rsid w:val="00CF2034"/>
    <w:rsid w:val="00CF23D2"/>
    <w:rsid w:val="00CF23F2"/>
    <w:rsid w:val="00CF28D5"/>
    <w:rsid w:val="00CF3FEA"/>
    <w:rsid w:val="00CF4062"/>
    <w:rsid w:val="00CF4517"/>
    <w:rsid w:val="00CF4B5C"/>
    <w:rsid w:val="00CF4DB2"/>
    <w:rsid w:val="00CF5030"/>
    <w:rsid w:val="00CF5063"/>
    <w:rsid w:val="00CF5551"/>
    <w:rsid w:val="00CF59CC"/>
    <w:rsid w:val="00CF5D51"/>
    <w:rsid w:val="00CF5D7E"/>
    <w:rsid w:val="00CF5F73"/>
    <w:rsid w:val="00CF6054"/>
    <w:rsid w:val="00CF6CCE"/>
    <w:rsid w:val="00CF71DE"/>
    <w:rsid w:val="00CF748C"/>
    <w:rsid w:val="00CF74EF"/>
    <w:rsid w:val="00CF796C"/>
    <w:rsid w:val="00CF7B56"/>
    <w:rsid w:val="00D01323"/>
    <w:rsid w:val="00D01B8E"/>
    <w:rsid w:val="00D01D75"/>
    <w:rsid w:val="00D0219A"/>
    <w:rsid w:val="00D02AFB"/>
    <w:rsid w:val="00D035ED"/>
    <w:rsid w:val="00D0381A"/>
    <w:rsid w:val="00D03E89"/>
    <w:rsid w:val="00D044C7"/>
    <w:rsid w:val="00D04986"/>
    <w:rsid w:val="00D04B22"/>
    <w:rsid w:val="00D05077"/>
    <w:rsid w:val="00D05A6C"/>
    <w:rsid w:val="00D05D1C"/>
    <w:rsid w:val="00D06134"/>
    <w:rsid w:val="00D069E4"/>
    <w:rsid w:val="00D06C52"/>
    <w:rsid w:val="00D06CBB"/>
    <w:rsid w:val="00D076D2"/>
    <w:rsid w:val="00D07A33"/>
    <w:rsid w:val="00D07BB1"/>
    <w:rsid w:val="00D07DA2"/>
    <w:rsid w:val="00D10648"/>
    <w:rsid w:val="00D1107B"/>
    <w:rsid w:val="00D11296"/>
    <w:rsid w:val="00D118D6"/>
    <w:rsid w:val="00D13053"/>
    <w:rsid w:val="00D135C1"/>
    <w:rsid w:val="00D13609"/>
    <w:rsid w:val="00D139BD"/>
    <w:rsid w:val="00D13D6E"/>
    <w:rsid w:val="00D13E54"/>
    <w:rsid w:val="00D14099"/>
    <w:rsid w:val="00D14AB1"/>
    <w:rsid w:val="00D14C30"/>
    <w:rsid w:val="00D150A9"/>
    <w:rsid w:val="00D1544A"/>
    <w:rsid w:val="00D155B4"/>
    <w:rsid w:val="00D16A7C"/>
    <w:rsid w:val="00D16CF0"/>
    <w:rsid w:val="00D16EB4"/>
    <w:rsid w:val="00D17035"/>
    <w:rsid w:val="00D201F6"/>
    <w:rsid w:val="00D208CC"/>
    <w:rsid w:val="00D20A1B"/>
    <w:rsid w:val="00D20DFF"/>
    <w:rsid w:val="00D215DB"/>
    <w:rsid w:val="00D21B96"/>
    <w:rsid w:val="00D21BAE"/>
    <w:rsid w:val="00D2226A"/>
    <w:rsid w:val="00D226D6"/>
    <w:rsid w:val="00D2309B"/>
    <w:rsid w:val="00D24F6A"/>
    <w:rsid w:val="00D24FFE"/>
    <w:rsid w:val="00D254A2"/>
    <w:rsid w:val="00D25CC8"/>
    <w:rsid w:val="00D25EB8"/>
    <w:rsid w:val="00D25F7A"/>
    <w:rsid w:val="00D26917"/>
    <w:rsid w:val="00D26925"/>
    <w:rsid w:val="00D26A52"/>
    <w:rsid w:val="00D26BD2"/>
    <w:rsid w:val="00D2704A"/>
    <w:rsid w:val="00D272E9"/>
    <w:rsid w:val="00D277C9"/>
    <w:rsid w:val="00D27A08"/>
    <w:rsid w:val="00D27FB7"/>
    <w:rsid w:val="00D30159"/>
    <w:rsid w:val="00D30B1C"/>
    <w:rsid w:val="00D30BF8"/>
    <w:rsid w:val="00D32A74"/>
    <w:rsid w:val="00D330D5"/>
    <w:rsid w:val="00D3330B"/>
    <w:rsid w:val="00D33872"/>
    <w:rsid w:val="00D3436F"/>
    <w:rsid w:val="00D34717"/>
    <w:rsid w:val="00D356F7"/>
    <w:rsid w:val="00D358D8"/>
    <w:rsid w:val="00D35C22"/>
    <w:rsid w:val="00D35F39"/>
    <w:rsid w:val="00D36928"/>
    <w:rsid w:val="00D36945"/>
    <w:rsid w:val="00D36BFD"/>
    <w:rsid w:val="00D36E03"/>
    <w:rsid w:val="00D36F00"/>
    <w:rsid w:val="00D372AE"/>
    <w:rsid w:val="00D377A8"/>
    <w:rsid w:val="00D4092C"/>
    <w:rsid w:val="00D40AA7"/>
    <w:rsid w:val="00D40C7E"/>
    <w:rsid w:val="00D40EB4"/>
    <w:rsid w:val="00D411D3"/>
    <w:rsid w:val="00D42879"/>
    <w:rsid w:val="00D4341E"/>
    <w:rsid w:val="00D447A0"/>
    <w:rsid w:val="00D4508B"/>
    <w:rsid w:val="00D45578"/>
    <w:rsid w:val="00D46DA4"/>
    <w:rsid w:val="00D47094"/>
    <w:rsid w:val="00D47419"/>
    <w:rsid w:val="00D4748A"/>
    <w:rsid w:val="00D477BC"/>
    <w:rsid w:val="00D50CCA"/>
    <w:rsid w:val="00D512D9"/>
    <w:rsid w:val="00D5253E"/>
    <w:rsid w:val="00D526CB"/>
    <w:rsid w:val="00D52DB6"/>
    <w:rsid w:val="00D5312A"/>
    <w:rsid w:val="00D53776"/>
    <w:rsid w:val="00D538D4"/>
    <w:rsid w:val="00D53E96"/>
    <w:rsid w:val="00D54432"/>
    <w:rsid w:val="00D54AA9"/>
    <w:rsid w:val="00D55781"/>
    <w:rsid w:val="00D55E42"/>
    <w:rsid w:val="00D55FF9"/>
    <w:rsid w:val="00D5607D"/>
    <w:rsid w:val="00D5654B"/>
    <w:rsid w:val="00D5682C"/>
    <w:rsid w:val="00D56F9A"/>
    <w:rsid w:val="00D57BEE"/>
    <w:rsid w:val="00D57E63"/>
    <w:rsid w:val="00D60D77"/>
    <w:rsid w:val="00D60DD2"/>
    <w:rsid w:val="00D6172A"/>
    <w:rsid w:val="00D61CA5"/>
    <w:rsid w:val="00D6205E"/>
    <w:rsid w:val="00D62B1F"/>
    <w:rsid w:val="00D62D9D"/>
    <w:rsid w:val="00D62F6E"/>
    <w:rsid w:val="00D6304F"/>
    <w:rsid w:val="00D63386"/>
    <w:rsid w:val="00D6662D"/>
    <w:rsid w:val="00D66F5D"/>
    <w:rsid w:val="00D674B3"/>
    <w:rsid w:val="00D67E3D"/>
    <w:rsid w:val="00D70092"/>
    <w:rsid w:val="00D701B6"/>
    <w:rsid w:val="00D70291"/>
    <w:rsid w:val="00D70311"/>
    <w:rsid w:val="00D7051B"/>
    <w:rsid w:val="00D713AE"/>
    <w:rsid w:val="00D714F4"/>
    <w:rsid w:val="00D71B33"/>
    <w:rsid w:val="00D720A9"/>
    <w:rsid w:val="00D72393"/>
    <w:rsid w:val="00D72791"/>
    <w:rsid w:val="00D7284E"/>
    <w:rsid w:val="00D72C42"/>
    <w:rsid w:val="00D738EF"/>
    <w:rsid w:val="00D73D14"/>
    <w:rsid w:val="00D742A3"/>
    <w:rsid w:val="00D7442A"/>
    <w:rsid w:val="00D7444A"/>
    <w:rsid w:val="00D74551"/>
    <w:rsid w:val="00D745A3"/>
    <w:rsid w:val="00D74E70"/>
    <w:rsid w:val="00D75F11"/>
    <w:rsid w:val="00D763F9"/>
    <w:rsid w:val="00D76492"/>
    <w:rsid w:val="00D77C2D"/>
    <w:rsid w:val="00D8071E"/>
    <w:rsid w:val="00D8071F"/>
    <w:rsid w:val="00D8073E"/>
    <w:rsid w:val="00D807EE"/>
    <w:rsid w:val="00D81049"/>
    <w:rsid w:val="00D81279"/>
    <w:rsid w:val="00D8277D"/>
    <w:rsid w:val="00D82AF4"/>
    <w:rsid w:val="00D82C83"/>
    <w:rsid w:val="00D8309E"/>
    <w:rsid w:val="00D83199"/>
    <w:rsid w:val="00D83AE1"/>
    <w:rsid w:val="00D83EBD"/>
    <w:rsid w:val="00D83F69"/>
    <w:rsid w:val="00D84484"/>
    <w:rsid w:val="00D847E5"/>
    <w:rsid w:val="00D848AC"/>
    <w:rsid w:val="00D84CED"/>
    <w:rsid w:val="00D8527E"/>
    <w:rsid w:val="00D85441"/>
    <w:rsid w:val="00D85781"/>
    <w:rsid w:val="00D862A8"/>
    <w:rsid w:val="00D86676"/>
    <w:rsid w:val="00D8672D"/>
    <w:rsid w:val="00D867D1"/>
    <w:rsid w:val="00D86F87"/>
    <w:rsid w:val="00D873CD"/>
    <w:rsid w:val="00D87AD0"/>
    <w:rsid w:val="00D87D8D"/>
    <w:rsid w:val="00D9030A"/>
    <w:rsid w:val="00D9095F"/>
    <w:rsid w:val="00D90A34"/>
    <w:rsid w:val="00D9117F"/>
    <w:rsid w:val="00D911F6"/>
    <w:rsid w:val="00D91202"/>
    <w:rsid w:val="00D92A93"/>
    <w:rsid w:val="00D9358B"/>
    <w:rsid w:val="00D9379B"/>
    <w:rsid w:val="00D943B7"/>
    <w:rsid w:val="00D94985"/>
    <w:rsid w:val="00D96CF0"/>
    <w:rsid w:val="00D97137"/>
    <w:rsid w:val="00D977B4"/>
    <w:rsid w:val="00D97E12"/>
    <w:rsid w:val="00DA06DA"/>
    <w:rsid w:val="00DA0922"/>
    <w:rsid w:val="00DA0CBB"/>
    <w:rsid w:val="00DA0CCF"/>
    <w:rsid w:val="00DA1CA2"/>
    <w:rsid w:val="00DA255F"/>
    <w:rsid w:val="00DA297D"/>
    <w:rsid w:val="00DA2C2B"/>
    <w:rsid w:val="00DA3E15"/>
    <w:rsid w:val="00DA43E7"/>
    <w:rsid w:val="00DA5222"/>
    <w:rsid w:val="00DA522C"/>
    <w:rsid w:val="00DA5D42"/>
    <w:rsid w:val="00DA5DCB"/>
    <w:rsid w:val="00DA60CB"/>
    <w:rsid w:val="00DA6305"/>
    <w:rsid w:val="00DA695C"/>
    <w:rsid w:val="00DA69FE"/>
    <w:rsid w:val="00DA6B02"/>
    <w:rsid w:val="00DA6BC3"/>
    <w:rsid w:val="00DA748F"/>
    <w:rsid w:val="00DA7944"/>
    <w:rsid w:val="00DA7CB6"/>
    <w:rsid w:val="00DA7D1E"/>
    <w:rsid w:val="00DA7EC4"/>
    <w:rsid w:val="00DB0B52"/>
    <w:rsid w:val="00DB0B8B"/>
    <w:rsid w:val="00DB1201"/>
    <w:rsid w:val="00DB1253"/>
    <w:rsid w:val="00DB1B70"/>
    <w:rsid w:val="00DB216A"/>
    <w:rsid w:val="00DB29CF"/>
    <w:rsid w:val="00DB2B2C"/>
    <w:rsid w:val="00DB2F1E"/>
    <w:rsid w:val="00DB36D1"/>
    <w:rsid w:val="00DB38A3"/>
    <w:rsid w:val="00DB39DF"/>
    <w:rsid w:val="00DB44B4"/>
    <w:rsid w:val="00DB52D8"/>
    <w:rsid w:val="00DB56F9"/>
    <w:rsid w:val="00DB5CB7"/>
    <w:rsid w:val="00DB5F8E"/>
    <w:rsid w:val="00DB6562"/>
    <w:rsid w:val="00DB7062"/>
    <w:rsid w:val="00DB7332"/>
    <w:rsid w:val="00DB7360"/>
    <w:rsid w:val="00DB7549"/>
    <w:rsid w:val="00DC13BC"/>
    <w:rsid w:val="00DC13BD"/>
    <w:rsid w:val="00DC1C75"/>
    <w:rsid w:val="00DC1D87"/>
    <w:rsid w:val="00DC2680"/>
    <w:rsid w:val="00DC2CE3"/>
    <w:rsid w:val="00DC2E80"/>
    <w:rsid w:val="00DC2EAE"/>
    <w:rsid w:val="00DC2F34"/>
    <w:rsid w:val="00DC33A8"/>
    <w:rsid w:val="00DC3922"/>
    <w:rsid w:val="00DC3CFE"/>
    <w:rsid w:val="00DC4480"/>
    <w:rsid w:val="00DC4F9E"/>
    <w:rsid w:val="00DC55EB"/>
    <w:rsid w:val="00DC6181"/>
    <w:rsid w:val="00DC63CE"/>
    <w:rsid w:val="00DC63F0"/>
    <w:rsid w:val="00DC658E"/>
    <w:rsid w:val="00DC663C"/>
    <w:rsid w:val="00DC66BE"/>
    <w:rsid w:val="00DC7746"/>
    <w:rsid w:val="00DC79EE"/>
    <w:rsid w:val="00DC7E32"/>
    <w:rsid w:val="00DC7E61"/>
    <w:rsid w:val="00DC7EA3"/>
    <w:rsid w:val="00DD0B6D"/>
    <w:rsid w:val="00DD13D4"/>
    <w:rsid w:val="00DD1CA7"/>
    <w:rsid w:val="00DD1FF4"/>
    <w:rsid w:val="00DD2BE2"/>
    <w:rsid w:val="00DD2D73"/>
    <w:rsid w:val="00DD32E3"/>
    <w:rsid w:val="00DD378D"/>
    <w:rsid w:val="00DD38BD"/>
    <w:rsid w:val="00DD3EF9"/>
    <w:rsid w:val="00DD4217"/>
    <w:rsid w:val="00DD4345"/>
    <w:rsid w:val="00DD4D22"/>
    <w:rsid w:val="00DD520D"/>
    <w:rsid w:val="00DD5F5D"/>
    <w:rsid w:val="00DD61E0"/>
    <w:rsid w:val="00DD6628"/>
    <w:rsid w:val="00DE001A"/>
    <w:rsid w:val="00DE0524"/>
    <w:rsid w:val="00DE0858"/>
    <w:rsid w:val="00DE0CC4"/>
    <w:rsid w:val="00DE0DA2"/>
    <w:rsid w:val="00DE1A57"/>
    <w:rsid w:val="00DE2219"/>
    <w:rsid w:val="00DE2374"/>
    <w:rsid w:val="00DE273F"/>
    <w:rsid w:val="00DE27CD"/>
    <w:rsid w:val="00DE2A78"/>
    <w:rsid w:val="00DE37B5"/>
    <w:rsid w:val="00DE3C6C"/>
    <w:rsid w:val="00DE5316"/>
    <w:rsid w:val="00DE598B"/>
    <w:rsid w:val="00DE5B80"/>
    <w:rsid w:val="00DE5C31"/>
    <w:rsid w:val="00DE5DB8"/>
    <w:rsid w:val="00DE6C62"/>
    <w:rsid w:val="00DE716F"/>
    <w:rsid w:val="00DE7257"/>
    <w:rsid w:val="00DE7BB0"/>
    <w:rsid w:val="00DF0088"/>
    <w:rsid w:val="00DF1085"/>
    <w:rsid w:val="00DF173A"/>
    <w:rsid w:val="00DF18BD"/>
    <w:rsid w:val="00DF1B58"/>
    <w:rsid w:val="00DF1B5C"/>
    <w:rsid w:val="00DF2744"/>
    <w:rsid w:val="00DF2C67"/>
    <w:rsid w:val="00DF2E38"/>
    <w:rsid w:val="00DF3058"/>
    <w:rsid w:val="00DF3592"/>
    <w:rsid w:val="00DF360B"/>
    <w:rsid w:val="00DF3809"/>
    <w:rsid w:val="00DF3916"/>
    <w:rsid w:val="00DF45AC"/>
    <w:rsid w:val="00DF46CF"/>
    <w:rsid w:val="00DF4A44"/>
    <w:rsid w:val="00DF50A9"/>
    <w:rsid w:val="00DF54D3"/>
    <w:rsid w:val="00DF5957"/>
    <w:rsid w:val="00DF5A74"/>
    <w:rsid w:val="00DF5C0A"/>
    <w:rsid w:val="00DF6224"/>
    <w:rsid w:val="00DF6B6E"/>
    <w:rsid w:val="00DF6D3D"/>
    <w:rsid w:val="00DF6FAA"/>
    <w:rsid w:val="00DF7138"/>
    <w:rsid w:val="00DF7355"/>
    <w:rsid w:val="00DF7D56"/>
    <w:rsid w:val="00E00402"/>
    <w:rsid w:val="00E009D7"/>
    <w:rsid w:val="00E013FC"/>
    <w:rsid w:val="00E01BEF"/>
    <w:rsid w:val="00E028AE"/>
    <w:rsid w:val="00E03960"/>
    <w:rsid w:val="00E03B7D"/>
    <w:rsid w:val="00E03CE7"/>
    <w:rsid w:val="00E041E5"/>
    <w:rsid w:val="00E0471D"/>
    <w:rsid w:val="00E05272"/>
    <w:rsid w:val="00E05735"/>
    <w:rsid w:val="00E05F78"/>
    <w:rsid w:val="00E0607A"/>
    <w:rsid w:val="00E060BC"/>
    <w:rsid w:val="00E06779"/>
    <w:rsid w:val="00E0783F"/>
    <w:rsid w:val="00E07979"/>
    <w:rsid w:val="00E10B10"/>
    <w:rsid w:val="00E11219"/>
    <w:rsid w:val="00E118CF"/>
    <w:rsid w:val="00E11934"/>
    <w:rsid w:val="00E11C26"/>
    <w:rsid w:val="00E124D9"/>
    <w:rsid w:val="00E12811"/>
    <w:rsid w:val="00E12B44"/>
    <w:rsid w:val="00E136A8"/>
    <w:rsid w:val="00E13C8C"/>
    <w:rsid w:val="00E13FF9"/>
    <w:rsid w:val="00E14404"/>
    <w:rsid w:val="00E1440F"/>
    <w:rsid w:val="00E14D0F"/>
    <w:rsid w:val="00E15AD6"/>
    <w:rsid w:val="00E15C1C"/>
    <w:rsid w:val="00E1658B"/>
    <w:rsid w:val="00E165F2"/>
    <w:rsid w:val="00E16F38"/>
    <w:rsid w:val="00E16F53"/>
    <w:rsid w:val="00E171CD"/>
    <w:rsid w:val="00E17468"/>
    <w:rsid w:val="00E200D9"/>
    <w:rsid w:val="00E205BB"/>
    <w:rsid w:val="00E206A0"/>
    <w:rsid w:val="00E2081D"/>
    <w:rsid w:val="00E20827"/>
    <w:rsid w:val="00E20E79"/>
    <w:rsid w:val="00E21223"/>
    <w:rsid w:val="00E2166D"/>
    <w:rsid w:val="00E21DB2"/>
    <w:rsid w:val="00E24323"/>
    <w:rsid w:val="00E2432D"/>
    <w:rsid w:val="00E249AF"/>
    <w:rsid w:val="00E24D08"/>
    <w:rsid w:val="00E253B6"/>
    <w:rsid w:val="00E253F5"/>
    <w:rsid w:val="00E2545F"/>
    <w:rsid w:val="00E270D0"/>
    <w:rsid w:val="00E30551"/>
    <w:rsid w:val="00E30A08"/>
    <w:rsid w:val="00E30D7B"/>
    <w:rsid w:val="00E30DD4"/>
    <w:rsid w:val="00E30EA1"/>
    <w:rsid w:val="00E3100F"/>
    <w:rsid w:val="00E31105"/>
    <w:rsid w:val="00E31732"/>
    <w:rsid w:val="00E326BB"/>
    <w:rsid w:val="00E32CFF"/>
    <w:rsid w:val="00E32D6F"/>
    <w:rsid w:val="00E3319B"/>
    <w:rsid w:val="00E33BA9"/>
    <w:rsid w:val="00E33E18"/>
    <w:rsid w:val="00E33EE1"/>
    <w:rsid w:val="00E33F88"/>
    <w:rsid w:val="00E34584"/>
    <w:rsid w:val="00E347EF"/>
    <w:rsid w:val="00E35C8A"/>
    <w:rsid w:val="00E35C9A"/>
    <w:rsid w:val="00E363DC"/>
    <w:rsid w:val="00E40200"/>
    <w:rsid w:val="00E408F4"/>
    <w:rsid w:val="00E41030"/>
    <w:rsid w:val="00E4128B"/>
    <w:rsid w:val="00E4177F"/>
    <w:rsid w:val="00E41BCB"/>
    <w:rsid w:val="00E42605"/>
    <w:rsid w:val="00E42BA6"/>
    <w:rsid w:val="00E43C5A"/>
    <w:rsid w:val="00E43D56"/>
    <w:rsid w:val="00E4418A"/>
    <w:rsid w:val="00E442F4"/>
    <w:rsid w:val="00E44B0C"/>
    <w:rsid w:val="00E4692C"/>
    <w:rsid w:val="00E46B3B"/>
    <w:rsid w:val="00E47266"/>
    <w:rsid w:val="00E4742D"/>
    <w:rsid w:val="00E477BF"/>
    <w:rsid w:val="00E47D3E"/>
    <w:rsid w:val="00E5022D"/>
    <w:rsid w:val="00E504E3"/>
    <w:rsid w:val="00E5063F"/>
    <w:rsid w:val="00E5072A"/>
    <w:rsid w:val="00E508D0"/>
    <w:rsid w:val="00E5101A"/>
    <w:rsid w:val="00E511D2"/>
    <w:rsid w:val="00E516B5"/>
    <w:rsid w:val="00E516C8"/>
    <w:rsid w:val="00E5170D"/>
    <w:rsid w:val="00E521F9"/>
    <w:rsid w:val="00E52FBE"/>
    <w:rsid w:val="00E53EFE"/>
    <w:rsid w:val="00E5467D"/>
    <w:rsid w:val="00E54A3E"/>
    <w:rsid w:val="00E54DBF"/>
    <w:rsid w:val="00E54ECC"/>
    <w:rsid w:val="00E55585"/>
    <w:rsid w:val="00E55602"/>
    <w:rsid w:val="00E55E7E"/>
    <w:rsid w:val="00E5628D"/>
    <w:rsid w:val="00E56295"/>
    <w:rsid w:val="00E562FC"/>
    <w:rsid w:val="00E564D0"/>
    <w:rsid w:val="00E56743"/>
    <w:rsid w:val="00E56A91"/>
    <w:rsid w:val="00E57D73"/>
    <w:rsid w:val="00E6003B"/>
    <w:rsid w:val="00E601F2"/>
    <w:rsid w:val="00E61159"/>
    <w:rsid w:val="00E61FB4"/>
    <w:rsid w:val="00E6220B"/>
    <w:rsid w:val="00E622D4"/>
    <w:rsid w:val="00E623D6"/>
    <w:rsid w:val="00E62C81"/>
    <w:rsid w:val="00E62E26"/>
    <w:rsid w:val="00E643CC"/>
    <w:rsid w:val="00E64F55"/>
    <w:rsid w:val="00E6502E"/>
    <w:rsid w:val="00E65135"/>
    <w:rsid w:val="00E65326"/>
    <w:rsid w:val="00E65EC1"/>
    <w:rsid w:val="00E67370"/>
    <w:rsid w:val="00E70760"/>
    <w:rsid w:val="00E707E4"/>
    <w:rsid w:val="00E71239"/>
    <w:rsid w:val="00E713D6"/>
    <w:rsid w:val="00E7168D"/>
    <w:rsid w:val="00E71F21"/>
    <w:rsid w:val="00E71FAD"/>
    <w:rsid w:val="00E72B64"/>
    <w:rsid w:val="00E733CC"/>
    <w:rsid w:val="00E73CFB"/>
    <w:rsid w:val="00E74651"/>
    <w:rsid w:val="00E74820"/>
    <w:rsid w:val="00E74A93"/>
    <w:rsid w:val="00E74DA3"/>
    <w:rsid w:val="00E7520D"/>
    <w:rsid w:val="00E75475"/>
    <w:rsid w:val="00E7551B"/>
    <w:rsid w:val="00E75743"/>
    <w:rsid w:val="00E75E50"/>
    <w:rsid w:val="00E75ED3"/>
    <w:rsid w:val="00E75EEE"/>
    <w:rsid w:val="00E7629D"/>
    <w:rsid w:val="00E76317"/>
    <w:rsid w:val="00E76557"/>
    <w:rsid w:val="00E76653"/>
    <w:rsid w:val="00E76BEA"/>
    <w:rsid w:val="00E76E94"/>
    <w:rsid w:val="00E77E88"/>
    <w:rsid w:val="00E77F5B"/>
    <w:rsid w:val="00E8013D"/>
    <w:rsid w:val="00E80520"/>
    <w:rsid w:val="00E80558"/>
    <w:rsid w:val="00E809DB"/>
    <w:rsid w:val="00E80E62"/>
    <w:rsid w:val="00E812CD"/>
    <w:rsid w:val="00E8191A"/>
    <w:rsid w:val="00E81CC9"/>
    <w:rsid w:val="00E81D30"/>
    <w:rsid w:val="00E821F3"/>
    <w:rsid w:val="00E8374F"/>
    <w:rsid w:val="00E83962"/>
    <w:rsid w:val="00E83BCC"/>
    <w:rsid w:val="00E83D66"/>
    <w:rsid w:val="00E84024"/>
    <w:rsid w:val="00E8451C"/>
    <w:rsid w:val="00E8488B"/>
    <w:rsid w:val="00E84BA1"/>
    <w:rsid w:val="00E84BC5"/>
    <w:rsid w:val="00E8523A"/>
    <w:rsid w:val="00E854F8"/>
    <w:rsid w:val="00E85512"/>
    <w:rsid w:val="00E8564C"/>
    <w:rsid w:val="00E86409"/>
    <w:rsid w:val="00E86B6C"/>
    <w:rsid w:val="00E86CD1"/>
    <w:rsid w:val="00E878BB"/>
    <w:rsid w:val="00E87C66"/>
    <w:rsid w:val="00E90155"/>
    <w:rsid w:val="00E90F29"/>
    <w:rsid w:val="00E912E6"/>
    <w:rsid w:val="00E91583"/>
    <w:rsid w:val="00E91B32"/>
    <w:rsid w:val="00E91B77"/>
    <w:rsid w:val="00E91C7E"/>
    <w:rsid w:val="00E91F0A"/>
    <w:rsid w:val="00E92C86"/>
    <w:rsid w:val="00E93109"/>
    <w:rsid w:val="00E93780"/>
    <w:rsid w:val="00E938E4"/>
    <w:rsid w:val="00E93B3C"/>
    <w:rsid w:val="00E93E02"/>
    <w:rsid w:val="00E93ED2"/>
    <w:rsid w:val="00E93F42"/>
    <w:rsid w:val="00E94B26"/>
    <w:rsid w:val="00E95159"/>
    <w:rsid w:val="00E95647"/>
    <w:rsid w:val="00E95958"/>
    <w:rsid w:val="00E95A48"/>
    <w:rsid w:val="00E95B71"/>
    <w:rsid w:val="00E95D8C"/>
    <w:rsid w:val="00E95F09"/>
    <w:rsid w:val="00E961C4"/>
    <w:rsid w:val="00E961DA"/>
    <w:rsid w:val="00E96377"/>
    <w:rsid w:val="00E96B3E"/>
    <w:rsid w:val="00E971C8"/>
    <w:rsid w:val="00E97204"/>
    <w:rsid w:val="00E972AE"/>
    <w:rsid w:val="00E975E2"/>
    <w:rsid w:val="00E978FD"/>
    <w:rsid w:val="00E97F62"/>
    <w:rsid w:val="00EA014D"/>
    <w:rsid w:val="00EA0330"/>
    <w:rsid w:val="00EA0501"/>
    <w:rsid w:val="00EA06A5"/>
    <w:rsid w:val="00EA0991"/>
    <w:rsid w:val="00EA0D13"/>
    <w:rsid w:val="00EA0F4D"/>
    <w:rsid w:val="00EA2CE9"/>
    <w:rsid w:val="00EA2DE9"/>
    <w:rsid w:val="00EA2EA4"/>
    <w:rsid w:val="00EA37CC"/>
    <w:rsid w:val="00EA4141"/>
    <w:rsid w:val="00EA426C"/>
    <w:rsid w:val="00EA4379"/>
    <w:rsid w:val="00EA4583"/>
    <w:rsid w:val="00EA4CCE"/>
    <w:rsid w:val="00EA506D"/>
    <w:rsid w:val="00EA526E"/>
    <w:rsid w:val="00EA54E7"/>
    <w:rsid w:val="00EA68AD"/>
    <w:rsid w:val="00EA705D"/>
    <w:rsid w:val="00EA7550"/>
    <w:rsid w:val="00EA7781"/>
    <w:rsid w:val="00EA7959"/>
    <w:rsid w:val="00EB0C30"/>
    <w:rsid w:val="00EB15C9"/>
    <w:rsid w:val="00EB1C4E"/>
    <w:rsid w:val="00EB3CA8"/>
    <w:rsid w:val="00EB4810"/>
    <w:rsid w:val="00EB4862"/>
    <w:rsid w:val="00EB57BB"/>
    <w:rsid w:val="00EB6621"/>
    <w:rsid w:val="00EB6C85"/>
    <w:rsid w:val="00EB6CA7"/>
    <w:rsid w:val="00EB762F"/>
    <w:rsid w:val="00EB76D8"/>
    <w:rsid w:val="00EC0A3C"/>
    <w:rsid w:val="00EC0D27"/>
    <w:rsid w:val="00EC1838"/>
    <w:rsid w:val="00EC1A32"/>
    <w:rsid w:val="00EC1B83"/>
    <w:rsid w:val="00EC2BC4"/>
    <w:rsid w:val="00EC2DFF"/>
    <w:rsid w:val="00EC32E8"/>
    <w:rsid w:val="00EC3411"/>
    <w:rsid w:val="00EC44E8"/>
    <w:rsid w:val="00EC50D1"/>
    <w:rsid w:val="00EC533C"/>
    <w:rsid w:val="00EC57CD"/>
    <w:rsid w:val="00EC58B2"/>
    <w:rsid w:val="00EC59FD"/>
    <w:rsid w:val="00EC5A0D"/>
    <w:rsid w:val="00EC5D7A"/>
    <w:rsid w:val="00EC71CF"/>
    <w:rsid w:val="00EC7348"/>
    <w:rsid w:val="00EC7842"/>
    <w:rsid w:val="00ED044D"/>
    <w:rsid w:val="00ED0639"/>
    <w:rsid w:val="00ED12E3"/>
    <w:rsid w:val="00ED14C3"/>
    <w:rsid w:val="00ED1850"/>
    <w:rsid w:val="00ED1A2B"/>
    <w:rsid w:val="00ED1E81"/>
    <w:rsid w:val="00ED2133"/>
    <w:rsid w:val="00ED2156"/>
    <w:rsid w:val="00ED2A61"/>
    <w:rsid w:val="00ED341A"/>
    <w:rsid w:val="00ED4131"/>
    <w:rsid w:val="00ED4642"/>
    <w:rsid w:val="00ED4CA0"/>
    <w:rsid w:val="00ED5BDE"/>
    <w:rsid w:val="00ED6652"/>
    <w:rsid w:val="00ED6BB1"/>
    <w:rsid w:val="00ED6F6C"/>
    <w:rsid w:val="00ED71DC"/>
    <w:rsid w:val="00ED74EA"/>
    <w:rsid w:val="00EE0029"/>
    <w:rsid w:val="00EE00E3"/>
    <w:rsid w:val="00EE0DB5"/>
    <w:rsid w:val="00EE1387"/>
    <w:rsid w:val="00EE255D"/>
    <w:rsid w:val="00EE2641"/>
    <w:rsid w:val="00EE26CD"/>
    <w:rsid w:val="00EE391F"/>
    <w:rsid w:val="00EE4433"/>
    <w:rsid w:val="00EE4CAC"/>
    <w:rsid w:val="00EE530C"/>
    <w:rsid w:val="00EE5630"/>
    <w:rsid w:val="00EE5905"/>
    <w:rsid w:val="00EE5D7C"/>
    <w:rsid w:val="00EE66D5"/>
    <w:rsid w:val="00EE69D3"/>
    <w:rsid w:val="00EE6D88"/>
    <w:rsid w:val="00EE6F63"/>
    <w:rsid w:val="00EE7102"/>
    <w:rsid w:val="00EE7F01"/>
    <w:rsid w:val="00EF00FA"/>
    <w:rsid w:val="00EF0897"/>
    <w:rsid w:val="00EF0B54"/>
    <w:rsid w:val="00EF1989"/>
    <w:rsid w:val="00EF1B0F"/>
    <w:rsid w:val="00EF1C58"/>
    <w:rsid w:val="00EF1D08"/>
    <w:rsid w:val="00EF1D3A"/>
    <w:rsid w:val="00EF2214"/>
    <w:rsid w:val="00EF2BDF"/>
    <w:rsid w:val="00EF2CFB"/>
    <w:rsid w:val="00EF2FE4"/>
    <w:rsid w:val="00EF32A2"/>
    <w:rsid w:val="00EF3635"/>
    <w:rsid w:val="00EF36D1"/>
    <w:rsid w:val="00EF3A3B"/>
    <w:rsid w:val="00EF4269"/>
    <w:rsid w:val="00EF437B"/>
    <w:rsid w:val="00EF4503"/>
    <w:rsid w:val="00EF53FF"/>
    <w:rsid w:val="00EF5A00"/>
    <w:rsid w:val="00EF5D36"/>
    <w:rsid w:val="00EF624A"/>
    <w:rsid w:val="00EF6890"/>
    <w:rsid w:val="00EF6E99"/>
    <w:rsid w:val="00F00110"/>
    <w:rsid w:val="00F0032F"/>
    <w:rsid w:val="00F005EF"/>
    <w:rsid w:val="00F018D0"/>
    <w:rsid w:val="00F01F02"/>
    <w:rsid w:val="00F028C6"/>
    <w:rsid w:val="00F02B59"/>
    <w:rsid w:val="00F034AA"/>
    <w:rsid w:val="00F047B6"/>
    <w:rsid w:val="00F0517A"/>
    <w:rsid w:val="00F052B4"/>
    <w:rsid w:val="00F052FF"/>
    <w:rsid w:val="00F05308"/>
    <w:rsid w:val="00F05606"/>
    <w:rsid w:val="00F057D6"/>
    <w:rsid w:val="00F060DC"/>
    <w:rsid w:val="00F064EC"/>
    <w:rsid w:val="00F0704E"/>
    <w:rsid w:val="00F0761F"/>
    <w:rsid w:val="00F07BCE"/>
    <w:rsid w:val="00F10911"/>
    <w:rsid w:val="00F10B47"/>
    <w:rsid w:val="00F10E21"/>
    <w:rsid w:val="00F120B5"/>
    <w:rsid w:val="00F123F2"/>
    <w:rsid w:val="00F12EF9"/>
    <w:rsid w:val="00F137D2"/>
    <w:rsid w:val="00F13899"/>
    <w:rsid w:val="00F14741"/>
    <w:rsid w:val="00F14D2A"/>
    <w:rsid w:val="00F156AF"/>
    <w:rsid w:val="00F1633B"/>
    <w:rsid w:val="00F16A58"/>
    <w:rsid w:val="00F16D12"/>
    <w:rsid w:val="00F16D25"/>
    <w:rsid w:val="00F20870"/>
    <w:rsid w:val="00F21103"/>
    <w:rsid w:val="00F22106"/>
    <w:rsid w:val="00F2235F"/>
    <w:rsid w:val="00F228FA"/>
    <w:rsid w:val="00F22946"/>
    <w:rsid w:val="00F2349A"/>
    <w:rsid w:val="00F234A5"/>
    <w:rsid w:val="00F2350C"/>
    <w:rsid w:val="00F238C5"/>
    <w:rsid w:val="00F23D1C"/>
    <w:rsid w:val="00F2477D"/>
    <w:rsid w:val="00F248A3"/>
    <w:rsid w:val="00F26A73"/>
    <w:rsid w:val="00F26F86"/>
    <w:rsid w:val="00F276CA"/>
    <w:rsid w:val="00F2796B"/>
    <w:rsid w:val="00F30370"/>
    <w:rsid w:val="00F303E0"/>
    <w:rsid w:val="00F31448"/>
    <w:rsid w:val="00F31CAB"/>
    <w:rsid w:val="00F31FF5"/>
    <w:rsid w:val="00F320BE"/>
    <w:rsid w:val="00F3223F"/>
    <w:rsid w:val="00F3230F"/>
    <w:rsid w:val="00F33203"/>
    <w:rsid w:val="00F3320D"/>
    <w:rsid w:val="00F336B9"/>
    <w:rsid w:val="00F339F2"/>
    <w:rsid w:val="00F34029"/>
    <w:rsid w:val="00F345CE"/>
    <w:rsid w:val="00F345E9"/>
    <w:rsid w:val="00F345F5"/>
    <w:rsid w:val="00F34726"/>
    <w:rsid w:val="00F34756"/>
    <w:rsid w:val="00F349A7"/>
    <w:rsid w:val="00F34D37"/>
    <w:rsid w:val="00F34F29"/>
    <w:rsid w:val="00F35348"/>
    <w:rsid w:val="00F354A2"/>
    <w:rsid w:val="00F35CF8"/>
    <w:rsid w:val="00F36046"/>
    <w:rsid w:val="00F36672"/>
    <w:rsid w:val="00F378DB"/>
    <w:rsid w:val="00F37E92"/>
    <w:rsid w:val="00F37E94"/>
    <w:rsid w:val="00F413EC"/>
    <w:rsid w:val="00F414E9"/>
    <w:rsid w:val="00F41A23"/>
    <w:rsid w:val="00F41E05"/>
    <w:rsid w:val="00F4284E"/>
    <w:rsid w:val="00F42BA7"/>
    <w:rsid w:val="00F44599"/>
    <w:rsid w:val="00F44C57"/>
    <w:rsid w:val="00F44DC4"/>
    <w:rsid w:val="00F454A2"/>
    <w:rsid w:val="00F458CA"/>
    <w:rsid w:val="00F45CCF"/>
    <w:rsid w:val="00F45DC4"/>
    <w:rsid w:val="00F4642A"/>
    <w:rsid w:val="00F46FF0"/>
    <w:rsid w:val="00F471DE"/>
    <w:rsid w:val="00F47D5B"/>
    <w:rsid w:val="00F50900"/>
    <w:rsid w:val="00F50F79"/>
    <w:rsid w:val="00F52A10"/>
    <w:rsid w:val="00F52B1A"/>
    <w:rsid w:val="00F530E7"/>
    <w:rsid w:val="00F53198"/>
    <w:rsid w:val="00F5351F"/>
    <w:rsid w:val="00F536AD"/>
    <w:rsid w:val="00F53D78"/>
    <w:rsid w:val="00F54B9C"/>
    <w:rsid w:val="00F54C6D"/>
    <w:rsid w:val="00F54C7A"/>
    <w:rsid w:val="00F54CFC"/>
    <w:rsid w:val="00F54D50"/>
    <w:rsid w:val="00F551A1"/>
    <w:rsid w:val="00F55C53"/>
    <w:rsid w:val="00F55EBF"/>
    <w:rsid w:val="00F56FB6"/>
    <w:rsid w:val="00F60E39"/>
    <w:rsid w:val="00F61DDE"/>
    <w:rsid w:val="00F62E25"/>
    <w:rsid w:val="00F6326F"/>
    <w:rsid w:val="00F63927"/>
    <w:rsid w:val="00F63F55"/>
    <w:rsid w:val="00F64B98"/>
    <w:rsid w:val="00F64FDC"/>
    <w:rsid w:val="00F6513A"/>
    <w:rsid w:val="00F652AC"/>
    <w:rsid w:val="00F65FAE"/>
    <w:rsid w:val="00F66061"/>
    <w:rsid w:val="00F66158"/>
    <w:rsid w:val="00F67112"/>
    <w:rsid w:val="00F678D5"/>
    <w:rsid w:val="00F67CE6"/>
    <w:rsid w:val="00F67DF3"/>
    <w:rsid w:val="00F709A3"/>
    <w:rsid w:val="00F70E96"/>
    <w:rsid w:val="00F711D9"/>
    <w:rsid w:val="00F71A5D"/>
    <w:rsid w:val="00F71B7B"/>
    <w:rsid w:val="00F724EA"/>
    <w:rsid w:val="00F7272B"/>
    <w:rsid w:val="00F73047"/>
    <w:rsid w:val="00F732F8"/>
    <w:rsid w:val="00F73831"/>
    <w:rsid w:val="00F73B5E"/>
    <w:rsid w:val="00F73CD0"/>
    <w:rsid w:val="00F742D8"/>
    <w:rsid w:val="00F74AAF"/>
    <w:rsid w:val="00F7576A"/>
    <w:rsid w:val="00F76BFF"/>
    <w:rsid w:val="00F802D8"/>
    <w:rsid w:val="00F80679"/>
    <w:rsid w:val="00F80A89"/>
    <w:rsid w:val="00F82351"/>
    <w:rsid w:val="00F8284C"/>
    <w:rsid w:val="00F828FF"/>
    <w:rsid w:val="00F82DE6"/>
    <w:rsid w:val="00F82F7E"/>
    <w:rsid w:val="00F83016"/>
    <w:rsid w:val="00F83620"/>
    <w:rsid w:val="00F83754"/>
    <w:rsid w:val="00F83A70"/>
    <w:rsid w:val="00F83B63"/>
    <w:rsid w:val="00F83C56"/>
    <w:rsid w:val="00F83D15"/>
    <w:rsid w:val="00F84385"/>
    <w:rsid w:val="00F84BF7"/>
    <w:rsid w:val="00F852FE"/>
    <w:rsid w:val="00F8546B"/>
    <w:rsid w:val="00F85663"/>
    <w:rsid w:val="00F85826"/>
    <w:rsid w:val="00F85862"/>
    <w:rsid w:val="00F8646A"/>
    <w:rsid w:val="00F87301"/>
    <w:rsid w:val="00F877EC"/>
    <w:rsid w:val="00F87A2F"/>
    <w:rsid w:val="00F9082F"/>
    <w:rsid w:val="00F90A51"/>
    <w:rsid w:val="00F91091"/>
    <w:rsid w:val="00F9114A"/>
    <w:rsid w:val="00F911C3"/>
    <w:rsid w:val="00F912C5"/>
    <w:rsid w:val="00F924BF"/>
    <w:rsid w:val="00F93006"/>
    <w:rsid w:val="00F930C1"/>
    <w:rsid w:val="00F940AD"/>
    <w:rsid w:val="00F94BF8"/>
    <w:rsid w:val="00F95810"/>
    <w:rsid w:val="00F95D69"/>
    <w:rsid w:val="00F961A3"/>
    <w:rsid w:val="00F96BA5"/>
    <w:rsid w:val="00F96D41"/>
    <w:rsid w:val="00F97054"/>
    <w:rsid w:val="00F97B6B"/>
    <w:rsid w:val="00FA0800"/>
    <w:rsid w:val="00FA092F"/>
    <w:rsid w:val="00FA0A45"/>
    <w:rsid w:val="00FA0E35"/>
    <w:rsid w:val="00FA0F85"/>
    <w:rsid w:val="00FA1398"/>
    <w:rsid w:val="00FA1A2A"/>
    <w:rsid w:val="00FA204C"/>
    <w:rsid w:val="00FA25DD"/>
    <w:rsid w:val="00FA313D"/>
    <w:rsid w:val="00FA32D1"/>
    <w:rsid w:val="00FA38E9"/>
    <w:rsid w:val="00FA3DC9"/>
    <w:rsid w:val="00FA46B6"/>
    <w:rsid w:val="00FA49B3"/>
    <w:rsid w:val="00FA4A5C"/>
    <w:rsid w:val="00FA4C79"/>
    <w:rsid w:val="00FA4D1C"/>
    <w:rsid w:val="00FA4EB7"/>
    <w:rsid w:val="00FA4F83"/>
    <w:rsid w:val="00FA5651"/>
    <w:rsid w:val="00FA5874"/>
    <w:rsid w:val="00FA5973"/>
    <w:rsid w:val="00FA5FAD"/>
    <w:rsid w:val="00FA67E0"/>
    <w:rsid w:val="00FA7398"/>
    <w:rsid w:val="00FB03FB"/>
    <w:rsid w:val="00FB0768"/>
    <w:rsid w:val="00FB1755"/>
    <w:rsid w:val="00FB232B"/>
    <w:rsid w:val="00FB2F91"/>
    <w:rsid w:val="00FB32BD"/>
    <w:rsid w:val="00FB3467"/>
    <w:rsid w:val="00FB35BE"/>
    <w:rsid w:val="00FB39E9"/>
    <w:rsid w:val="00FB3A92"/>
    <w:rsid w:val="00FB51BC"/>
    <w:rsid w:val="00FB538D"/>
    <w:rsid w:val="00FB5B14"/>
    <w:rsid w:val="00FB5DA0"/>
    <w:rsid w:val="00FB5F13"/>
    <w:rsid w:val="00FB5F4F"/>
    <w:rsid w:val="00FB61A7"/>
    <w:rsid w:val="00FB6577"/>
    <w:rsid w:val="00FB659E"/>
    <w:rsid w:val="00FB65B4"/>
    <w:rsid w:val="00FB6CBB"/>
    <w:rsid w:val="00FB6CF9"/>
    <w:rsid w:val="00FB6D8F"/>
    <w:rsid w:val="00FB7027"/>
    <w:rsid w:val="00FB7156"/>
    <w:rsid w:val="00FB7494"/>
    <w:rsid w:val="00FB7908"/>
    <w:rsid w:val="00FC0475"/>
    <w:rsid w:val="00FC07E0"/>
    <w:rsid w:val="00FC0CF9"/>
    <w:rsid w:val="00FC0D19"/>
    <w:rsid w:val="00FC106C"/>
    <w:rsid w:val="00FC1125"/>
    <w:rsid w:val="00FC120D"/>
    <w:rsid w:val="00FC22FB"/>
    <w:rsid w:val="00FC293A"/>
    <w:rsid w:val="00FC39EC"/>
    <w:rsid w:val="00FC3F30"/>
    <w:rsid w:val="00FC40F6"/>
    <w:rsid w:val="00FC465A"/>
    <w:rsid w:val="00FC4895"/>
    <w:rsid w:val="00FC49B1"/>
    <w:rsid w:val="00FC5D6A"/>
    <w:rsid w:val="00FC7747"/>
    <w:rsid w:val="00FD068B"/>
    <w:rsid w:val="00FD0D12"/>
    <w:rsid w:val="00FD119A"/>
    <w:rsid w:val="00FD1A1C"/>
    <w:rsid w:val="00FD1D3B"/>
    <w:rsid w:val="00FD28A9"/>
    <w:rsid w:val="00FD2DD6"/>
    <w:rsid w:val="00FD2FDB"/>
    <w:rsid w:val="00FD3377"/>
    <w:rsid w:val="00FD3EF8"/>
    <w:rsid w:val="00FD5C3F"/>
    <w:rsid w:val="00FD606E"/>
    <w:rsid w:val="00FD611C"/>
    <w:rsid w:val="00FD637E"/>
    <w:rsid w:val="00FD6CC6"/>
    <w:rsid w:val="00FE07AE"/>
    <w:rsid w:val="00FE08F6"/>
    <w:rsid w:val="00FE0AA4"/>
    <w:rsid w:val="00FE133B"/>
    <w:rsid w:val="00FE1631"/>
    <w:rsid w:val="00FE169D"/>
    <w:rsid w:val="00FE1FDA"/>
    <w:rsid w:val="00FE29E6"/>
    <w:rsid w:val="00FE2ADD"/>
    <w:rsid w:val="00FE30AE"/>
    <w:rsid w:val="00FE33A2"/>
    <w:rsid w:val="00FE3A99"/>
    <w:rsid w:val="00FE3C73"/>
    <w:rsid w:val="00FE3D49"/>
    <w:rsid w:val="00FE3EEC"/>
    <w:rsid w:val="00FE3FD7"/>
    <w:rsid w:val="00FE41A0"/>
    <w:rsid w:val="00FE47B6"/>
    <w:rsid w:val="00FE5FC6"/>
    <w:rsid w:val="00FE6985"/>
    <w:rsid w:val="00FE6993"/>
    <w:rsid w:val="00FE746F"/>
    <w:rsid w:val="00FE7871"/>
    <w:rsid w:val="00FF02D2"/>
    <w:rsid w:val="00FF08AC"/>
    <w:rsid w:val="00FF0B9C"/>
    <w:rsid w:val="00FF0ED5"/>
    <w:rsid w:val="00FF147E"/>
    <w:rsid w:val="00FF15A0"/>
    <w:rsid w:val="00FF1602"/>
    <w:rsid w:val="00FF1D8A"/>
    <w:rsid w:val="00FF25ED"/>
    <w:rsid w:val="00FF3FC0"/>
    <w:rsid w:val="00FF4405"/>
    <w:rsid w:val="00FF4479"/>
    <w:rsid w:val="00FF5365"/>
    <w:rsid w:val="00FF5A9D"/>
    <w:rsid w:val="00FF6400"/>
    <w:rsid w:val="00FF6A73"/>
    <w:rsid w:val="00FF6DEA"/>
    <w:rsid w:val="00FF6FE7"/>
    <w:rsid w:val="00FF7230"/>
    <w:rsid w:val="00FF7820"/>
    <w:rsid w:val="00FF7D88"/>
    <w:rsid w:val="00F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256123A3"/>
  <w15:chartTrackingRefBased/>
  <w15:docId w15:val="{F199BA74-7925-4600-B5A9-5864B96A4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</w:pPr>
    <w:rPr>
      <w:kern w:val="2"/>
      <w:sz w:val="24"/>
    </w:rPr>
  </w:style>
  <w:style w:type="paragraph" w:styleId="10">
    <w:name w:val="heading 1"/>
    <w:basedOn w:val="a0"/>
    <w:next w:val="a0"/>
    <w:link w:val="11"/>
    <w:qFormat/>
    <w:rsid w:val="00937A45"/>
    <w:pPr>
      <w:keepNext/>
      <w:tabs>
        <w:tab w:val="num" w:pos="567"/>
      </w:tabs>
      <w:snapToGrid w:val="0"/>
      <w:ind w:left="709" w:hanging="720"/>
      <w:outlineLvl w:val="0"/>
    </w:pPr>
    <w:rPr>
      <w:rFonts w:eastAsiaTheme="minorEastAsia"/>
      <w:b/>
      <w:bCs/>
      <w:spacing w:val="20"/>
      <w:kern w:val="52"/>
      <w:sz w:val="28"/>
      <w:szCs w:val="28"/>
    </w:rPr>
  </w:style>
  <w:style w:type="paragraph" w:styleId="2">
    <w:name w:val="heading 2"/>
    <w:basedOn w:val="a0"/>
    <w:next w:val="a0"/>
    <w:link w:val="21"/>
    <w:qFormat/>
    <w:rsid w:val="006400C5"/>
    <w:pPr>
      <w:keepNext/>
      <w:widowControl/>
      <w:numPr>
        <w:ilvl w:val="1"/>
        <w:numId w:val="10"/>
      </w:numPr>
      <w:overflowPunct w:val="0"/>
      <w:autoSpaceDE w:val="0"/>
      <w:autoSpaceDN w:val="0"/>
      <w:adjustRightInd w:val="0"/>
      <w:snapToGrid w:val="0"/>
      <w:textAlignment w:val="baseline"/>
      <w:outlineLvl w:val="1"/>
    </w:pPr>
    <w:rPr>
      <w:rFonts w:asciiTheme="minorEastAsia" w:eastAsiaTheme="minorEastAsia" w:hAnsiTheme="minorEastAsia"/>
      <w:b/>
      <w:bCs/>
      <w:spacing w:val="20"/>
      <w:szCs w:val="24"/>
    </w:rPr>
  </w:style>
  <w:style w:type="paragraph" w:styleId="4">
    <w:name w:val="heading 4"/>
    <w:basedOn w:val="a0"/>
    <w:next w:val="a0"/>
    <w:link w:val="40"/>
    <w:qFormat/>
    <w:pPr>
      <w:keepNext/>
      <w:widowControl/>
      <w:overflowPunct w:val="0"/>
      <w:autoSpaceDE w:val="0"/>
      <w:autoSpaceDN w:val="0"/>
      <w:adjustRightInd w:val="0"/>
      <w:textAlignment w:val="baseline"/>
      <w:outlineLvl w:val="3"/>
    </w:pPr>
    <w:rPr>
      <w:b/>
      <w:kern w:val="0"/>
      <w:lang w:val="en-GB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段標題"/>
    <w:basedOn w:val="a0"/>
    <w:pPr>
      <w:tabs>
        <w:tab w:val="left" w:pos="595"/>
        <w:tab w:val="right" w:pos="9000"/>
      </w:tabs>
      <w:adjustRightInd w:val="0"/>
      <w:spacing w:after="240" w:line="360" w:lineRule="atLeast"/>
      <w:jc w:val="both"/>
      <w:textAlignment w:val="baseline"/>
    </w:pPr>
    <w:rPr>
      <w:rFonts w:ascii="Arial" w:eastAsia="華康新儷中黑"/>
      <w:spacing w:val="24"/>
      <w:kern w:val="52"/>
    </w:rPr>
  </w:style>
  <w:style w:type="paragraph" w:customStyle="1" w:styleId="12">
    <w:name w:val="內文1"/>
    <w:basedOn w:val="a0"/>
    <w:pPr>
      <w:tabs>
        <w:tab w:val="right" w:pos="9000"/>
      </w:tabs>
      <w:adjustRightInd w:val="0"/>
      <w:spacing w:line="360" w:lineRule="atLeast"/>
      <w:ind w:left="595" w:hanging="595"/>
      <w:jc w:val="both"/>
      <w:textAlignment w:val="baseline"/>
    </w:pPr>
    <w:rPr>
      <w:spacing w:val="24"/>
      <w:kern w:val="52"/>
    </w:rPr>
  </w:style>
  <w:style w:type="paragraph" w:customStyle="1" w:styleId="13">
    <w:name w:val="內文內縮1"/>
    <w:basedOn w:val="a0"/>
    <w:pPr>
      <w:tabs>
        <w:tab w:val="right" w:pos="9000"/>
      </w:tabs>
      <w:adjustRightInd w:val="0"/>
      <w:spacing w:line="360" w:lineRule="atLeast"/>
      <w:ind w:left="1162" w:hanging="567"/>
      <w:jc w:val="both"/>
      <w:textAlignment w:val="baseline"/>
    </w:pPr>
    <w:rPr>
      <w:spacing w:val="24"/>
      <w:kern w:val="52"/>
    </w:rPr>
  </w:style>
  <w:style w:type="paragraph" w:customStyle="1" w:styleId="22">
    <w:name w:val="內文內縮2"/>
    <w:basedOn w:val="a0"/>
    <w:pPr>
      <w:tabs>
        <w:tab w:val="right" w:pos="9000"/>
      </w:tabs>
      <w:adjustRightInd w:val="0"/>
      <w:spacing w:line="360" w:lineRule="atLeast"/>
      <w:ind w:left="1680" w:hanging="489"/>
      <w:jc w:val="both"/>
      <w:textAlignment w:val="baseline"/>
    </w:pPr>
    <w:rPr>
      <w:spacing w:val="24"/>
      <w:kern w:val="52"/>
    </w:rPr>
  </w:style>
  <w:style w:type="paragraph" w:styleId="a5">
    <w:name w:val="header"/>
    <w:basedOn w:val="a0"/>
    <w:link w:val="a6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7">
    <w:name w:val="footer"/>
    <w:basedOn w:val="a0"/>
    <w:link w:val="a8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9">
    <w:name w:val="page number"/>
    <w:basedOn w:val="a1"/>
  </w:style>
  <w:style w:type="character" w:styleId="aa">
    <w:name w:val="Hyperlink"/>
    <w:uiPriority w:val="99"/>
    <w:rPr>
      <w:color w:val="0000FF"/>
      <w:u w:val="single"/>
    </w:rPr>
  </w:style>
  <w:style w:type="paragraph" w:styleId="ab">
    <w:name w:val="footnote text"/>
    <w:basedOn w:val="a0"/>
    <w:link w:val="ac"/>
    <w:uiPriority w:val="99"/>
    <w:semiHidden/>
    <w:pPr>
      <w:widowControl/>
      <w:tabs>
        <w:tab w:val="left" w:pos="624"/>
        <w:tab w:val="left" w:pos="1247"/>
        <w:tab w:val="left" w:pos="1871"/>
        <w:tab w:val="left" w:pos="2495"/>
      </w:tabs>
      <w:adjustRightInd w:val="0"/>
      <w:snapToGrid w:val="0"/>
      <w:spacing w:after="360" w:line="360" w:lineRule="atLeast"/>
      <w:textAlignment w:val="baseline"/>
    </w:pPr>
    <w:rPr>
      <w:rFonts w:eastAsia="華康細明體"/>
      <w:spacing w:val="30"/>
      <w:kern w:val="0"/>
      <w:sz w:val="20"/>
    </w:rPr>
  </w:style>
  <w:style w:type="paragraph" w:styleId="ad">
    <w:name w:val="Body Text Indent"/>
    <w:basedOn w:val="a0"/>
    <w:link w:val="ae"/>
    <w:pPr>
      <w:spacing w:after="240" w:line="480" w:lineRule="auto"/>
      <w:ind w:left="2865"/>
      <w:jc w:val="both"/>
    </w:pPr>
    <w:rPr>
      <w:rFonts w:eastAsia="華康細明體"/>
      <w:spacing w:val="20"/>
    </w:rPr>
  </w:style>
  <w:style w:type="paragraph" w:customStyle="1" w:styleId="3">
    <w:name w:val="內縮3"/>
    <w:basedOn w:val="a0"/>
    <w:pPr>
      <w:widowControl/>
      <w:tabs>
        <w:tab w:val="left" w:pos="624"/>
        <w:tab w:val="left" w:pos="1247"/>
        <w:tab w:val="left" w:pos="1871"/>
        <w:tab w:val="left" w:pos="2495"/>
      </w:tabs>
      <w:adjustRightInd w:val="0"/>
      <w:spacing w:after="360" w:line="360" w:lineRule="atLeast"/>
      <w:ind w:left="2495" w:hanging="624"/>
      <w:jc w:val="both"/>
      <w:textAlignment w:val="baseline"/>
    </w:pPr>
    <w:rPr>
      <w:rFonts w:eastAsia="華康細明體"/>
      <w:spacing w:val="30"/>
      <w:kern w:val="0"/>
    </w:rPr>
  </w:style>
  <w:style w:type="paragraph" w:styleId="af">
    <w:name w:val="Normal Indent"/>
    <w:basedOn w:val="a0"/>
    <w:pPr>
      <w:ind w:left="480"/>
    </w:pPr>
  </w:style>
  <w:style w:type="paragraph" w:styleId="af0">
    <w:name w:val="List"/>
    <w:basedOn w:val="a0"/>
    <w:pPr>
      <w:widowControl/>
      <w:overflowPunct w:val="0"/>
      <w:autoSpaceDE w:val="0"/>
      <w:autoSpaceDN w:val="0"/>
      <w:adjustRightInd w:val="0"/>
      <w:ind w:left="360" w:hanging="360"/>
      <w:textAlignment w:val="baseline"/>
    </w:pPr>
    <w:rPr>
      <w:kern w:val="0"/>
      <w:sz w:val="20"/>
      <w:lang w:val="en-GB"/>
    </w:rPr>
  </w:style>
  <w:style w:type="paragraph" w:styleId="30">
    <w:name w:val="Body Text Indent 3"/>
    <w:basedOn w:val="a0"/>
    <w:link w:val="31"/>
    <w:pPr>
      <w:widowControl/>
      <w:numPr>
        <w:ilvl w:val="12"/>
      </w:numPr>
      <w:overflowPunct w:val="0"/>
      <w:autoSpaceDE w:val="0"/>
      <w:autoSpaceDN w:val="0"/>
      <w:adjustRightInd w:val="0"/>
      <w:ind w:left="1440"/>
      <w:jc w:val="both"/>
      <w:textAlignment w:val="baseline"/>
    </w:pPr>
    <w:rPr>
      <w:kern w:val="0"/>
      <w:lang w:val="en-GB"/>
    </w:rPr>
  </w:style>
  <w:style w:type="paragraph" w:styleId="af1">
    <w:name w:val="Block Text"/>
    <w:basedOn w:val="a0"/>
    <w:pPr>
      <w:widowControl/>
      <w:overflowPunct w:val="0"/>
      <w:autoSpaceDE w:val="0"/>
      <w:autoSpaceDN w:val="0"/>
      <w:adjustRightInd w:val="0"/>
      <w:ind w:left="720" w:right="58" w:hanging="720"/>
      <w:jc w:val="both"/>
      <w:textAlignment w:val="baseline"/>
    </w:pPr>
    <w:rPr>
      <w:kern w:val="0"/>
      <w:lang w:val="en-GB"/>
    </w:rPr>
  </w:style>
  <w:style w:type="paragraph" w:customStyle="1" w:styleId="14">
    <w:name w:val="內縮1"/>
    <w:basedOn w:val="a0"/>
    <w:pPr>
      <w:widowControl/>
      <w:tabs>
        <w:tab w:val="left" w:pos="1474"/>
        <w:tab w:val="left" w:pos="2098"/>
      </w:tabs>
      <w:adjustRightInd w:val="0"/>
      <w:spacing w:after="360" w:line="360" w:lineRule="atLeast"/>
      <w:ind w:left="1475" w:hanging="851"/>
      <w:jc w:val="both"/>
      <w:textAlignment w:val="baseline"/>
    </w:pPr>
    <w:rPr>
      <w:rFonts w:eastAsia="華康細明體"/>
      <w:spacing w:val="30"/>
      <w:kern w:val="0"/>
    </w:rPr>
  </w:style>
  <w:style w:type="paragraph" w:customStyle="1" w:styleId="a">
    <w:name w:val="第一層編號文字"/>
    <w:basedOn w:val="a0"/>
    <w:autoRedefine/>
    <w:pPr>
      <w:numPr>
        <w:numId w:val="1"/>
      </w:numPr>
    </w:pPr>
    <w:rPr>
      <w:rFonts w:eastAsia="華康中黑體"/>
      <w:b/>
      <w:spacing w:val="20"/>
      <w:kern w:val="52"/>
      <w:sz w:val="28"/>
    </w:rPr>
  </w:style>
  <w:style w:type="paragraph" w:customStyle="1" w:styleId="23">
    <w:name w:val="內縮2"/>
    <w:basedOn w:val="a0"/>
    <w:pPr>
      <w:widowControl/>
      <w:tabs>
        <w:tab w:val="left" w:pos="2098"/>
        <w:tab w:val="left" w:pos="2722"/>
      </w:tabs>
      <w:adjustRightInd w:val="0"/>
      <w:spacing w:after="360" w:line="360" w:lineRule="atLeast"/>
      <w:ind w:left="2098" w:hanging="624"/>
      <w:jc w:val="both"/>
      <w:textAlignment w:val="baseline"/>
    </w:pPr>
    <w:rPr>
      <w:rFonts w:eastAsia="華康細明體"/>
      <w:spacing w:val="30"/>
      <w:kern w:val="0"/>
    </w:rPr>
  </w:style>
  <w:style w:type="paragraph" w:customStyle="1" w:styleId="120">
    <w:name w:val="標題12"/>
    <w:basedOn w:val="a0"/>
    <w:next w:val="a0"/>
    <w:pPr>
      <w:keepNext/>
      <w:widowControl/>
      <w:tabs>
        <w:tab w:val="left" w:pos="624"/>
        <w:tab w:val="left" w:pos="1247"/>
        <w:tab w:val="left" w:pos="1871"/>
        <w:tab w:val="left" w:pos="2495"/>
      </w:tabs>
      <w:adjustRightInd w:val="0"/>
      <w:spacing w:after="360" w:line="360" w:lineRule="atLeast"/>
      <w:jc w:val="both"/>
      <w:textAlignment w:val="baseline"/>
    </w:pPr>
    <w:rPr>
      <w:rFonts w:eastAsia="華康中黑體"/>
      <w:spacing w:val="30"/>
      <w:kern w:val="0"/>
    </w:rPr>
  </w:style>
  <w:style w:type="paragraph" w:customStyle="1" w:styleId="140">
    <w:name w:val="標題14"/>
    <w:basedOn w:val="a0"/>
    <w:next w:val="a0"/>
    <w:pPr>
      <w:keepNext/>
      <w:widowControl/>
      <w:tabs>
        <w:tab w:val="left" w:pos="624"/>
        <w:tab w:val="left" w:pos="1247"/>
        <w:tab w:val="left" w:pos="1871"/>
        <w:tab w:val="left" w:pos="2495"/>
      </w:tabs>
      <w:adjustRightInd w:val="0"/>
      <w:spacing w:after="360" w:line="360" w:lineRule="atLeast"/>
      <w:jc w:val="both"/>
      <w:textAlignment w:val="baseline"/>
    </w:pPr>
    <w:rPr>
      <w:rFonts w:eastAsia="華康中黑體"/>
      <w:spacing w:val="30"/>
      <w:kern w:val="0"/>
      <w:sz w:val="28"/>
    </w:rPr>
  </w:style>
  <w:style w:type="paragraph" w:customStyle="1" w:styleId="af2">
    <w:name w:val="內縮"/>
    <w:basedOn w:val="a0"/>
    <w:pPr>
      <w:widowControl/>
      <w:tabs>
        <w:tab w:val="left" w:pos="624"/>
        <w:tab w:val="left" w:pos="1247"/>
        <w:tab w:val="left" w:pos="1871"/>
        <w:tab w:val="left" w:pos="2495"/>
      </w:tabs>
      <w:adjustRightInd w:val="0"/>
      <w:spacing w:after="360" w:line="360" w:lineRule="atLeast"/>
      <w:ind w:left="624" w:hanging="624"/>
      <w:jc w:val="both"/>
      <w:textAlignment w:val="baseline"/>
    </w:pPr>
    <w:rPr>
      <w:rFonts w:eastAsia="華康細明體"/>
      <w:spacing w:val="30"/>
      <w:kern w:val="0"/>
    </w:rPr>
  </w:style>
  <w:style w:type="paragraph" w:customStyle="1" w:styleId="1">
    <w:name w:val="圓點1"/>
    <w:basedOn w:val="a0"/>
    <w:pPr>
      <w:numPr>
        <w:numId w:val="2"/>
      </w:numPr>
    </w:pPr>
  </w:style>
  <w:style w:type="paragraph" w:customStyle="1" w:styleId="af3">
    <w:name w:val="標題分中"/>
    <w:basedOn w:val="a0"/>
    <w:next w:val="a0"/>
    <w:pPr>
      <w:widowControl/>
      <w:tabs>
        <w:tab w:val="left" w:pos="624"/>
        <w:tab w:val="left" w:pos="1247"/>
        <w:tab w:val="left" w:pos="1871"/>
        <w:tab w:val="left" w:pos="2495"/>
      </w:tabs>
      <w:adjustRightInd w:val="0"/>
      <w:spacing w:after="360" w:line="360" w:lineRule="atLeast"/>
      <w:jc w:val="center"/>
      <w:textAlignment w:val="baseline"/>
    </w:pPr>
    <w:rPr>
      <w:rFonts w:eastAsia="華康中黑體"/>
      <w:spacing w:val="30"/>
      <w:kern w:val="0"/>
    </w:rPr>
  </w:style>
  <w:style w:type="paragraph" w:customStyle="1" w:styleId="32">
    <w:name w:val="內縮3_新"/>
    <w:basedOn w:val="3"/>
    <w:pPr>
      <w:tabs>
        <w:tab w:val="clear" w:pos="624"/>
        <w:tab w:val="clear" w:pos="1247"/>
        <w:tab w:val="clear" w:pos="1871"/>
        <w:tab w:val="clear" w:pos="2495"/>
      </w:tabs>
      <w:ind w:left="2700" w:hanging="540"/>
    </w:pPr>
    <w:rPr>
      <w:spacing w:val="20"/>
    </w:rPr>
  </w:style>
  <w:style w:type="paragraph" w:customStyle="1" w:styleId="41">
    <w:name w:val="內縮4"/>
    <w:basedOn w:val="3"/>
    <w:pPr>
      <w:tabs>
        <w:tab w:val="clear" w:pos="624"/>
        <w:tab w:val="clear" w:pos="1247"/>
        <w:tab w:val="clear" w:pos="1871"/>
        <w:tab w:val="clear" w:pos="2495"/>
      </w:tabs>
      <w:ind w:left="3240" w:hanging="540"/>
    </w:pPr>
  </w:style>
  <w:style w:type="character" w:styleId="af4">
    <w:name w:val="FollowedHyperlink"/>
    <w:rPr>
      <w:color w:val="800080"/>
      <w:u w:val="single"/>
    </w:rPr>
  </w:style>
  <w:style w:type="character" w:styleId="af5">
    <w:name w:val="footnote reference"/>
    <w:uiPriority w:val="99"/>
    <w:semiHidden/>
    <w:rPr>
      <w:vertAlign w:val="superscript"/>
    </w:rPr>
  </w:style>
  <w:style w:type="paragraph" w:styleId="af6">
    <w:name w:val="Date"/>
    <w:basedOn w:val="a0"/>
    <w:next w:val="a0"/>
    <w:link w:val="af7"/>
    <w:pPr>
      <w:jc w:val="right"/>
    </w:pPr>
    <w:rPr>
      <w:rFonts w:ascii="新細明體" w:hAnsi="新細明體"/>
      <w:spacing w:val="-20"/>
      <w:kern w:val="0"/>
    </w:rPr>
  </w:style>
  <w:style w:type="paragraph" w:styleId="af8">
    <w:name w:val="Balloon Text"/>
    <w:basedOn w:val="a0"/>
    <w:link w:val="af9"/>
    <w:semiHidden/>
    <w:rPr>
      <w:rFonts w:ascii="Arial" w:hAnsi="Arial"/>
      <w:sz w:val="18"/>
      <w:szCs w:val="18"/>
    </w:rPr>
  </w:style>
  <w:style w:type="paragraph" w:customStyle="1" w:styleId="15">
    <w:name w:val="內縮1 字元 字元"/>
    <w:basedOn w:val="a0"/>
    <w:link w:val="16"/>
    <w:rsid w:val="00BF22B5"/>
    <w:pPr>
      <w:widowControl/>
      <w:tabs>
        <w:tab w:val="left" w:pos="1474"/>
        <w:tab w:val="left" w:pos="2098"/>
      </w:tabs>
      <w:adjustRightInd w:val="0"/>
      <w:spacing w:after="360" w:line="360" w:lineRule="atLeast"/>
      <w:ind w:left="1475" w:hanging="851"/>
      <w:jc w:val="both"/>
      <w:textAlignment w:val="baseline"/>
    </w:pPr>
    <w:rPr>
      <w:rFonts w:eastAsia="華康細明體"/>
      <w:spacing w:val="30"/>
    </w:rPr>
  </w:style>
  <w:style w:type="character" w:customStyle="1" w:styleId="16">
    <w:name w:val="內縮1 字元 字元 字元"/>
    <w:link w:val="15"/>
    <w:rsid w:val="00BF22B5"/>
    <w:rPr>
      <w:rFonts w:eastAsia="華康細明體"/>
      <w:spacing w:val="30"/>
      <w:kern w:val="2"/>
      <w:sz w:val="24"/>
      <w:lang w:val="en-US" w:eastAsia="zh-TW" w:bidi="ar-SA"/>
    </w:rPr>
  </w:style>
  <w:style w:type="paragraph" w:customStyle="1" w:styleId="17">
    <w:name w:val="內縮1 字元"/>
    <w:basedOn w:val="a0"/>
    <w:rsid w:val="00446128"/>
    <w:pPr>
      <w:widowControl/>
      <w:tabs>
        <w:tab w:val="left" w:pos="1474"/>
        <w:tab w:val="left" w:pos="2098"/>
      </w:tabs>
      <w:adjustRightInd w:val="0"/>
      <w:spacing w:after="360" w:line="360" w:lineRule="atLeast"/>
      <w:ind w:left="1475" w:hanging="851"/>
      <w:jc w:val="both"/>
      <w:textAlignment w:val="baseline"/>
    </w:pPr>
    <w:rPr>
      <w:rFonts w:eastAsia="華康細明體"/>
      <w:spacing w:val="30"/>
      <w:kern w:val="0"/>
    </w:rPr>
  </w:style>
  <w:style w:type="paragraph" w:styleId="afa">
    <w:name w:val="Title"/>
    <w:basedOn w:val="a0"/>
    <w:link w:val="afb"/>
    <w:qFormat/>
    <w:rsid w:val="00AB4331"/>
    <w:pPr>
      <w:autoSpaceDE w:val="0"/>
      <w:autoSpaceDN w:val="0"/>
      <w:adjustRightInd w:val="0"/>
      <w:spacing w:after="112" w:line="360" w:lineRule="atLeast"/>
      <w:jc w:val="center"/>
    </w:pPr>
    <w:rPr>
      <w:rFonts w:ascii="新細明體"/>
      <w:b/>
      <w:kern w:val="0"/>
    </w:rPr>
  </w:style>
  <w:style w:type="table" w:styleId="afc">
    <w:name w:val="Table Grid"/>
    <w:basedOn w:val="a2"/>
    <w:rsid w:val="00AB433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0670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paragraph" w:styleId="afd">
    <w:name w:val="Body Text"/>
    <w:basedOn w:val="a0"/>
    <w:link w:val="afe"/>
    <w:rsid w:val="00790EE3"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kern w:val="0"/>
      <w:sz w:val="20"/>
      <w:lang w:val="en-GB"/>
    </w:rPr>
  </w:style>
  <w:style w:type="character" w:customStyle="1" w:styleId="afe">
    <w:name w:val="本文 字元"/>
    <w:link w:val="afd"/>
    <w:rsid w:val="00790EE3"/>
    <w:rPr>
      <w:lang w:val="en-GB"/>
    </w:rPr>
  </w:style>
  <w:style w:type="paragraph" w:styleId="aff">
    <w:name w:val="Salutation"/>
    <w:basedOn w:val="a0"/>
    <w:next w:val="a0"/>
    <w:link w:val="aff0"/>
    <w:uiPriority w:val="99"/>
    <w:unhideWhenUsed/>
    <w:rsid w:val="003B507C"/>
    <w:rPr>
      <w:rFonts w:ascii="新細明體" w:hAnsi="新細明體"/>
      <w:spacing w:val="20"/>
      <w:kern w:val="0"/>
    </w:rPr>
  </w:style>
  <w:style w:type="character" w:customStyle="1" w:styleId="aff0">
    <w:name w:val="問候 字元"/>
    <w:link w:val="aff"/>
    <w:uiPriority w:val="99"/>
    <w:rsid w:val="003B507C"/>
    <w:rPr>
      <w:rFonts w:ascii="新細明體" w:hAnsi="新細明體"/>
      <w:spacing w:val="20"/>
      <w:sz w:val="24"/>
    </w:rPr>
  </w:style>
  <w:style w:type="paragraph" w:styleId="aff1">
    <w:name w:val="Closing"/>
    <w:basedOn w:val="a0"/>
    <w:link w:val="aff2"/>
    <w:uiPriority w:val="99"/>
    <w:unhideWhenUsed/>
    <w:rsid w:val="003B507C"/>
    <w:pPr>
      <w:ind w:leftChars="1800" w:left="100"/>
    </w:pPr>
    <w:rPr>
      <w:rFonts w:ascii="新細明體" w:hAnsi="新細明體"/>
      <w:spacing w:val="20"/>
      <w:kern w:val="0"/>
    </w:rPr>
  </w:style>
  <w:style w:type="character" w:customStyle="1" w:styleId="aff2">
    <w:name w:val="結語 字元"/>
    <w:link w:val="aff1"/>
    <w:uiPriority w:val="99"/>
    <w:rsid w:val="003B507C"/>
    <w:rPr>
      <w:rFonts w:ascii="新細明體" w:hAnsi="新細明體"/>
      <w:spacing w:val="20"/>
      <w:sz w:val="24"/>
    </w:rPr>
  </w:style>
  <w:style w:type="character" w:customStyle="1" w:styleId="11">
    <w:name w:val="標題 1 字元"/>
    <w:link w:val="10"/>
    <w:rsid w:val="00397F2E"/>
    <w:rPr>
      <w:rFonts w:eastAsiaTheme="minorEastAsia"/>
      <w:b/>
      <w:bCs/>
      <w:spacing w:val="20"/>
      <w:kern w:val="52"/>
      <w:sz w:val="28"/>
      <w:szCs w:val="28"/>
    </w:rPr>
  </w:style>
  <w:style w:type="character" w:customStyle="1" w:styleId="40">
    <w:name w:val="標題 4 字元"/>
    <w:link w:val="4"/>
    <w:rsid w:val="00657F6B"/>
    <w:rPr>
      <w:b/>
      <w:sz w:val="24"/>
      <w:lang w:val="en-GB"/>
    </w:rPr>
  </w:style>
  <w:style w:type="character" w:customStyle="1" w:styleId="a6">
    <w:name w:val="頁首 字元"/>
    <w:link w:val="a5"/>
    <w:rsid w:val="00657F6B"/>
    <w:rPr>
      <w:kern w:val="2"/>
    </w:rPr>
  </w:style>
  <w:style w:type="character" w:customStyle="1" w:styleId="a8">
    <w:name w:val="頁尾 字元"/>
    <w:link w:val="a7"/>
    <w:uiPriority w:val="99"/>
    <w:rsid w:val="00657F6B"/>
    <w:rPr>
      <w:kern w:val="2"/>
    </w:rPr>
  </w:style>
  <w:style w:type="character" w:customStyle="1" w:styleId="ac">
    <w:name w:val="註腳文字 字元"/>
    <w:link w:val="ab"/>
    <w:uiPriority w:val="99"/>
    <w:semiHidden/>
    <w:rsid w:val="00657F6B"/>
    <w:rPr>
      <w:rFonts w:eastAsia="華康細明體"/>
      <w:spacing w:val="30"/>
    </w:rPr>
  </w:style>
  <w:style w:type="character" w:customStyle="1" w:styleId="ae">
    <w:name w:val="本文縮排 字元"/>
    <w:link w:val="ad"/>
    <w:rsid w:val="00657F6B"/>
    <w:rPr>
      <w:rFonts w:eastAsia="華康細明體"/>
      <w:spacing w:val="20"/>
      <w:kern w:val="2"/>
      <w:sz w:val="24"/>
    </w:rPr>
  </w:style>
  <w:style w:type="character" w:customStyle="1" w:styleId="31">
    <w:name w:val="本文縮排 3 字元"/>
    <w:link w:val="30"/>
    <w:rsid w:val="00657F6B"/>
    <w:rPr>
      <w:sz w:val="24"/>
      <w:lang w:val="en-GB"/>
    </w:rPr>
  </w:style>
  <w:style w:type="character" w:customStyle="1" w:styleId="af7">
    <w:name w:val="日期 字元"/>
    <w:link w:val="af6"/>
    <w:rsid w:val="00657F6B"/>
    <w:rPr>
      <w:rFonts w:ascii="新細明體" w:hAnsi="新細明體"/>
      <w:spacing w:val="-20"/>
      <w:sz w:val="24"/>
    </w:rPr>
  </w:style>
  <w:style w:type="character" w:customStyle="1" w:styleId="af9">
    <w:name w:val="註解方塊文字 字元"/>
    <w:link w:val="af8"/>
    <w:semiHidden/>
    <w:rsid w:val="00657F6B"/>
    <w:rPr>
      <w:rFonts w:ascii="Arial" w:hAnsi="Arial"/>
      <w:kern w:val="2"/>
      <w:sz w:val="18"/>
      <w:szCs w:val="18"/>
    </w:rPr>
  </w:style>
  <w:style w:type="character" w:customStyle="1" w:styleId="afb">
    <w:name w:val="標題 字元"/>
    <w:link w:val="afa"/>
    <w:rsid w:val="00657F6B"/>
    <w:rPr>
      <w:rFonts w:ascii="新細明體"/>
      <w:b/>
      <w:sz w:val="24"/>
    </w:rPr>
  </w:style>
  <w:style w:type="paragraph" w:styleId="aff3">
    <w:name w:val="List Continue"/>
    <w:basedOn w:val="a0"/>
    <w:uiPriority w:val="99"/>
    <w:semiHidden/>
    <w:unhideWhenUsed/>
    <w:rsid w:val="00A1107F"/>
    <w:pPr>
      <w:spacing w:after="120"/>
      <w:ind w:leftChars="200" w:left="480"/>
      <w:contextualSpacing/>
    </w:pPr>
  </w:style>
  <w:style w:type="character" w:styleId="aff4">
    <w:name w:val="annotation reference"/>
    <w:uiPriority w:val="99"/>
    <w:semiHidden/>
    <w:unhideWhenUsed/>
    <w:rsid w:val="00BE23F7"/>
    <w:rPr>
      <w:sz w:val="18"/>
      <w:szCs w:val="18"/>
    </w:rPr>
  </w:style>
  <w:style w:type="paragraph" w:styleId="aff5">
    <w:name w:val="annotation text"/>
    <w:basedOn w:val="a0"/>
    <w:link w:val="aff6"/>
    <w:uiPriority w:val="99"/>
    <w:semiHidden/>
    <w:unhideWhenUsed/>
    <w:rsid w:val="00BE23F7"/>
  </w:style>
  <w:style w:type="character" w:customStyle="1" w:styleId="aff6">
    <w:name w:val="註解文字 字元"/>
    <w:link w:val="aff5"/>
    <w:uiPriority w:val="99"/>
    <w:semiHidden/>
    <w:rsid w:val="00BE23F7"/>
    <w:rPr>
      <w:kern w:val="2"/>
      <w:sz w:val="24"/>
    </w:rPr>
  </w:style>
  <w:style w:type="paragraph" w:styleId="aff7">
    <w:name w:val="annotation subject"/>
    <w:basedOn w:val="aff5"/>
    <w:next w:val="aff5"/>
    <w:link w:val="aff8"/>
    <w:uiPriority w:val="99"/>
    <w:semiHidden/>
    <w:unhideWhenUsed/>
    <w:rsid w:val="00BE23F7"/>
    <w:rPr>
      <w:b/>
      <w:bCs/>
    </w:rPr>
  </w:style>
  <w:style w:type="character" w:customStyle="1" w:styleId="aff8">
    <w:name w:val="註解主旨 字元"/>
    <w:link w:val="aff7"/>
    <w:uiPriority w:val="99"/>
    <w:semiHidden/>
    <w:rsid w:val="00BE23F7"/>
    <w:rPr>
      <w:b/>
      <w:bCs/>
      <w:kern w:val="2"/>
      <w:sz w:val="24"/>
    </w:rPr>
  </w:style>
  <w:style w:type="character" w:styleId="aff9">
    <w:name w:val="Strong"/>
    <w:uiPriority w:val="22"/>
    <w:qFormat/>
    <w:rsid w:val="00670A96"/>
    <w:rPr>
      <w:b/>
      <w:bCs/>
    </w:rPr>
  </w:style>
  <w:style w:type="paragraph" w:styleId="affa">
    <w:name w:val="List Paragraph"/>
    <w:basedOn w:val="a0"/>
    <w:uiPriority w:val="1"/>
    <w:qFormat/>
    <w:rsid w:val="009C7680"/>
    <w:pPr>
      <w:ind w:leftChars="200" w:left="480"/>
    </w:pPr>
    <w:rPr>
      <w:szCs w:val="24"/>
    </w:rPr>
  </w:style>
  <w:style w:type="character" w:customStyle="1" w:styleId="1bold">
    <w:name w:val="內縮1bold 字元"/>
    <w:link w:val="1bold0"/>
    <w:rsid w:val="00B42891"/>
    <w:rPr>
      <w:rFonts w:eastAsia="華康中黑體"/>
      <w:spacing w:val="30"/>
      <w:kern w:val="2"/>
      <w:sz w:val="24"/>
    </w:rPr>
  </w:style>
  <w:style w:type="paragraph" w:customStyle="1" w:styleId="1bold0">
    <w:name w:val="內縮1bold"/>
    <w:basedOn w:val="a0"/>
    <w:next w:val="a0"/>
    <w:link w:val="1bold"/>
    <w:rsid w:val="00B42891"/>
    <w:pPr>
      <w:widowControl/>
      <w:tabs>
        <w:tab w:val="left" w:pos="1474"/>
        <w:tab w:val="left" w:pos="2098"/>
      </w:tabs>
      <w:adjustRightInd w:val="0"/>
      <w:spacing w:after="360" w:line="360" w:lineRule="atLeast"/>
      <w:ind w:left="1475" w:hanging="851"/>
      <w:jc w:val="both"/>
      <w:textAlignment w:val="baseline"/>
    </w:pPr>
    <w:rPr>
      <w:rFonts w:eastAsia="華康中黑體"/>
      <w:spacing w:val="30"/>
    </w:rPr>
  </w:style>
  <w:style w:type="paragraph" w:styleId="affb">
    <w:name w:val="Revision"/>
    <w:hidden/>
    <w:uiPriority w:val="99"/>
    <w:semiHidden/>
    <w:rsid w:val="00DB39DF"/>
    <w:rPr>
      <w:kern w:val="2"/>
      <w:sz w:val="24"/>
    </w:rPr>
  </w:style>
  <w:style w:type="paragraph" w:customStyle="1" w:styleId="ListParagraph1">
    <w:name w:val="List Paragraph1"/>
    <w:basedOn w:val="a0"/>
    <w:rsid w:val="009B2F88"/>
    <w:pPr>
      <w:ind w:leftChars="200" w:left="480"/>
    </w:pPr>
    <w:rPr>
      <w:rFonts w:ascii="Calibri" w:hAnsi="Calibri"/>
      <w:szCs w:val="22"/>
    </w:rPr>
  </w:style>
  <w:style w:type="paragraph" w:styleId="24">
    <w:name w:val="List 2"/>
    <w:basedOn w:val="a0"/>
    <w:uiPriority w:val="99"/>
    <w:semiHidden/>
    <w:unhideWhenUsed/>
    <w:rsid w:val="002111F9"/>
    <w:pPr>
      <w:ind w:leftChars="400" w:left="100" w:hangingChars="200" w:hanging="200"/>
      <w:contextualSpacing/>
    </w:pPr>
  </w:style>
  <w:style w:type="paragraph" w:styleId="affc">
    <w:name w:val="endnote text"/>
    <w:basedOn w:val="a0"/>
    <w:link w:val="affd"/>
    <w:uiPriority w:val="99"/>
    <w:semiHidden/>
    <w:unhideWhenUsed/>
    <w:rsid w:val="00006621"/>
    <w:pPr>
      <w:snapToGrid w:val="0"/>
    </w:pPr>
  </w:style>
  <w:style w:type="character" w:customStyle="1" w:styleId="affd">
    <w:name w:val="章節附註文字 字元"/>
    <w:basedOn w:val="a1"/>
    <w:link w:val="affc"/>
    <w:uiPriority w:val="99"/>
    <w:semiHidden/>
    <w:rsid w:val="00006621"/>
    <w:rPr>
      <w:kern w:val="2"/>
      <w:sz w:val="24"/>
    </w:rPr>
  </w:style>
  <w:style w:type="character" w:styleId="affe">
    <w:name w:val="endnote reference"/>
    <w:basedOn w:val="a1"/>
    <w:uiPriority w:val="99"/>
    <w:semiHidden/>
    <w:unhideWhenUsed/>
    <w:rsid w:val="00006621"/>
    <w:rPr>
      <w:vertAlign w:val="superscript"/>
    </w:rPr>
  </w:style>
  <w:style w:type="paragraph" w:styleId="afff">
    <w:name w:val="TOC Heading"/>
    <w:basedOn w:val="10"/>
    <w:next w:val="a0"/>
    <w:uiPriority w:val="39"/>
    <w:unhideWhenUsed/>
    <w:qFormat/>
    <w:rsid w:val="00A758A5"/>
    <w:pPr>
      <w:keepLines/>
      <w:widowControl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18">
    <w:name w:val="toc 1"/>
    <w:basedOn w:val="a0"/>
    <w:next w:val="a0"/>
    <w:autoRedefine/>
    <w:uiPriority w:val="39"/>
    <w:unhideWhenUsed/>
    <w:rsid w:val="006520EB"/>
    <w:pPr>
      <w:tabs>
        <w:tab w:val="left" w:pos="480"/>
        <w:tab w:val="left" w:pos="1276"/>
        <w:tab w:val="right" w:leader="dot" w:pos="9345"/>
      </w:tabs>
    </w:pPr>
    <w:rPr>
      <w:b/>
      <w:noProof/>
    </w:rPr>
  </w:style>
  <w:style w:type="paragraph" w:styleId="25">
    <w:name w:val="toc 2"/>
    <w:basedOn w:val="a0"/>
    <w:next w:val="a0"/>
    <w:autoRedefine/>
    <w:uiPriority w:val="39"/>
    <w:unhideWhenUsed/>
    <w:rsid w:val="000C108E"/>
    <w:pPr>
      <w:tabs>
        <w:tab w:val="left" w:pos="1200"/>
        <w:tab w:val="right" w:leader="dot" w:pos="9345"/>
      </w:tabs>
      <w:ind w:leftChars="400" w:left="1978" w:hanging="1018"/>
    </w:pPr>
  </w:style>
  <w:style w:type="character" w:customStyle="1" w:styleId="21">
    <w:name w:val="標題 2 字元"/>
    <w:basedOn w:val="a1"/>
    <w:link w:val="2"/>
    <w:rsid w:val="006400C5"/>
    <w:rPr>
      <w:rFonts w:asciiTheme="minorEastAsia" w:eastAsiaTheme="minorEastAsia" w:hAnsiTheme="minorEastAsia"/>
      <w:b/>
      <w:bCs/>
      <w:spacing w:val="20"/>
      <w:kern w:val="2"/>
      <w:sz w:val="24"/>
      <w:szCs w:val="24"/>
    </w:rPr>
  </w:style>
  <w:style w:type="numbering" w:customStyle="1" w:styleId="20">
    <w:name w:val="樣式2"/>
    <w:rsid w:val="00075ECF"/>
    <w:pPr>
      <w:numPr>
        <w:numId w:val="16"/>
      </w:numPr>
    </w:pPr>
  </w:style>
  <w:style w:type="character" w:customStyle="1" w:styleId="19">
    <w:name w:val="未解析的提及項目1"/>
    <w:basedOn w:val="a1"/>
    <w:uiPriority w:val="99"/>
    <w:semiHidden/>
    <w:unhideWhenUsed/>
    <w:rsid w:val="003D5275"/>
    <w:rPr>
      <w:color w:val="605E5C"/>
      <w:shd w:val="clear" w:color="auto" w:fill="E1DFDD"/>
    </w:rPr>
  </w:style>
  <w:style w:type="character" w:customStyle="1" w:styleId="26">
    <w:name w:val="未解析的提及項目2"/>
    <w:basedOn w:val="a1"/>
    <w:uiPriority w:val="99"/>
    <w:semiHidden/>
    <w:unhideWhenUsed/>
    <w:rsid w:val="00855572"/>
    <w:rPr>
      <w:color w:val="605E5C"/>
      <w:shd w:val="clear" w:color="auto" w:fill="E1DFDD"/>
    </w:rPr>
  </w:style>
  <w:style w:type="character" w:customStyle="1" w:styleId="33">
    <w:name w:val="未解析的提及項目3"/>
    <w:basedOn w:val="a1"/>
    <w:uiPriority w:val="99"/>
    <w:semiHidden/>
    <w:unhideWhenUsed/>
    <w:rsid w:val="00654F25"/>
    <w:rPr>
      <w:color w:val="605E5C"/>
      <w:shd w:val="clear" w:color="auto" w:fill="E1DFDD"/>
    </w:rPr>
  </w:style>
  <w:style w:type="character" w:customStyle="1" w:styleId="1a">
    <w:name w:val="未解析的提及1"/>
    <w:basedOn w:val="a1"/>
    <w:uiPriority w:val="99"/>
    <w:semiHidden/>
    <w:unhideWhenUsed/>
    <w:rsid w:val="00E6003B"/>
    <w:rPr>
      <w:color w:val="605E5C"/>
      <w:shd w:val="clear" w:color="auto" w:fill="E1DFDD"/>
    </w:rPr>
  </w:style>
  <w:style w:type="paragraph" w:styleId="34">
    <w:name w:val="toc 3"/>
    <w:basedOn w:val="a0"/>
    <w:next w:val="a0"/>
    <w:autoRedefine/>
    <w:uiPriority w:val="39"/>
    <w:unhideWhenUsed/>
    <w:rsid w:val="00A416A2"/>
    <w:pPr>
      <w:widowControl/>
      <w:spacing w:after="100" w:line="259" w:lineRule="auto"/>
      <w:ind w:left="440"/>
    </w:pPr>
    <w:rPr>
      <w:rFonts w:asciiTheme="minorHAnsi" w:eastAsiaTheme="minorEastAsia" w:hAnsiTheme="minorHAnsi"/>
      <w:kern w:val="0"/>
      <w:sz w:val="22"/>
      <w:szCs w:val="22"/>
    </w:rPr>
  </w:style>
  <w:style w:type="paragraph" w:customStyle="1" w:styleId="BulletPoints">
    <w:name w:val="Bullet Points"/>
    <w:basedOn w:val="Default"/>
    <w:uiPriority w:val="1"/>
    <w:qFormat/>
    <w:rsid w:val="00B53EA9"/>
    <w:pPr>
      <w:numPr>
        <w:ilvl w:val="1"/>
        <w:numId w:val="25"/>
      </w:numPr>
      <w:snapToGrid w:val="0"/>
      <w:spacing w:after="60"/>
      <w:ind w:right="130"/>
      <w:jc w:val="both"/>
    </w:pPr>
    <w:rPr>
      <w:rFonts w:asci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489332-D537-418B-9EA4-318FC60F4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5</Words>
  <Characters>302</Characters>
  <Application>Microsoft Office Word</Application>
  <DocSecurity>0</DocSecurity>
  <Lines>2</Lines>
  <Paragraphs>1</Paragraphs>
  <ScaleCrop>false</ScaleCrop>
  <Company>Official Languages Agency</Company>
  <LinksUpToDate>false</LinksUpToDate>
  <CharactersWithSpaces>556</CharactersWithSpaces>
  <SharedDoc>false</SharedDoc>
  <HLinks>
    <vt:vector size="168" baseType="variant">
      <vt:variant>
        <vt:i4>8257591</vt:i4>
      </vt:variant>
      <vt:variant>
        <vt:i4>15</vt:i4>
      </vt:variant>
      <vt:variant>
        <vt:i4>0</vt:i4>
      </vt:variant>
      <vt:variant>
        <vt:i4>5</vt:i4>
      </vt:variant>
      <vt:variant>
        <vt:lpwstr>http://www.ecf.gov.hk/</vt:lpwstr>
      </vt:variant>
      <vt:variant>
        <vt:lpwstr/>
      </vt:variant>
      <vt:variant>
        <vt:i4>3997707</vt:i4>
      </vt:variant>
      <vt:variant>
        <vt:i4>12</vt:i4>
      </vt:variant>
      <vt:variant>
        <vt:i4>0</vt:i4>
      </vt:variant>
      <vt:variant>
        <vt:i4>5</vt:i4>
      </vt:variant>
      <vt:variant>
        <vt:lpwstr>https://www.afcd.gov.hk/tc_chi/aboutus/abt_adv/files/Code_of_Practice_Care_and_Use_of_Animals_for_Experimental_Purposes_Chi.pdf</vt:lpwstr>
      </vt:variant>
      <vt:variant>
        <vt:lpwstr/>
      </vt:variant>
      <vt:variant>
        <vt:i4>4325438</vt:i4>
      </vt:variant>
      <vt:variant>
        <vt:i4>9</vt:i4>
      </vt:variant>
      <vt:variant>
        <vt:i4>0</vt:i4>
      </vt:variant>
      <vt:variant>
        <vt:i4>5</vt:i4>
      </vt:variant>
      <vt:variant>
        <vt:lpwstr>https://www.dh.gov.hk/tc_chi/useful/useful_alo/useful_alo.html</vt:lpwstr>
      </vt:variant>
      <vt:variant>
        <vt:lpwstr/>
      </vt:variant>
      <vt:variant>
        <vt:i4>5570610</vt:i4>
      </vt:variant>
      <vt:variant>
        <vt:i4>6</vt:i4>
      </vt:variant>
      <vt:variant>
        <vt:i4>0</vt:i4>
      </vt:variant>
      <vt:variant>
        <vt:i4>5</vt:i4>
      </vt:variant>
      <vt:variant>
        <vt:lpwstr>mailto:ecfc@epd.gov.hk</vt:lpwstr>
      </vt:variant>
      <vt:variant>
        <vt:lpwstr/>
      </vt:variant>
      <vt:variant>
        <vt:i4>5570610</vt:i4>
      </vt:variant>
      <vt:variant>
        <vt:i4>3</vt:i4>
      </vt:variant>
      <vt:variant>
        <vt:i4>0</vt:i4>
      </vt:variant>
      <vt:variant>
        <vt:i4>5</vt:i4>
      </vt:variant>
      <vt:variant>
        <vt:lpwstr>mailto:ecfc@epd.gov.hk</vt:lpwstr>
      </vt:variant>
      <vt:variant>
        <vt:lpwstr/>
      </vt:variant>
      <vt:variant>
        <vt:i4>5701636</vt:i4>
      </vt:variant>
      <vt:variant>
        <vt:i4>0</vt:i4>
      </vt:variant>
      <vt:variant>
        <vt:i4>0</vt:i4>
      </vt:variant>
      <vt:variant>
        <vt:i4>5</vt:i4>
      </vt:variant>
      <vt:variant>
        <vt:lpwstr>https://eform.one.gov.hk/form/epd006/tc/</vt:lpwstr>
      </vt:variant>
      <vt:variant>
        <vt:lpwstr/>
      </vt:variant>
      <vt:variant>
        <vt:i4>2031682</vt:i4>
      </vt:variant>
      <vt:variant>
        <vt:i4>63</vt:i4>
      </vt:variant>
      <vt:variant>
        <vt:i4>0</vt:i4>
      </vt:variant>
      <vt:variant>
        <vt:i4>5</vt:i4>
      </vt:variant>
      <vt:variant>
        <vt:lpwstr>https://www.yccece.edu.hk/tc/</vt:lpwstr>
      </vt:variant>
      <vt:variant>
        <vt:lpwstr/>
      </vt:variant>
      <vt:variant>
        <vt:i4>786471</vt:i4>
      </vt:variant>
      <vt:variant>
        <vt:i4>60</vt:i4>
      </vt:variant>
      <vt:variant>
        <vt:i4>0</vt:i4>
      </vt:variant>
      <vt:variant>
        <vt:i4>5</vt:i4>
      </vt:variant>
      <vt:variant>
        <vt:lpwstr>https://www.cccu.edu.hk/home_chi.html</vt:lpwstr>
      </vt:variant>
      <vt:variant>
        <vt:lpwstr/>
      </vt:variant>
      <vt:variant>
        <vt:i4>2490470</vt:i4>
      </vt:variant>
      <vt:variant>
        <vt:i4>57</vt:i4>
      </vt:variant>
      <vt:variant>
        <vt:i4>0</vt:i4>
      </vt:variant>
      <vt:variant>
        <vt:i4>5</vt:i4>
      </vt:variant>
      <vt:variant>
        <vt:lpwstr>https://www.twc.edu.hk/tc/index.php</vt:lpwstr>
      </vt:variant>
      <vt:variant>
        <vt:lpwstr/>
      </vt:variant>
      <vt:variant>
        <vt:i4>7209024</vt:i4>
      </vt:variant>
      <vt:variant>
        <vt:i4>54</vt:i4>
      </vt:variant>
      <vt:variant>
        <vt:i4>0</vt:i4>
      </vt:variant>
      <vt:variant>
        <vt:i4>5</vt:i4>
      </vt:variant>
      <vt:variant>
        <vt:lpwstr>http://www.ouhk.edu.hk/WCM/?FUELAP_TEMPLATENAME=tcSingPage&amp;lang=chi</vt:lpwstr>
      </vt:variant>
      <vt:variant>
        <vt:lpwstr/>
      </vt:variant>
      <vt:variant>
        <vt:i4>7536737</vt:i4>
      </vt:variant>
      <vt:variant>
        <vt:i4>51</vt:i4>
      </vt:variant>
      <vt:variant>
        <vt:i4>0</vt:i4>
      </vt:variant>
      <vt:variant>
        <vt:i4>5</vt:i4>
      </vt:variant>
      <vt:variant>
        <vt:lpwstr>https://www.hsu.edu.hk/hk/</vt:lpwstr>
      </vt:variant>
      <vt:variant>
        <vt:lpwstr/>
      </vt:variant>
      <vt:variant>
        <vt:i4>6029386</vt:i4>
      </vt:variant>
      <vt:variant>
        <vt:i4>48</vt:i4>
      </vt:variant>
      <vt:variant>
        <vt:i4>0</vt:i4>
      </vt:variant>
      <vt:variant>
        <vt:i4>5</vt:i4>
      </vt:variant>
      <vt:variant>
        <vt:lpwstr>https://www.hksyu.edu/tc/</vt:lpwstr>
      </vt:variant>
      <vt:variant>
        <vt:lpwstr/>
      </vt:variant>
      <vt:variant>
        <vt:i4>7077947</vt:i4>
      </vt:variant>
      <vt:variant>
        <vt:i4>45</vt:i4>
      </vt:variant>
      <vt:variant>
        <vt:i4>0</vt:i4>
      </vt:variant>
      <vt:variant>
        <vt:i4>5</vt:i4>
      </vt:variant>
      <vt:variant>
        <vt:lpwstr>http://www.ny.edu.hk/web/home.html</vt:lpwstr>
      </vt:variant>
      <vt:variant>
        <vt:lpwstr/>
      </vt:variant>
      <vt:variant>
        <vt:i4>5177421</vt:i4>
      </vt:variant>
      <vt:variant>
        <vt:i4>42</vt:i4>
      </vt:variant>
      <vt:variant>
        <vt:i4>0</vt:i4>
      </vt:variant>
      <vt:variant>
        <vt:i4>5</vt:i4>
      </vt:variant>
      <vt:variant>
        <vt:lpwstr>http://www.hkapa.edu/tch/</vt:lpwstr>
      </vt:variant>
      <vt:variant>
        <vt:lpwstr/>
      </vt:variant>
      <vt:variant>
        <vt:i4>6488112</vt:i4>
      </vt:variant>
      <vt:variant>
        <vt:i4>39</vt:i4>
      </vt:variant>
      <vt:variant>
        <vt:i4>0</vt:i4>
      </vt:variant>
      <vt:variant>
        <vt:i4>5</vt:i4>
      </vt:variant>
      <vt:variant>
        <vt:lpwstr>https://www.hkct.edu.hk/tc</vt:lpwstr>
      </vt:variant>
      <vt:variant>
        <vt:lpwstr/>
      </vt:variant>
      <vt:variant>
        <vt:i4>3735678</vt:i4>
      </vt:variant>
      <vt:variant>
        <vt:i4>36</vt:i4>
      </vt:variant>
      <vt:variant>
        <vt:i4>0</vt:i4>
      </vt:variant>
      <vt:variant>
        <vt:i4>5</vt:i4>
      </vt:variant>
      <vt:variant>
        <vt:lpwstr>http://www.gcc.edu.hk/zh-hant/</vt:lpwstr>
      </vt:variant>
      <vt:variant>
        <vt:lpwstr/>
      </vt:variant>
      <vt:variant>
        <vt:i4>1572878</vt:i4>
      </vt:variant>
      <vt:variant>
        <vt:i4>33</vt:i4>
      </vt:variant>
      <vt:variant>
        <vt:i4>0</vt:i4>
      </vt:variant>
      <vt:variant>
        <vt:i4>5</vt:i4>
      </vt:variant>
      <vt:variant>
        <vt:lpwstr>https://www.chuhai.edu.hk/zh-hant</vt:lpwstr>
      </vt:variant>
      <vt:variant>
        <vt:lpwstr/>
      </vt:variant>
      <vt:variant>
        <vt:i4>7995450</vt:i4>
      </vt:variant>
      <vt:variant>
        <vt:i4>30</vt:i4>
      </vt:variant>
      <vt:variant>
        <vt:i4>0</vt:i4>
      </vt:variant>
      <vt:variant>
        <vt:i4>5</vt:i4>
      </vt:variant>
      <vt:variant>
        <vt:lpwstr>http://www.centennialcollege.hku.hk/tc</vt:lpwstr>
      </vt:variant>
      <vt:variant>
        <vt:lpwstr/>
      </vt:variant>
      <vt:variant>
        <vt:i4>6750309</vt:i4>
      </vt:variant>
      <vt:variant>
        <vt:i4>27</vt:i4>
      </vt:variant>
      <vt:variant>
        <vt:i4>0</vt:i4>
      </vt:variant>
      <vt:variant>
        <vt:i4>5</vt:i4>
      </vt:variant>
      <vt:variant>
        <vt:lpwstr>https://www.cihe.edu.hk/tc/home/index.html</vt:lpwstr>
      </vt:variant>
      <vt:variant>
        <vt:lpwstr/>
      </vt:variant>
      <vt:variant>
        <vt:i4>3473449</vt:i4>
      </vt:variant>
      <vt:variant>
        <vt:i4>24</vt:i4>
      </vt:variant>
      <vt:variant>
        <vt:i4>0</vt:i4>
      </vt:variant>
      <vt:variant>
        <vt:i4>5</vt:i4>
      </vt:variant>
      <vt:variant>
        <vt:lpwstr>http://www.thei.edu.hk/</vt:lpwstr>
      </vt:variant>
      <vt:variant>
        <vt:lpwstr/>
      </vt:variant>
      <vt:variant>
        <vt:i4>7536744</vt:i4>
      </vt:variant>
      <vt:variant>
        <vt:i4>21</vt:i4>
      </vt:variant>
      <vt:variant>
        <vt:i4>0</vt:i4>
      </vt:variant>
      <vt:variant>
        <vt:i4>5</vt:i4>
      </vt:variant>
      <vt:variant>
        <vt:lpwstr>http://www.polyu.edu.hk/cpa/polyu/index.php?lang=tc</vt:lpwstr>
      </vt:variant>
      <vt:variant>
        <vt:lpwstr/>
      </vt:variant>
      <vt:variant>
        <vt:i4>4718662</vt:i4>
      </vt:variant>
      <vt:variant>
        <vt:i4>18</vt:i4>
      </vt:variant>
      <vt:variant>
        <vt:i4>0</vt:i4>
      </vt:variant>
      <vt:variant>
        <vt:i4>5</vt:i4>
      </vt:variant>
      <vt:variant>
        <vt:lpwstr>http://www.ln.edu.hk/</vt:lpwstr>
      </vt:variant>
      <vt:variant>
        <vt:lpwstr/>
      </vt:variant>
      <vt:variant>
        <vt:i4>8061041</vt:i4>
      </vt:variant>
      <vt:variant>
        <vt:i4>15</vt:i4>
      </vt:variant>
      <vt:variant>
        <vt:i4>0</vt:i4>
      </vt:variant>
      <vt:variant>
        <vt:i4>5</vt:i4>
      </vt:variant>
      <vt:variant>
        <vt:lpwstr>http://www.ust.hk/chi/index.htm</vt:lpwstr>
      </vt:variant>
      <vt:variant>
        <vt:lpwstr/>
      </vt:variant>
      <vt:variant>
        <vt:i4>1245293</vt:i4>
      </vt:variant>
      <vt:variant>
        <vt:i4>12</vt:i4>
      </vt:variant>
      <vt:variant>
        <vt:i4>0</vt:i4>
      </vt:variant>
      <vt:variant>
        <vt:i4>5</vt:i4>
      </vt:variant>
      <vt:variant>
        <vt:lpwstr>http://www.hku.hk/c_index.html</vt:lpwstr>
      </vt:variant>
      <vt:variant>
        <vt:lpwstr/>
      </vt:variant>
      <vt:variant>
        <vt:i4>2949168</vt:i4>
      </vt:variant>
      <vt:variant>
        <vt:i4>9</vt:i4>
      </vt:variant>
      <vt:variant>
        <vt:i4>0</vt:i4>
      </vt:variant>
      <vt:variant>
        <vt:i4>5</vt:i4>
      </vt:variant>
      <vt:variant>
        <vt:lpwstr>http://buwww.hkbu.edu.hk/tch/main/index.jsp</vt:lpwstr>
      </vt:variant>
      <vt:variant>
        <vt:lpwstr/>
      </vt:variant>
      <vt:variant>
        <vt:i4>4390993</vt:i4>
      </vt:variant>
      <vt:variant>
        <vt:i4>6</vt:i4>
      </vt:variant>
      <vt:variant>
        <vt:i4>0</vt:i4>
      </vt:variant>
      <vt:variant>
        <vt:i4>5</vt:i4>
      </vt:variant>
      <vt:variant>
        <vt:lpwstr>http://www.eduhk.hk/main/tc/</vt:lpwstr>
      </vt:variant>
      <vt:variant>
        <vt:lpwstr/>
      </vt:variant>
      <vt:variant>
        <vt:i4>4390989</vt:i4>
      </vt:variant>
      <vt:variant>
        <vt:i4>3</vt:i4>
      </vt:variant>
      <vt:variant>
        <vt:i4>0</vt:i4>
      </vt:variant>
      <vt:variant>
        <vt:i4>5</vt:i4>
      </vt:variant>
      <vt:variant>
        <vt:lpwstr>http://www.cuhk.edu.hk/v6/b5/</vt:lpwstr>
      </vt:variant>
      <vt:variant>
        <vt:lpwstr/>
      </vt:variant>
      <vt:variant>
        <vt:i4>6357110</vt:i4>
      </vt:variant>
      <vt:variant>
        <vt:i4>0</vt:i4>
      </vt:variant>
      <vt:variant>
        <vt:i4>0</vt:i4>
      </vt:variant>
      <vt:variant>
        <vt:i4>5</vt:i4>
      </vt:variant>
      <vt:variant>
        <vt:lpwstr>http://www.cityu.edu.hk/cityu/index-tc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環境及自然保育基金</dc:title>
  <dc:subject/>
  <dc:creator>AE(CR)5</dc:creator>
  <cp:keywords/>
  <cp:lastModifiedBy>SPO(CR)4</cp:lastModifiedBy>
  <cp:revision>2</cp:revision>
  <cp:lastPrinted>2024-05-23T08:59:00Z</cp:lastPrinted>
  <dcterms:created xsi:type="dcterms:W3CDTF">2025-06-30T01:47:00Z</dcterms:created>
  <dcterms:modified xsi:type="dcterms:W3CDTF">2025-06-30T01:47:00Z</dcterms:modified>
</cp:coreProperties>
</file>